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A6806" w14:textId="77777777" w:rsidR="00FB344B" w:rsidRDefault="00FB344B" w:rsidP="00FB344B">
      <w:pPr>
        <w:spacing w:line="360" w:lineRule="auto"/>
        <w:jc w:val="center"/>
        <w:rPr>
          <w:rFonts w:eastAsiaTheme="minorEastAsia"/>
          <w:b/>
        </w:rPr>
      </w:pPr>
    </w:p>
    <w:p w14:paraId="7236EDA5" w14:textId="77777777" w:rsidR="00483CDB" w:rsidRDefault="00483CDB" w:rsidP="00FB344B">
      <w:pPr>
        <w:spacing w:line="360" w:lineRule="auto"/>
        <w:jc w:val="center"/>
        <w:rPr>
          <w:rFonts w:eastAsiaTheme="minorEastAsia"/>
          <w:b/>
        </w:rPr>
      </w:pPr>
    </w:p>
    <w:p w14:paraId="1CF515C7" w14:textId="77777777" w:rsidR="00483CDB" w:rsidRDefault="00483CDB" w:rsidP="00FB344B">
      <w:pPr>
        <w:spacing w:line="360" w:lineRule="auto"/>
        <w:jc w:val="center"/>
        <w:rPr>
          <w:rFonts w:eastAsiaTheme="minorEastAsia"/>
          <w:b/>
        </w:rPr>
      </w:pPr>
    </w:p>
    <w:p w14:paraId="25C411A4" w14:textId="77777777" w:rsidR="00483CDB" w:rsidRDefault="00483CDB" w:rsidP="00FB344B">
      <w:pPr>
        <w:spacing w:line="360" w:lineRule="auto"/>
        <w:jc w:val="center"/>
        <w:rPr>
          <w:rFonts w:eastAsiaTheme="minorEastAsia"/>
          <w:b/>
        </w:rPr>
      </w:pPr>
    </w:p>
    <w:p w14:paraId="175CF1DB" w14:textId="77777777" w:rsidR="00483CDB" w:rsidRDefault="00483CDB" w:rsidP="00FB344B">
      <w:pPr>
        <w:spacing w:line="360" w:lineRule="auto"/>
        <w:jc w:val="center"/>
        <w:rPr>
          <w:rFonts w:eastAsiaTheme="minorEastAsia"/>
          <w:b/>
        </w:rPr>
      </w:pPr>
    </w:p>
    <w:p w14:paraId="037A9B15" w14:textId="77777777" w:rsidR="00483CDB" w:rsidRDefault="00483CDB" w:rsidP="00FB344B">
      <w:pPr>
        <w:spacing w:line="360" w:lineRule="auto"/>
        <w:jc w:val="center"/>
        <w:rPr>
          <w:rFonts w:eastAsiaTheme="minorEastAsia"/>
          <w:b/>
        </w:rPr>
      </w:pPr>
    </w:p>
    <w:p w14:paraId="2BE14655" w14:textId="77777777" w:rsidR="00483CDB" w:rsidRDefault="00483CDB" w:rsidP="00FB344B">
      <w:pPr>
        <w:spacing w:line="360" w:lineRule="auto"/>
        <w:jc w:val="center"/>
        <w:rPr>
          <w:rFonts w:eastAsiaTheme="minorEastAsia"/>
          <w:b/>
        </w:rPr>
      </w:pPr>
    </w:p>
    <w:p w14:paraId="3A1888A0" w14:textId="77777777" w:rsidR="00483CDB" w:rsidRDefault="00483CDB" w:rsidP="00FB344B">
      <w:pPr>
        <w:spacing w:line="360" w:lineRule="auto"/>
        <w:jc w:val="center"/>
        <w:rPr>
          <w:rFonts w:eastAsiaTheme="minorEastAsia"/>
          <w:b/>
        </w:rPr>
      </w:pPr>
    </w:p>
    <w:p w14:paraId="204A4782" w14:textId="77777777" w:rsidR="00483CDB" w:rsidRDefault="00483CDB" w:rsidP="00FB344B">
      <w:pPr>
        <w:spacing w:line="360" w:lineRule="auto"/>
        <w:jc w:val="center"/>
        <w:rPr>
          <w:rFonts w:eastAsiaTheme="minorEastAsia"/>
          <w:b/>
        </w:rPr>
      </w:pPr>
    </w:p>
    <w:p w14:paraId="69AADA8E" w14:textId="77777777" w:rsidR="00483CDB" w:rsidRPr="00483CDB" w:rsidRDefault="00483CDB" w:rsidP="00FB344B">
      <w:pPr>
        <w:spacing w:line="360" w:lineRule="auto"/>
        <w:jc w:val="center"/>
        <w:rPr>
          <w:rFonts w:eastAsiaTheme="minorEastAsia"/>
          <w:b/>
        </w:rPr>
      </w:pPr>
    </w:p>
    <w:p w14:paraId="24813F38" w14:textId="77777777" w:rsidR="00023B9D" w:rsidRDefault="00023B9D" w:rsidP="00FB344B">
      <w:pPr>
        <w:spacing w:line="480" w:lineRule="auto"/>
        <w:jc w:val="center"/>
        <w:rPr>
          <w:b/>
        </w:rPr>
      </w:pPr>
    </w:p>
    <w:p w14:paraId="3D4757E4" w14:textId="292B05B4" w:rsidR="00FB344B" w:rsidRDefault="00804B78" w:rsidP="00FB344B">
      <w:pPr>
        <w:spacing w:line="480" w:lineRule="auto"/>
        <w:jc w:val="center"/>
        <w:rPr>
          <w:b/>
        </w:rPr>
      </w:pPr>
      <w:r w:rsidRPr="00835E96">
        <w:rPr>
          <w:b/>
        </w:rPr>
        <w:t xml:space="preserve">Online Appendix </w:t>
      </w:r>
      <w:r w:rsidR="00FB344B">
        <w:rPr>
          <w:b/>
        </w:rPr>
        <w:t>for “</w:t>
      </w:r>
      <w:r w:rsidR="00FB344B" w:rsidRPr="00FB344B">
        <w:rPr>
          <w:b/>
          <w:i/>
          <w:szCs w:val="22"/>
          <w:lang w:eastAsia="ko-KR"/>
        </w:rPr>
        <w:t>Economic Considerations and Public Support for Environment Policy in East</w:t>
      </w:r>
      <w:r w:rsidR="009E226F">
        <w:rPr>
          <w:b/>
          <w:i/>
          <w:szCs w:val="22"/>
          <w:lang w:eastAsia="ko-KR"/>
        </w:rPr>
        <w:t xml:space="preserve"> and Southeast</w:t>
      </w:r>
      <w:r w:rsidR="00FB344B" w:rsidRPr="00FB344B">
        <w:rPr>
          <w:b/>
          <w:i/>
          <w:szCs w:val="22"/>
          <w:lang w:eastAsia="ko-KR"/>
        </w:rPr>
        <w:t xml:space="preserve"> Asia</w:t>
      </w:r>
      <w:r w:rsidR="00FB344B">
        <w:rPr>
          <w:b/>
        </w:rPr>
        <w:t>”</w:t>
      </w:r>
    </w:p>
    <w:p w14:paraId="750391CD" w14:textId="77777777" w:rsidR="00FB344B" w:rsidRDefault="00FB344B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4C4E96EB" w14:textId="77777777" w:rsidR="00483CDB" w:rsidRDefault="00483CDB">
      <w:pPr>
        <w:spacing w:after="160" w:line="259" w:lineRule="auto"/>
        <w:rPr>
          <w:b/>
        </w:rPr>
      </w:pPr>
    </w:p>
    <w:p w14:paraId="24FD6CB8" w14:textId="77777777" w:rsidR="00804B78" w:rsidRPr="00FB344B" w:rsidRDefault="00804B78" w:rsidP="00FB344B">
      <w:pPr>
        <w:spacing w:line="360" w:lineRule="auto"/>
        <w:jc w:val="center"/>
        <w:rPr>
          <w:b/>
          <w:szCs w:val="22"/>
          <w:lang w:eastAsia="ko-KR"/>
        </w:rPr>
      </w:pPr>
    </w:p>
    <w:p w14:paraId="2940A371" w14:textId="77777777" w:rsidR="00804B78" w:rsidRPr="00FB344B" w:rsidRDefault="00FB344B" w:rsidP="00FB344B">
      <w:pPr>
        <w:spacing w:line="480" w:lineRule="auto"/>
        <w:ind w:firstLine="432"/>
        <w:jc w:val="center"/>
        <w:rPr>
          <w:b/>
        </w:rPr>
      </w:pPr>
      <w:r w:rsidRPr="00FB344B">
        <w:rPr>
          <w:b/>
        </w:rPr>
        <w:t xml:space="preserve">Table </w:t>
      </w:r>
      <w:r w:rsidR="00804B78" w:rsidRPr="00FB344B">
        <w:rPr>
          <w:b/>
        </w:rPr>
        <w:t>A1.The Number of Respondents Across Countries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1297"/>
        <w:gridCol w:w="1129"/>
        <w:gridCol w:w="1223"/>
        <w:gridCol w:w="1045"/>
        <w:gridCol w:w="1565"/>
        <w:gridCol w:w="2235"/>
      </w:tblGrid>
      <w:tr w:rsidR="00E2711C" w:rsidRPr="00835E96" w14:paraId="2B730665" w14:textId="77777777" w:rsidTr="003C5EFB">
        <w:trPr>
          <w:trHeight w:val="798"/>
        </w:trPr>
        <w:tc>
          <w:tcPr>
            <w:tcW w:w="1235" w:type="dxa"/>
          </w:tcPr>
          <w:p w14:paraId="2FCADC4D" w14:textId="77777777" w:rsidR="00E2711C" w:rsidRPr="00835E96" w:rsidRDefault="00E2711C" w:rsidP="00FB344B">
            <w:pPr>
              <w:ind w:firstLine="432"/>
              <w:jc w:val="both"/>
            </w:pPr>
          </w:p>
        </w:tc>
        <w:tc>
          <w:tcPr>
            <w:tcW w:w="1116" w:type="dxa"/>
          </w:tcPr>
          <w:p w14:paraId="14723CEF" w14:textId="77777777" w:rsidR="00E2711C" w:rsidRPr="00835E96" w:rsidRDefault="00E2711C" w:rsidP="00FB344B">
            <w:pPr>
              <w:jc w:val="center"/>
            </w:pPr>
            <w:r w:rsidRPr="00835E96">
              <w:t>Support</w:t>
            </w:r>
          </w:p>
        </w:tc>
        <w:tc>
          <w:tcPr>
            <w:tcW w:w="1239" w:type="dxa"/>
          </w:tcPr>
          <w:p w14:paraId="7D9850D2" w14:textId="77777777" w:rsidR="00E2711C" w:rsidRPr="00835E96" w:rsidRDefault="00E2711C" w:rsidP="00FB344B">
            <w:pPr>
              <w:jc w:val="center"/>
            </w:pPr>
            <w:r w:rsidRPr="00835E96">
              <w:t>Oppose</w:t>
            </w:r>
          </w:p>
        </w:tc>
        <w:tc>
          <w:tcPr>
            <w:tcW w:w="1048" w:type="dxa"/>
          </w:tcPr>
          <w:p w14:paraId="70EC3F83" w14:textId="052776E6" w:rsidR="00E2711C" w:rsidRPr="00835E96" w:rsidRDefault="00E2711C" w:rsidP="00FB344B">
            <w:pPr>
              <w:jc w:val="center"/>
            </w:pPr>
            <w:r>
              <w:t>Missing values (NA)</w:t>
            </w:r>
          </w:p>
        </w:tc>
        <w:tc>
          <w:tcPr>
            <w:tcW w:w="1574" w:type="dxa"/>
          </w:tcPr>
          <w:p w14:paraId="57618ABD" w14:textId="0BE87C11" w:rsidR="00E2711C" w:rsidRPr="00835E96" w:rsidRDefault="00E2711C" w:rsidP="00FB344B">
            <w:pPr>
              <w:jc w:val="center"/>
            </w:pPr>
            <w:r w:rsidRPr="00835E96">
              <w:t>Total Respondents</w:t>
            </w:r>
          </w:p>
        </w:tc>
        <w:tc>
          <w:tcPr>
            <w:tcW w:w="2282" w:type="dxa"/>
          </w:tcPr>
          <w:p w14:paraId="541457A4" w14:textId="77777777" w:rsidR="00E2711C" w:rsidRPr="00835E96" w:rsidRDefault="00E2711C" w:rsidP="00FB344B">
            <w:pPr>
              <w:jc w:val="center"/>
            </w:pPr>
            <w:r w:rsidRPr="00835E96">
              <w:t>Percentage of supporting environmental policy</w:t>
            </w:r>
          </w:p>
        </w:tc>
      </w:tr>
      <w:tr w:rsidR="00E2711C" w:rsidRPr="00835E96" w14:paraId="0FE52702" w14:textId="77777777" w:rsidTr="003C5EFB">
        <w:trPr>
          <w:trHeight w:hRule="exact" w:val="275"/>
        </w:trPr>
        <w:tc>
          <w:tcPr>
            <w:tcW w:w="1235" w:type="dxa"/>
          </w:tcPr>
          <w:p w14:paraId="76C92608" w14:textId="77777777" w:rsidR="00E2711C" w:rsidRPr="00835E96" w:rsidRDefault="00E2711C" w:rsidP="00FB344B">
            <w:pPr>
              <w:spacing w:line="480" w:lineRule="auto"/>
              <w:jc w:val="both"/>
            </w:pPr>
            <w:r w:rsidRPr="00835E96">
              <w:t>Cambodia</w:t>
            </w:r>
          </w:p>
        </w:tc>
        <w:tc>
          <w:tcPr>
            <w:tcW w:w="1116" w:type="dxa"/>
          </w:tcPr>
          <w:p w14:paraId="1DC4FCD7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582</w:t>
            </w:r>
          </w:p>
        </w:tc>
        <w:tc>
          <w:tcPr>
            <w:tcW w:w="1239" w:type="dxa"/>
          </w:tcPr>
          <w:p w14:paraId="2924885E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598</w:t>
            </w:r>
          </w:p>
        </w:tc>
        <w:tc>
          <w:tcPr>
            <w:tcW w:w="1048" w:type="dxa"/>
          </w:tcPr>
          <w:p w14:paraId="5F403BB5" w14:textId="3EDF4FE6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>
              <w:t>20</w:t>
            </w:r>
          </w:p>
        </w:tc>
        <w:tc>
          <w:tcPr>
            <w:tcW w:w="1574" w:type="dxa"/>
          </w:tcPr>
          <w:p w14:paraId="799043D4" w14:textId="6D6CE66F" w:rsidR="00E2711C" w:rsidRPr="00835E96" w:rsidRDefault="00C90460" w:rsidP="00C90460">
            <w:pPr>
              <w:spacing w:line="480" w:lineRule="auto"/>
              <w:ind w:firstLine="432"/>
              <w:jc w:val="center"/>
            </w:pPr>
            <w:r>
              <w:t>1200</w:t>
            </w:r>
          </w:p>
        </w:tc>
        <w:tc>
          <w:tcPr>
            <w:tcW w:w="2282" w:type="dxa"/>
          </w:tcPr>
          <w:p w14:paraId="2E87195F" w14:textId="0A4F8E1E" w:rsidR="00E2711C" w:rsidRPr="00835E96" w:rsidRDefault="00E2711C" w:rsidP="00C90460">
            <w:pPr>
              <w:spacing w:line="480" w:lineRule="auto"/>
              <w:jc w:val="center"/>
            </w:pPr>
            <w:r w:rsidRPr="00835E96">
              <w:t>4</w:t>
            </w:r>
            <w:r w:rsidR="00C90460">
              <w:t>8</w:t>
            </w:r>
          </w:p>
        </w:tc>
      </w:tr>
      <w:tr w:rsidR="00E2711C" w:rsidRPr="00835E96" w14:paraId="477BDB13" w14:textId="77777777" w:rsidTr="003C5EFB">
        <w:trPr>
          <w:trHeight w:hRule="exact" w:val="275"/>
        </w:trPr>
        <w:tc>
          <w:tcPr>
            <w:tcW w:w="1235" w:type="dxa"/>
          </w:tcPr>
          <w:p w14:paraId="651634DE" w14:textId="77777777" w:rsidR="00E2711C" w:rsidRPr="00835E96" w:rsidRDefault="00E2711C" w:rsidP="00FB344B">
            <w:pPr>
              <w:spacing w:line="480" w:lineRule="auto"/>
              <w:jc w:val="both"/>
            </w:pPr>
            <w:r w:rsidRPr="00835E96">
              <w:t>China</w:t>
            </w:r>
          </w:p>
        </w:tc>
        <w:tc>
          <w:tcPr>
            <w:tcW w:w="1116" w:type="dxa"/>
          </w:tcPr>
          <w:p w14:paraId="1FF70AE2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2509</w:t>
            </w:r>
          </w:p>
        </w:tc>
        <w:tc>
          <w:tcPr>
            <w:tcW w:w="1239" w:type="dxa"/>
          </w:tcPr>
          <w:p w14:paraId="63693898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871</w:t>
            </w:r>
          </w:p>
        </w:tc>
        <w:tc>
          <w:tcPr>
            <w:tcW w:w="1048" w:type="dxa"/>
          </w:tcPr>
          <w:p w14:paraId="2245F943" w14:textId="6C80EE4B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>
              <w:t>688</w:t>
            </w:r>
          </w:p>
        </w:tc>
        <w:tc>
          <w:tcPr>
            <w:tcW w:w="1574" w:type="dxa"/>
          </w:tcPr>
          <w:p w14:paraId="56AD1DC6" w14:textId="0FAB88E6" w:rsidR="00E2711C" w:rsidRPr="00835E96" w:rsidRDefault="00C90460" w:rsidP="00C90460">
            <w:pPr>
              <w:spacing w:line="480" w:lineRule="auto"/>
              <w:jc w:val="center"/>
            </w:pPr>
            <w:r>
              <w:t xml:space="preserve">      4068</w:t>
            </w:r>
          </w:p>
        </w:tc>
        <w:tc>
          <w:tcPr>
            <w:tcW w:w="2282" w:type="dxa"/>
          </w:tcPr>
          <w:p w14:paraId="4A5C06C0" w14:textId="5AD4F3EE" w:rsidR="00E2711C" w:rsidRPr="00835E96" w:rsidRDefault="00C90460" w:rsidP="00C90460">
            <w:pPr>
              <w:spacing w:line="480" w:lineRule="auto"/>
              <w:jc w:val="center"/>
            </w:pPr>
            <w:r>
              <w:t>62</w:t>
            </w:r>
          </w:p>
        </w:tc>
      </w:tr>
      <w:tr w:rsidR="00E2711C" w:rsidRPr="00835E96" w14:paraId="6F4B37FE" w14:textId="77777777" w:rsidTr="003C5EFB">
        <w:trPr>
          <w:trHeight w:hRule="exact" w:val="275"/>
        </w:trPr>
        <w:tc>
          <w:tcPr>
            <w:tcW w:w="1235" w:type="dxa"/>
          </w:tcPr>
          <w:p w14:paraId="7590543F" w14:textId="77777777" w:rsidR="00E2711C" w:rsidRPr="00835E96" w:rsidRDefault="00E2711C" w:rsidP="00FB344B">
            <w:pPr>
              <w:spacing w:line="480" w:lineRule="auto"/>
              <w:jc w:val="both"/>
            </w:pPr>
            <w:r w:rsidRPr="00835E96">
              <w:t>Indonesia</w:t>
            </w:r>
          </w:p>
        </w:tc>
        <w:tc>
          <w:tcPr>
            <w:tcW w:w="1116" w:type="dxa"/>
          </w:tcPr>
          <w:p w14:paraId="3CFCE7C1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692</w:t>
            </w:r>
          </w:p>
        </w:tc>
        <w:tc>
          <w:tcPr>
            <w:tcW w:w="1239" w:type="dxa"/>
          </w:tcPr>
          <w:p w14:paraId="4D539C1F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586</w:t>
            </w:r>
          </w:p>
        </w:tc>
        <w:tc>
          <w:tcPr>
            <w:tcW w:w="1048" w:type="dxa"/>
          </w:tcPr>
          <w:p w14:paraId="2EFF8289" w14:textId="4B3565BC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>
              <w:t>272</w:t>
            </w:r>
          </w:p>
        </w:tc>
        <w:tc>
          <w:tcPr>
            <w:tcW w:w="1574" w:type="dxa"/>
          </w:tcPr>
          <w:p w14:paraId="1B993645" w14:textId="5724157F" w:rsidR="00E2711C" w:rsidRPr="00835E96" w:rsidRDefault="00C90460" w:rsidP="00C90460">
            <w:pPr>
              <w:spacing w:line="480" w:lineRule="auto"/>
              <w:ind w:firstLine="432"/>
              <w:jc w:val="center"/>
            </w:pPr>
            <w:r>
              <w:t>1550</w:t>
            </w:r>
          </w:p>
        </w:tc>
        <w:tc>
          <w:tcPr>
            <w:tcW w:w="2282" w:type="dxa"/>
          </w:tcPr>
          <w:p w14:paraId="5FC3A2D9" w14:textId="593280A8" w:rsidR="00E2711C" w:rsidRPr="00835E96" w:rsidRDefault="00C90460" w:rsidP="00C90460">
            <w:pPr>
              <w:spacing w:line="480" w:lineRule="auto"/>
              <w:jc w:val="center"/>
            </w:pPr>
            <w:r>
              <w:t>45</w:t>
            </w:r>
          </w:p>
        </w:tc>
      </w:tr>
      <w:tr w:rsidR="00E2711C" w:rsidRPr="00835E96" w14:paraId="5C7C46F7" w14:textId="77777777" w:rsidTr="003C5EFB">
        <w:trPr>
          <w:trHeight w:hRule="exact" w:val="275"/>
        </w:trPr>
        <w:tc>
          <w:tcPr>
            <w:tcW w:w="1235" w:type="dxa"/>
          </w:tcPr>
          <w:p w14:paraId="33B01152" w14:textId="77777777" w:rsidR="00E2711C" w:rsidRPr="00835E96" w:rsidRDefault="00E2711C" w:rsidP="00FB344B">
            <w:pPr>
              <w:spacing w:line="480" w:lineRule="auto"/>
              <w:jc w:val="both"/>
            </w:pPr>
            <w:r w:rsidRPr="00835E96">
              <w:t>Japan</w:t>
            </w:r>
          </w:p>
        </w:tc>
        <w:tc>
          <w:tcPr>
            <w:tcW w:w="1116" w:type="dxa"/>
          </w:tcPr>
          <w:p w14:paraId="04954EFC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484</w:t>
            </w:r>
          </w:p>
        </w:tc>
        <w:tc>
          <w:tcPr>
            <w:tcW w:w="1239" w:type="dxa"/>
          </w:tcPr>
          <w:p w14:paraId="6F03C501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406</w:t>
            </w:r>
          </w:p>
        </w:tc>
        <w:tc>
          <w:tcPr>
            <w:tcW w:w="1048" w:type="dxa"/>
          </w:tcPr>
          <w:p w14:paraId="6DC3B512" w14:textId="353CA75C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>
              <w:t>191</w:t>
            </w:r>
          </w:p>
        </w:tc>
        <w:tc>
          <w:tcPr>
            <w:tcW w:w="1574" w:type="dxa"/>
          </w:tcPr>
          <w:p w14:paraId="7EA99EB0" w14:textId="46343847" w:rsidR="00E2711C" w:rsidRPr="00835E96" w:rsidRDefault="00C90460" w:rsidP="00C90460">
            <w:pPr>
              <w:spacing w:line="480" w:lineRule="auto"/>
              <w:ind w:firstLine="432"/>
              <w:jc w:val="center"/>
            </w:pPr>
            <w:r>
              <w:t>1081</w:t>
            </w:r>
          </w:p>
        </w:tc>
        <w:tc>
          <w:tcPr>
            <w:tcW w:w="2282" w:type="dxa"/>
          </w:tcPr>
          <w:p w14:paraId="4C39B25C" w14:textId="48A9514F" w:rsidR="00E2711C" w:rsidRPr="00835E96" w:rsidRDefault="00C90460" w:rsidP="00C90460">
            <w:pPr>
              <w:spacing w:line="480" w:lineRule="auto"/>
              <w:jc w:val="center"/>
            </w:pPr>
            <w:r>
              <w:t>45</w:t>
            </w:r>
          </w:p>
        </w:tc>
      </w:tr>
      <w:tr w:rsidR="00E2711C" w:rsidRPr="00835E96" w14:paraId="57BFD6AF" w14:textId="77777777" w:rsidTr="003C5EFB">
        <w:trPr>
          <w:trHeight w:hRule="exact" w:val="275"/>
        </w:trPr>
        <w:tc>
          <w:tcPr>
            <w:tcW w:w="1235" w:type="dxa"/>
          </w:tcPr>
          <w:p w14:paraId="26BB5FE0" w14:textId="77777777" w:rsidR="00E2711C" w:rsidRPr="00835E96" w:rsidRDefault="00E2711C" w:rsidP="00FB344B">
            <w:pPr>
              <w:spacing w:line="480" w:lineRule="auto"/>
              <w:jc w:val="both"/>
            </w:pPr>
            <w:r w:rsidRPr="00835E96">
              <w:t>Korea</w:t>
            </w:r>
          </w:p>
        </w:tc>
        <w:tc>
          <w:tcPr>
            <w:tcW w:w="1116" w:type="dxa"/>
          </w:tcPr>
          <w:p w14:paraId="7D59EEA9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416</w:t>
            </w:r>
          </w:p>
        </w:tc>
        <w:tc>
          <w:tcPr>
            <w:tcW w:w="1239" w:type="dxa"/>
          </w:tcPr>
          <w:p w14:paraId="7E25C4DF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658</w:t>
            </w:r>
          </w:p>
        </w:tc>
        <w:tc>
          <w:tcPr>
            <w:tcW w:w="1048" w:type="dxa"/>
          </w:tcPr>
          <w:p w14:paraId="7A53D49D" w14:textId="7E79EE7E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>
              <w:t>126</w:t>
            </w:r>
          </w:p>
        </w:tc>
        <w:tc>
          <w:tcPr>
            <w:tcW w:w="1574" w:type="dxa"/>
          </w:tcPr>
          <w:p w14:paraId="09FEAC68" w14:textId="05AE1C49" w:rsidR="00E2711C" w:rsidRPr="00835E96" w:rsidRDefault="00C90460" w:rsidP="00C90460">
            <w:pPr>
              <w:spacing w:line="480" w:lineRule="auto"/>
              <w:ind w:firstLine="432"/>
              <w:jc w:val="center"/>
            </w:pPr>
            <w:r>
              <w:t>1200</w:t>
            </w:r>
          </w:p>
        </w:tc>
        <w:tc>
          <w:tcPr>
            <w:tcW w:w="2282" w:type="dxa"/>
          </w:tcPr>
          <w:p w14:paraId="0A28BBF8" w14:textId="1B4199EF" w:rsidR="00E2711C" w:rsidRPr="00835E96" w:rsidRDefault="00C90460" w:rsidP="00C90460">
            <w:pPr>
              <w:spacing w:line="480" w:lineRule="auto"/>
              <w:jc w:val="center"/>
            </w:pPr>
            <w:r>
              <w:t>35</w:t>
            </w:r>
          </w:p>
        </w:tc>
      </w:tr>
      <w:tr w:rsidR="00E2711C" w:rsidRPr="00835E96" w14:paraId="09D66166" w14:textId="77777777" w:rsidTr="003C5EFB">
        <w:trPr>
          <w:trHeight w:hRule="exact" w:val="275"/>
        </w:trPr>
        <w:tc>
          <w:tcPr>
            <w:tcW w:w="1235" w:type="dxa"/>
          </w:tcPr>
          <w:p w14:paraId="759BDD40" w14:textId="77777777" w:rsidR="00E2711C" w:rsidRPr="00835E96" w:rsidRDefault="00E2711C" w:rsidP="00FB344B">
            <w:pPr>
              <w:spacing w:line="480" w:lineRule="auto"/>
              <w:jc w:val="both"/>
            </w:pPr>
            <w:r w:rsidRPr="00835E96">
              <w:t>Malaysia</w:t>
            </w:r>
          </w:p>
        </w:tc>
        <w:tc>
          <w:tcPr>
            <w:tcW w:w="1116" w:type="dxa"/>
          </w:tcPr>
          <w:p w14:paraId="7783CCBE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568</w:t>
            </w:r>
          </w:p>
        </w:tc>
        <w:tc>
          <w:tcPr>
            <w:tcW w:w="1239" w:type="dxa"/>
          </w:tcPr>
          <w:p w14:paraId="165295D4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568</w:t>
            </w:r>
          </w:p>
        </w:tc>
        <w:tc>
          <w:tcPr>
            <w:tcW w:w="1048" w:type="dxa"/>
          </w:tcPr>
          <w:p w14:paraId="7C0B73BD" w14:textId="12B0A566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>
              <w:t>71</w:t>
            </w:r>
          </w:p>
        </w:tc>
        <w:tc>
          <w:tcPr>
            <w:tcW w:w="1574" w:type="dxa"/>
          </w:tcPr>
          <w:p w14:paraId="794AA2C8" w14:textId="3495A4C8" w:rsidR="00E2711C" w:rsidRPr="00835E96" w:rsidRDefault="00C90460" w:rsidP="00C90460">
            <w:pPr>
              <w:spacing w:line="480" w:lineRule="auto"/>
              <w:ind w:firstLine="432"/>
              <w:jc w:val="center"/>
            </w:pPr>
            <w:r>
              <w:t>1207</w:t>
            </w:r>
          </w:p>
        </w:tc>
        <w:tc>
          <w:tcPr>
            <w:tcW w:w="2282" w:type="dxa"/>
          </w:tcPr>
          <w:p w14:paraId="3F53B869" w14:textId="2E6CA69D" w:rsidR="00E2711C" w:rsidRPr="00835E96" w:rsidRDefault="00C90460" w:rsidP="00C90460">
            <w:pPr>
              <w:spacing w:line="480" w:lineRule="auto"/>
              <w:jc w:val="center"/>
            </w:pPr>
            <w:r>
              <w:t>47</w:t>
            </w:r>
          </w:p>
        </w:tc>
      </w:tr>
      <w:tr w:rsidR="00E2711C" w:rsidRPr="00835E96" w14:paraId="3E3DD710" w14:textId="77777777" w:rsidTr="003C5EFB">
        <w:trPr>
          <w:trHeight w:hRule="exact" w:val="275"/>
        </w:trPr>
        <w:tc>
          <w:tcPr>
            <w:tcW w:w="1235" w:type="dxa"/>
          </w:tcPr>
          <w:p w14:paraId="006343F3" w14:textId="77777777" w:rsidR="00E2711C" w:rsidRPr="00835E96" w:rsidRDefault="00E2711C" w:rsidP="00FB344B">
            <w:pPr>
              <w:spacing w:line="480" w:lineRule="auto"/>
              <w:jc w:val="both"/>
            </w:pPr>
            <w:r w:rsidRPr="00835E96">
              <w:t>Mongolia</w:t>
            </w:r>
          </w:p>
        </w:tc>
        <w:tc>
          <w:tcPr>
            <w:tcW w:w="1116" w:type="dxa"/>
          </w:tcPr>
          <w:p w14:paraId="7B327619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844</w:t>
            </w:r>
          </w:p>
        </w:tc>
        <w:tc>
          <w:tcPr>
            <w:tcW w:w="1239" w:type="dxa"/>
          </w:tcPr>
          <w:p w14:paraId="59E99F75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359</w:t>
            </w:r>
          </w:p>
        </w:tc>
        <w:tc>
          <w:tcPr>
            <w:tcW w:w="1048" w:type="dxa"/>
          </w:tcPr>
          <w:p w14:paraId="3F529B47" w14:textId="4F72525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>
              <w:t>25</w:t>
            </w:r>
          </w:p>
        </w:tc>
        <w:tc>
          <w:tcPr>
            <w:tcW w:w="1574" w:type="dxa"/>
          </w:tcPr>
          <w:p w14:paraId="729735D3" w14:textId="03A67EE3" w:rsidR="00E2711C" w:rsidRPr="00835E96" w:rsidRDefault="00C90460" w:rsidP="00C90460">
            <w:pPr>
              <w:spacing w:line="480" w:lineRule="auto"/>
              <w:ind w:firstLine="432"/>
              <w:jc w:val="center"/>
            </w:pPr>
            <w:r>
              <w:t>1228</w:t>
            </w:r>
          </w:p>
        </w:tc>
        <w:tc>
          <w:tcPr>
            <w:tcW w:w="2282" w:type="dxa"/>
          </w:tcPr>
          <w:p w14:paraId="2DF8D631" w14:textId="61F1B400" w:rsidR="00E2711C" w:rsidRPr="00835E96" w:rsidRDefault="00C90460" w:rsidP="00C90460">
            <w:pPr>
              <w:spacing w:line="480" w:lineRule="auto"/>
              <w:jc w:val="center"/>
            </w:pPr>
            <w:r>
              <w:t>69</w:t>
            </w:r>
          </w:p>
        </w:tc>
      </w:tr>
      <w:tr w:rsidR="00E2711C" w:rsidRPr="00835E96" w14:paraId="10355C79" w14:textId="77777777" w:rsidTr="003C5EFB">
        <w:trPr>
          <w:trHeight w:hRule="exact" w:val="275"/>
        </w:trPr>
        <w:tc>
          <w:tcPr>
            <w:tcW w:w="1235" w:type="dxa"/>
          </w:tcPr>
          <w:p w14:paraId="657062AB" w14:textId="77777777" w:rsidR="00E2711C" w:rsidRPr="00835E96" w:rsidRDefault="00E2711C" w:rsidP="00FB344B">
            <w:pPr>
              <w:spacing w:line="480" w:lineRule="auto"/>
              <w:jc w:val="both"/>
            </w:pPr>
            <w:r w:rsidRPr="00835E96">
              <w:t>Myanmar</w:t>
            </w:r>
          </w:p>
        </w:tc>
        <w:tc>
          <w:tcPr>
            <w:tcW w:w="1116" w:type="dxa"/>
          </w:tcPr>
          <w:p w14:paraId="23861C81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960</w:t>
            </w:r>
          </w:p>
        </w:tc>
        <w:tc>
          <w:tcPr>
            <w:tcW w:w="1239" w:type="dxa"/>
          </w:tcPr>
          <w:p w14:paraId="6B00474B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556</w:t>
            </w:r>
          </w:p>
        </w:tc>
        <w:tc>
          <w:tcPr>
            <w:tcW w:w="1048" w:type="dxa"/>
          </w:tcPr>
          <w:p w14:paraId="467DEBEE" w14:textId="6D845D3B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>
              <w:t>104</w:t>
            </w:r>
          </w:p>
        </w:tc>
        <w:tc>
          <w:tcPr>
            <w:tcW w:w="1574" w:type="dxa"/>
          </w:tcPr>
          <w:p w14:paraId="04BBFE90" w14:textId="0D8A8A53" w:rsidR="00E2711C" w:rsidRPr="00835E96" w:rsidRDefault="00C90460" w:rsidP="00C90460">
            <w:pPr>
              <w:spacing w:line="480" w:lineRule="auto"/>
              <w:ind w:firstLine="432"/>
              <w:jc w:val="center"/>
            </w:pPr>
            <w:r>
              <w:t>1620</w:t>
            </w:r>
          </w:p>
        </w:tc>
        <w:tc>
          <w:tcPr>
            <w:tcW w:w="2282" w:type="dxa"/>
          </w:tcPr>
          <w:p w14:paraId="3B218699" w14:textId="004FDDE3" w:rsidR="00E2711C" w:rsidRPr="00835E96" w:rsidRDefault="00C90460" w:rsidP="00C90460">
            <w:pPr>
              <w:spacing w:line="480" w:lineRule="auto"/>
              <w:jc w:val="center"/>
            </w:pPr>
            <w:r>
              <w:t>59</w:t>
            </w:r>
          </w:p>
        </w:tc>
      </w:tr>
      <w:tr w:rsidR="00E2711C" w:rsidRPr="00835E96" w14:paraId="27970C1A" w14:textId="77777777" w:rsidTr="003C5EFB">
        <w:trPr>
          <w:trHeight w:hRule="exact" w:val="275"/>
        </w:trPr>
        <w:tc>
          <w:tcPr>
            <w:tcW w:w="1235" w:type="dxa"/>
          </w:tcPr>
          <w:p w14:paraId="6A294CF8" w14:textId="77777777" w:rsidR="00E2711C" w:rsidRPr="00835E96" w:rsidRDefault="00E2711C" w:rsidP="00FB344B">
            <w:pPr>
              <w:spacing w:line="480" w:lineRule="auto"/>
              <w:jc w:val="both"/>
            </w:pPr>
            <w:r w:rsidRPr="00835E96">
              <w:t>Philippines</w:t>
            </w:r>
          </w:p>
        </w:tc>
        <w:tc>
          <w:tcPr>
            <w:tcW w:w="1116" w:type="dxa"/>
          </w:tcPr>
          <w:p w14:paraId="4D7ABD14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699</w:t>
            </w:r>
          </w:p>
        </w:tc>
        <w:tc>
          <w:tcPr>
            <w:tcW w:w="1239" w:type="dxa"/>
          </w:tcPr>
          <w:p w14:paraId="78B4932F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484</w:t>
            </w:r>
          </w:p>
        </w:tc>
        <w:tc>
          <w:tcPr>
            <w:tcW w:w="1048" w:type="dxa"/>
          </w:tcPr>
          <w:p w14:paraId="56281610" w14:textId="4835834E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>
              <w:t>17</w:t>
            </w:r>
          </w:p>
        </w:tc>
        <w:tc>
          <w:tcPr>
            <w:tcW w:w="1574" w:type="dxa"/>
          </w:tcPr>
          <w:p w14:paraId="427F79FF" w14:textId="1C5C41CB" w:rsidR="00E2711C" w:rsidRPr="00835E96" w:rsidRDefault="00C90460" w:rsidP="00C90460">
            <w:pPr>
              <w:spacing w:line="480" w:lineRule="auto"/>
              <w:ind w:firstLine="432"/>
              <w:jc w:val="center"/>
            </w:pPr>
            <w:r>
              <w:t>1200</w:t>
            </w:r>
          </w:p>
        </w:tc>
        <w:tc>
          <w:tcPr>
            <w:tcW w:w="2282" w:type="dxa"/>
          </w:tcPr>
          <w:p w14:paraId="2F77F24C" w14:textId="027E8BBD" w:rsidR="00E2711C" w:rsidRPr="00835E96" w:rsidRDefault="00C90460" w:rsidP="00C90460">
            <w:pPr>
              <w:spacing w:line="480" w:lineRule="auto"/>
              <w:jc w:val="center"/>
            </w:pPr>
            <w:r>
              <w:t>58</w:t>
            </w:r>
          </w:p>
        </w:tc>
      </w:tr>
      <w:tr w:rsidR="00E2711C" w:rsidRPr="00835E96" w14:paraId="6E12C3FD" w14:textId="77777777" w:rsidTr="003C5EFB">
        <w:trPr>
          <w:trHeight w:hRule="exact" w:val="275"/>
        </w:trPr>
        <w:tc>
          <w:tcPr>
            <w:tcW w:w="1235" w:type="dxa"/>
          </w:tcPr>
          <w:p w14:paraId="68B807A7" w14:textId="77777777" w:rsidR="00E2711C" w:rsidRPr="00835E96" w:rsidRDefault="00E2711C" w:rsidP="00FB344B">
            <w:pPr>
              <w:spacing w:line="480" w:lineRule="auto"/>
              <w:jc w:val="both"/>
            </w:pPr>
            <w:r w:rsidRPr="00835E96">
              <w:t>Singapore</w:t>
            </w:r>
          </w:p>
        </w:tc>
        <w:tc>
          <w:tcPr>
            <w:tcW w:w="1116" w:type="dxa"/>
          </w:tcPr>
          <w:p w14:paraId="770A7312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416</w:t>
            </w:r>
          </w:p>
        </w:tc>
        <w:tc>
          <w:tcPr>
            <w:tcW w:w="1239" w:type="dxa"/>
          </w:tcPr>
          <w:p w14:paraId="66ED7ED6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390</w:t>
            </w:r>
          </w:p>
        </w:tc>
        <w:tc>
          <w:tcPr>
            <w:tcW w:w="1048" w:type="dxa"/>
          </w:tcPr>
          <w:p w14:paraId="5C2E10EA" w14:textId="0E7EE601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>
              <w:t>233</w:t>
            </w:r>
          </w:p>
        </w:tc>
        <w:tc>
          <w:tcPr>
            <w:tcW w:w="1574" w:type="dxa"/>
          </w:tcPr>
          <w:p w14:paraId="4027B6FA" w14:textId="6CCF00F8" w:rsidR="00E2711C" w:rsidRPr="00835E96" w:rsidRDefault="00C90460" w:rsidP="00C90460">
            <w:pPr>
              <w:spacing w:line="480" w:lineRule="auto"/>
              <w:ind w:firstLine="432"/>
              <w:jc w:val="center"/>
            </w:pPr>
            <w:r>
              <w:t>1039</w:t>
            </w:r>
          </w:p>
        </w:tc>
        <w:tc>
          <w:tcPr>
            <w:tcW w:w="2282" w:type="dxa"/>
          </w:tcPr>
          <w:p w14:paraId="4EA3697D" w14:textId="23C02CFD" w:rsidR="00E2711C" w:rsidRPr="00835E96" w:rsidRDefault="00C90460" w:rsidP="00C90460">
            <w:pPr>
              <w:spacing w:line="480" w:lineRule="auto"/>
              <w:jc w:val="center"/>
            </w:pPr>
            <w:r>
              <w:t>40</w:t>
            </w:r>
          </w:p>
        </w:tc>
      </w:tr>
      <w:tr w:rsidR="00E2711C" w:rsidRPr="00835E96" w14:paraId="66C4CC93" w14:textId="77777777" w:rsidTr="003C5EFB">
        <w:trPr>
          <w:trHeight w:hRule="exact" w:val="275"/>
        </w:trPr>
        <w:tc>
          <w:tcPr>
            <w:tcW w:w="1235" w:type="dxa"/>
          </w:tcPr>
          <w:p w14:paraId="60F5AA1C" w14:textId="77777777" w:rsidR="00E2711C" w:rsidRPr="00835E96" w:rsidRDefault="00E2711C" w:rsidP="00FB344B">
            <w:pPr>
              <w:spacing w:line="480" w:lineRule="auto"/>
              <w:jc w:val="both"/>
            </w:pPr>
            <w:r w:rsidRPr="00835E96">
              <w:t>Thailand</w:t>
            </w:r>
          </w:p>
        </w:tc>
        <w:tc>
          <w:tcPr>
            <w:tcW w:w="1116" w:type="dxa"/>
          </w:tcPr>
          <w:p w14:paraId="4B8BCEE9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458</w:t>
            </w:r>
          </w:p>
        </w:tc>
        <w:tc>
          <w:tcPr>
            <w:tcW w:w="1239" w:type="dxa"/>
          </w:tcPr>
          <w:p w14:paraId="4D8D9936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530</w:t>
            </w:r>
          </w:p>
        </w:tc>
        <w:tc>
          <w:tcPr>
            <w:tcW w:w="1048" w:type="dxa"/>
          </w:tcPr>
          <w:p w14:paraId="6C48B19C" w14:textId="69A0DD9F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>
              <w:t>212</w:t>
            </w:r>
          </w:p>
        </w:tc>
        <w:tc>
          <w:tcPr>
            <w:tcW w:w="1574" w:type="dxa"/>
          </w:tcPr>
          <w:p w14:paraId="4C3B7AEB" w14:textId="1D5262AC" w:rsidR="00E2711C" w:rsidRPr="00835E96" w:rsidRDefault="00C90460" w:rsidP="00C90460">
            <w:pPr>
              <w:spacing w:line="480" w:lineRule="auto"/>
              <w:ind w:firstLine="432"/>
              <w:jc w:val="center"/>
            </w:pPr>
            <w:r>
              <w:t>1200</w:t>
            </w:r>
          </w:p>
        </w:tc>
        <w:tc>
          <w:tcPr>
            <w:tcW w:w="2282" w:type="dxa"/>
          </w:tcPr>
          <w:p w14:paraId="20E75C18" w14:textId="488121BD" w:rsidR="00E2711C" w:rsidRPr="00835E96" w:rsidRDefault="00C90460" w:rsidP="00C90460">
            <w:pPr>
              <w:spacing w:line="480" w:lineRule="auto"/>
              <w:jc w:val="center"/>
            </w:pPr>
            <w:r>
              <w:t>38</w:t>
            </w:r>
          </w:p>
        </w:tc>
      </w:tr>
      <w:tr w:rsidR="00E2711C" w:rsidRPr="00835E96" w14:paraId="5AB7CF24" w14:textId="77777777" w:rsidTr="003C5EFB">
        <w:trPr>
          <w:trHeight w:hRule="exact" w:val="275"/>
        </w:trPr>
        <w:tc>
          <w:tcPr>
            <w:tcW w:w="1235" w:type="dxa"/>
          </w:tcPr>
          <w:p w14:paraId="26E904A9" w14:textId="77777777" w:rsidR="00E2711C" w:rsidRPr="00835E96" w:rsidRDefault="00E2711C" w:rsidP="00FB344B">
            <w:pPr>
              <w:spacing w:line="480" w:lineRule="auto"/>
              <w:jc w:val="both"/>
            </w:pPr>
            <w:r w:rsidRPr="00835E96">
              <w:t>Vietnam</w:t>
            </w:r>
          </w:p>
        </w:tc>
        <w:tc>
          <w:tcPr>
            <w:tcW w:w="1116" w:type="dxa"/>
          </w:tcPr>
          <w:p w14:paraId="54649864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812</w:t>
            </w:r>
          </w:p>
        </w:tc>
        <w:tc>
          <w:tcPr>
            <w:tcW w:w="1239" w:type="dxa"/>
          </w:tcPr>
          <w:p w14:paraId="32371BBB" w14:textId="77777777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 w:rsidRPr="00835E96">
              <w:t>338</w:t>
            </w:r>
          </w:p>
        </w:tc>
        <w:tc>
          <w:tcPr>
            <w:tcW w:w="1048" w:type="dxa"/>
          </w:tcPr>
          <w:p w14:paraId="1C42BDAD" w14:textId="0207FC2D" w:rsidR="00E2711C" w:rsidRPr="00835E96" w:rsidRDefault="00E2711C" w:rsidP="00C90460">
            <w:pPr>
              <w:spacing w:line="480" w:lineRule="auto"/>
              <w:ind w:firstLine="432"/>
              <w:jc w:val="center"/>
            </w:pPr>
            <w:r>
              <w:t>50</w:t>
            </w:r>
          </w:p>
        </w:tc>
        <w:tc>
          <w:tcPr>
            <w:tcW w:w="1574" w:type="dxa"/>
          </w:tcPr>
          <w:p w14:paraId="072FA1E4" w14:textId="32A56C20" w:rsidR="00E2711C" w:rsidRPr="00835E96" w:rsidRDefault="00C90460" w:rsidP="00C90460">
            <w:pPr>
              <w:spacing w:line="480" w:lineRule="auto"/>
              <w:ind w:firstLine="432"/>
              <w:jc w:val="center"/>
            </w:pPr>
            <w:r>
              <w:t>1200</w:t>
            </w:r>
          </w:p>
        </w:tc>
        <w:tc>
          <w:tcPr>
            <w:tcW w:w="2282" w:type="dxa"/>
          </w:tcPr>
          <w:p w14:paraId="496249D8" w14:textId="7551BCB5" w:rsidR="00E2711C" w:rsidRPr="00835E96" w:rsidRDefault="00C90460" w:rsidP="00C90460">
            <w:pPr>
              <w:spacing w:line="480" w:lineRule="auto"/>
              <w:jc w:val="center"/>
            </w:pPr>
            <w:r>
              <w:t>68</w:t>
            </w:r>
          </w:p>
        </w:tc>
      </w:tr>
    </w:tbl>
    <w:p w14:paraId="038F72B0" w14:textId="48CC53C7" w:rsidR="00E2711C" w:rsidRPr="00BF2E6D" w:rsidRDefault="00E2711C" w:rsidP="00BB72E9">
      <w:pPr>
        <w:jc w:val="both"/>
        <w:rPr>
          <w:color w:val="000000" w:themeColor="text1"/>
        </w:rPr>
      </w:pPr>
      <w:r w:rsidRPr="00BF2E6D">
        <w:rPr>
          <w:color w:val="000000" w:themeColor="text1"/>
        </w:rPr>
        <w:t>Note. The original question we use is “ there are two statements: (1) Protecting the</w:t>
      </w:r>
      <w:r w:rsidR="00BF2E6D">
        <w:rPr>
          <w:color w:val="000000" w:themeColor="text1"/>
        </w:rPr>
        <w:t xml:space="preserve"> </w:t>
      </w:r>
      <w:r w:rsidRPr="00BF2E6D">
        <w:rPr>
          <w:color w:val="000000" w:themeColor="text1"/>
        </w:rPr>
        <w:t xml:space="preserve">environment should be given priority, even if it causes slower economic growth and some loss of jobs; and (2) creating jobs should be the top priority, even if the environment suffers to some extent. Which of these statements comes closer to your view?  </w:t>
      </w:r>
      <w:r w:rsidR="005B4CE1" w:rsidRPr="00835E96">
        <w:t>We coded 1 if a respondent answer</w:t>
      </w:r>
      <w:r w:rsidR="005B4CE1">
        <w:t>ed</w:t>
      </w:r>
      <w:r w:rsidR="005B4CE1" w:rsidRPr="00835E96">
        <w:t xml:space="preserve">, 'Protecting the environment should be given priority', and 0 for 'Economic growth and creating jobs should be the top </w:t>
      </w:r>
      <w:r w:rsidR="005B4CE1" w:rsidRPr="006B666D">
        <w:rPr>
          <w:color w:val="000000" w:themeColor="text1"/>
        </w:rPr>
        <w:t>priority'.</w:t>
      </w:r>
      <w:r w:rsidR="005B4CE1">
        <w:rPr>
          <w:color w:val="000000" w:themeColor="text1"/>
        </w:rPr>
        <w:t xml:space="preserve"> </w:t>
      </w:r>
      <w:r w:rsidRPr="00BF2E6D">
        <w:rPr>
          <w:color w:val="000000" w:themeColor="text1"/>
        </w:rPr>
        <w:t>Do not understand the question (7); Can’t choose (8); Decline to answer (9). We treated (7),</w:t>
      </w:r>
      <w:r w:rsidR="00BB72E9" w:rsidRPr="00BF2E6D">
        <w:rPr>
          <w:color w:val="000000" w:themeColor="text1"/>
        </w:rPr>
        <w:t xml:space="preserve"> </w:t>
      </w:r>
      <w:r w:rsidRPr="00BF2E6D">
        <w:rPr>
          <w:color w:val="000000" w:themeColor="text1"/>
        </w:rPr>
        <w:t>(</w:t>
      </w:r>
      <w:r w:rsidR="00BB72E9" w:rsidRPr="00BF2E6D">
        <w:rPr>
          <w:color w:val="000000" w:themeColor="text1"/>
        </w:rPr>
        <w:t>8</w:t>
      </w:r>
      <w:r w:rsidRPr="00BF2E6D">
        <w:rPr>
          <w:color w:val="000000" w:themeColor="text1"/>
        </w:rPr>
        <w:t>), and (9) as missing values (NA).</w:t>
      </w:r>
    </w:p>
    <w:p w14:paraId="58927297" w14:textId="312F8821" w:rsidR="00804B78" w:rsidRPr="00BF2E6D" w:rsidRDefault="00804B78" w:rsidP="00BB72E9">
      <w:pPr>
        <w:spacing w:line="480" w:lineRule="auto"/>
        <w:ind w:firstLine="432"/>
        <w:jc w:val="both"/>
        <w:rPr>
          <w:color w:val="000000" w:themeColor="text1"/>
        </w:rPr>
      </w:pPr>
    </w:p>
    <w:p w14:paraId="0542F4E2" w14:textId="77777777" w:rsidR="00804B78" w:rsidRPr="00835E96" w:rsidRDefault="00804B78" w:rsidP="00804B78">
      <w:pPr>
        <w:spacing w:line="480" w:lineRule="auto"/>
        <w:ind w:firstLine="432"/>
        <w:jc w:val="both"/>
      </w:pPr>
      <w:r w:rsidRPr="00835E96">
        <w:br w:type="page"/>
      </w:r>
    </w:p>
    <w:p w14:paraId="495E85D3" w14:textId="77777777" w:rsidR="00EC4563" w:rsidRDefault="00EC4563" w:rsidP="00FB344B">
      <w:pPr>
        <w:spacing w:line="480" w:lineRule="auto"/>
        <w:ind w:firstLine="432"/>
        <w:jc w:val="center"/>
        <w:rPr>
          <w:b/>
        </w:rPr>
      </w:pPr>
    </w:p>
    <w:p w14:paraId="74B93666" w14:textId="36467E0D" w:rsidR="00804B78" w:rsidRDefault="00FB344B" w:rsidP="00FB344B">
      <w:pPr>
        <w:spacing w:line="480" w:lineRule="auto"/>
        <w:ind w:firstLine="432"/>
        <w:jc w:val="center"/>
        <w:rPr>
          <w:b/>
        </w:rPr>
      </w:pPr>
      <w:r w:rsidRPr="00FB344B">
        <w:rPr>
          <w:b/>
        </w:rPr>
        <w:t xml:space="preserve">Table </w:t>
      </w:r>
      <w:r w:rsidR="00804B78" w:rsidRPr="00FB344B">
        <w:rPr>
          <w:b/>
        </w:rPr>
        <w:t>A2. Summary Statist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5"/>
        <w:gridCol w:w="1246"/>
        <w:gridCol w:w="763"/>
        <w:gridCol w:w="996"/>
        <w:gridCol w:w="636"/>
        <w:gridCol w:w="1007"/>
      </w:tblGrid>
      <w:tr w:rsidR="00746702" w:rsidRPr="00746702" w14:paraId="65FB7AAC" w14:textId="77777777" w:rsidTr="0055002D">
        <w:tc>
          <w:tcPr>
            <w:tcW w:w="3285" w:type="dxa"/>
            <w:hideMark/>
          </w:tcPr>
          <w:p w14:paraId="35ED8DBF" w14:textId="77777777" w:rsidR="00746702" w:rsidRPr="00746702" w:rsidRDefault="00746702" w:rsidP="00746702">
            <w:pPr>
              <w:spacing w:line="276" w:lineRule="auto"/>
            </w:pPr>
            <w:r w:rsidRPr="00746702">
              <w:t>Statistic</w:t>
            </w:r>
          </w:p>
        </w:tc>
        <w:tc>
          <w:tcPr>
            <w:tcW w:w="1246" w:type="dxa"/>
            <w:hideMark/>
          </w:tcPr>
          <w:p w14:paraId="75639A52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N</w:t>
            </w:r>
          </w:p>
        </w:tc>
        <w:tc>
          <w:tcPr>
            <w:tcW w:w="0" w:type="auto"/>
            <w:hideMark/>
          </w:tcPr>
          <w:p w14:paraId="09243600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Mean</w:t>
            </w:r>
          </w:p>
        </w:tc>
        <w:tc>
          <w:tcPr>
            <w:tcW w:w="0" w:type="auto"/>
            <w:hideMark/>
          </w:tcPr>
          <w:p w14:paraId="4D385B5E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St. Dev.</w:t>
            </w:r>
          </w:p>
        </w:tc>
        <w:tc>
          <w:tcPr>
            <w:tcW w:w="0" w:type="auto"/>
            <w:hideMark/>
          </w:tcPr>
          <w:p w14:paraId="0615F5ED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Min</w:t>
            </w:r>
          </w:p>
        </w:tc>
        <w:tc>
          <w:tcPr>
            <w:tcW w:w="1007" w:type="dxa"/>
            <w:hideMark/>
          </w:tcPr>
          <w:p w14:paraId="1B45F602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Max</w:t>
            </w:r>
          </w:p>
        </w:tc>
      </w:tr>
      <w:tr w:rsidR="00746702" w:rsidRPr="00746702" w14:paraId="32CD636B" w14:textId="77777777" w:rsidTr="0055002D">
        <w:tc>
          <w:tcPr>
            <w:tcW w:w="3285" w:type="dxa"/>
            <w:hideMark/>
          </w:tcPr>
          <w:p w14:paraId="01257493" w14:textId="731FD392" w:rsidR="00746702" w:rsidRPr="00746702" w:rsidRDefault="00746702" w:rsidP="00746702">
            <w:pPr>
              <w:spacing w:line="276" w:lineRule="auto"/>
            </w:pPr>
            <w:r w:rsidRPr="00746702">
              <w:t>GDP growth</w:t>
            </w:r>
          </w:p>
        </w:tc>
        <w:tc>
          <w:tcPr>
            <w:tcW w:w="1246" w:type="dxa"/>
            <w:hideMark/>
          </w:tcPr>
          <w:p w14:paraId="14F5E600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7,793</w:t>
            </w:r>
          </w:p>
        </w:tc>
        <w:tc>
          <w:tcPr>
            <w:tcW w:w="0" w:type="auto"/>
            <w:hideMark/>
          </w:tcPr>
          <w:p w14:paraId="38854320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5.50</w:t>
            </w:r>
          </w:p>
        </w:tc>
        <w:tc>
          <w:tcPr>
            <w:tcW w:w="0" w:type="auto"/>
            <w:hideMark/>
          </w:tcPr>
          <w:p w14:paraId="6B6CFFA5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2.20</w:t>
            </w:r>
          </w:p>
        </w:tc>
        <w:tc>
          <w:tcPr>
            <w:tcW w:w="0" w:type="auto"/>
            <w:hideMark/>
          </w:tcPr>
          <w:p w14:paraId="4F985D5E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91</w:t>
            </w:r>
          </w:p>
        </w:tc>
        <w:tc>
          <w:tcPr>
            <w:tcW w:w="1007" w:type="dxa"/>
            <w:hideMark/>
          </w:tcPr>
          <w:p w14:paraId="54DCB9B6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7.90</w:t>
            </w:r>
          </w:p>
        </w:tc>
      </w:tr>
      <w:tr w:rsidR="00746702" w:rsidRPr="00746702" w14:paraId="5ACE700F" w14:textId="77777777" w:rsidTr="0055002D">
        <w:tc>
          <w:tcPr>
            <w:tcW w:w="3285" w:type="dxa"/>
            <w:hideMark/>
          </w:tcPr>
          <w:p w14:paraId="0C6BD3B8" w14:textId="5BB5F0E0" w:rsidR="00746702" w:rsidRPr="00746702" w:rsidRDefault="00746702" w:rsidP="00746702">
            <w:pPr>
              <w:spacing w:line="276" w:lineRule="auto"/>
            </w:pPr>
            <w:r w:rsidRPr="00746702">
              <w:t>Unemployment</w:t>
            </w:r>
          </w:p>
        </w:tc>
        <w:tc>
          <w:tcPr>
            <w:tcW w:w="1246" w:type="dxa"/>
            <w:hideMark/>
          </w:tcPr>
          <w:p w14:paraId="1FA5F723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7,793</w:t>
            </w:r>
          </w:p>
        </w:tc>
        <w:tc>
          <w:tcPr>
            <w:tcW w:w="0" w:type="auto"/>
            <w:hideMark/>
          </w:tcPr>
          <w:p w14:paraId="3D06C385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3.60</w:t>
            </w:r>
          </w:p>
        </w:tc>
        <w:tc>
          <w:tcPr>
            <w:tcW w:w="0" w:type="auto"/>
            <w:hideMark/>
          </w:tcPr>
          <w:p w14:paraId="47879BEF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2.20</w:t>
            </w:r>
          </w:p>
        </w:tc>
        <w:tc>
          <w:tcPr>
            <w:tcW w:w="0" w:type="auto"/>
            <w:hideMark/>
          </w:tcPr>
          <w:p w14:paraId="3875F8C4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10</w:t>
            </w:r>
          </w:p>
        </w:tc>
        <w:tc>
          <w:tcPr>
            <w:tcW w:w="1007" w:type="dxa"/>
            <w:hideMark/>
          </w:tcPr>
          <w:p w14:paraId="3312297D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7.90</w:t>
            </w:r>
          </w:p>
        </w:tc>
      </w:tr>
      <w:tr w:rsidR="00746702" w:rsidRPr="00746702" w14:paraId="24B1F05E" w14:textId="77777777" w:rsidTr="0055002D">
        <w:tc>
          <w:tcPr>
            <w:tcW w:w="3285" w:type="dxa"/>
            <w:hideMark/>
          </w:tcPr>
          <w:p w14:paraId="3CADCC83" w14:textId="451964EB" w:rsidR="00746702" w:rsidRPr="00746702" w:rsidRDefault="00746702" w:rsidP="00746702">
            <w:pPr>
              <w:spacing w:line="276" w:lineRule="auto"/>
            </w:pPr>
            <w:r w:rsidRPr="00746702">
              <w:t>Female</w:t>
            </w:r>
          </w:p>
        </w:tc>
        <w:tc>
          <w:tcPr>
            <w:tcW w:w="1246" w:type="dxa"/>
            <w:hideMark/>
          </w:tcPr>
          <w:p w14:paraId="728B87FE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7,789</w:t>
            </w:r>
          </w:p>
        </w:tc>
        <w:tc>
          <w:tcPr>
            <w:tcW w:w="0" w:type="auto"/>
            <w:hideMark/>
          </w:tcPr>
          <w:p w14:paraId="6DED0345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51</w:t>
            </w:r>
          </w:p>
        </w:tc>
        <w:tc>
          <w:tcPr>
            <w:tcW w:w="0" w:type="auto"/>
            <w:hideMark/>
          </w:tcPr>
          <w:p w14:paraId="38A372C4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50</w:t>
            </w:r>
          </w:p>
        </w:tc>
        <w:tc>
          <w:tcPr>
            <w:tcW w:w="0" w:type="auto"/>
            <w:hideMark/>
          </w:tcPr>
          <w:p w14:paraId="7176970D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00</w:t>
            </w:r>
          </w:p>
        </w:tc>
        <w:tc>
          <w:tcPr>
            <w:tcW w:w="1007" w:type="dxa"/>
            <w:hideMark/>
          </w:tcPr>
          <w:p w14:paraId="1343A231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00</w:t>
            </w:r>
          </w:p>
        </w:tc>
      </w:tr>
      <w:tr w:rsidR="00746702" w:rsidRPr="00746702" w14:paraId="1915471D" w14:textId="77777777" w:rsidTr="0055002D">
        <w:tc>
          <w:tcPr>
            <w:tcW w:w="3285" w:type="dxa"/>
            <w:hideMark/>
          </w:tcPr>
          <w:p w14:paraId="595F1353" w14:textId="7F4BB155" w:rsidR="00746702" w:rsidRPr="00746702" w:rsidRDefault="00746702" w:rsidP="00746702">
            <w:pPr>
              <w:spacing w:line="276" w:lineRule="auto"/>
            </w:pPr>
            <w:r w:rsidRPr="00746702">
              <w:t>Education</w:t>
            </w:r>
          </w:p>
        </w:tc>
        <w:tc>
          <w:tcPr>
            <w:tcW w:w="1246" w:type="dxa"/>
            <w:hideMark/>
          </w:tcPr>
          <w:p w14:paraId="2F753470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7,734</w:t>
            </w:r>
          </w:p>
        </w:tc>
        <w:tc>
          <w:tcPr>
            <w:tcW w:w="0" w:type="auto"/>
            <w:hideMark/>
          </w:tcPr>
          <w:p w14:paraId="3E698BFF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5.40</w:t>
            </w:r>
          </w:p>
        </w:tc>
        <w:tc>
          <w:tcPr>
            <w:tcW w:w="0" w:type="auto"/>
            <w:hideMark/>
          </w:tcPr>
          <w:p w14:paraId="722C9145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2.60</w:t>
            </w:r>
          </w:p>
        </w:tc>
        <w:tc>
          <w:tcPr>
            <w:tcW w:w="0" w:type="auto"/>
            <w:hideMark/>
          </w:tcPr>
          <w:p w14:paraId="32CE09E4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00</w:t>
            </w:r>
          </w:p>
        </w:tc>
        <w:tc>
          <w:tcPr>
            <w:tcW w:w="1007" w:type="dxa"/>
            <w:hideMark/>
          </w:tcPr>
          <w:p w14:paraId="5C508BEF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0.00</w:t>
            </w:r>
          </w:p>
        </w:tc>
      </w:tr>
      <w:tr w:rsidR="00746702" w:rsidRPr="00746702" w14:paraId="6E6B8384" w14:textId="77777777" w:rsidTr="0055002D">
        <w:tc>
          <w:tcPr>
            <w:tcW w:w="3285" w:type="dxa"/>
            <w:hideMark/>
          </w:tcPr>
          <w:p w14:paraId="6055DD9A" w14:textId="4B3A87D9" w:rsidR="00746702" w:rsidRPr="00746702" w:rsidRDefault="00746702" w:rsidP="00746702">
            <w:pPr>
              <w:spacing w:line="276" w:lineRule="auto"/>
            </w:pPr>
            <w:r w:rsidRPr="00746702">
              <w:t>Employment status</w:t>
            </w:r>
          </w:p>
        </w:tc>
        <w:tc>
          <w:tcPr>
            <w:tcW w:w="1246" w:type="dxa"/>
            <w:hideMark/>
          </w:tcPr>
          <w:p w14:paraId="59235461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7,744</w:t>
            </w:r>
          </w:p>
        </w:tc>
        <w:tc>
          <w:tcPr>
            <w:tcW w:w="0" w:type="auto"/>
            <w:hideMark/>
          </w:tcPr>
          <w:p w14:paraId="3B68FB9C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30</w:t>
            </w:r>
          </w:p>
        </w:tc>
        <w:tc>
          <w:tcPr>
            <w:tcW w:w="0" w:type="auto"/>
            <w:hideMark/>
          </w:tcPr>
          <w:p w14:paraId="45895881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46</w:t>
            </w:r>
          </w:p>
        </w:tc>
        <w:tc>
          <w:tcPr>
            <w:tcW w:w="0" w:type="auto"/>
            <w:hideMark/>
          </w:tcPr>
          <w:p w14:paraId="4115159E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00</w:t>
            </w:r>
          </w:p>
        </w:tc>
        <w:tc>
          <w:tcPr>
            <w:tcW w:w="1007" w:type="dxa"/>
            <w:hideMark/>
          </w:tcPr>
          <w:p w14:paraId="08382EE4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2.00</w:t>
            </w:r>
          </w:p>
        </w:tc>
      </w:tr>
      <w:tr w:rsidR="00746702" w:rsidRPr="00746702" w14:paraId="7AA5A550" w14:textId="77777777" w:rsidTr="0055002D">
        <w:tc>
          <w:tcPr>
            <w:tcW w:w="3285" w:type="dxa"/>
            <w:hideMark/>
          </w:tcPr>
          <w:p w14:paraId="5531E6D4" w14:textId="37C44B2E" w:rsidR="00746702" w:rsidRPr="00746702" w:rsidRDefault="00746702" w:rsidP="00746702">
            <w:pPr>
              <w:spacing w:line="276" w:lineRule="auto"/>
            </w:pPr>
            <w:r w:rsidRPr="00746702">
              <w:t>Income</w:t>
            </w:r>
          </w:p>
        </w:tc>
        <w:tc>
          <w:tcPr>
            <w:tcW w:w="1246" w:type="dxa"/>
            <w:hideMark/>
          </w:tcPr>
          <w:p w14:paraId="76713EE9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5,140</w:t>
            </w:r>
          </w:p>
        </w:tc>
        <w:tc>
          <w:tcPr>
            <w:tcW w:w="0" w:type="auto"/>
            <w:hideMark/>
          </w:tcPr>
          <w:p w14:paraId="7187600F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2.60</w:t>
            </w:r>
          </w:p>
        </w:tc>
        <w:tc>
          <w:tcPr>
            <w:tcW w:w="0" w:type="auto"/>
            <w:hideMark/>
          </w:tcPr>
          <w:p w14:paraId="717D238C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30</w:t>
            </w:r>
          </w:p>
        </w:tc>
        <w:tc>
          <w:tcPr>
            <w:tcW w:w="0" w:type="auto"/>
            <w:hideMark/>
          </w:tcPr>
          <w:p w14:paraId="68C994B0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00</w:t>
            </w:r>
          </w:p>
        </w:tc>
        <w:tc>
          <w:tcPr>
            <w:tcW w:w="1007" w:type="dxa"/>
            <w:hideMark/>
          </w:tcPr>
          <w:p w14:paraId="59D5D051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5.00</w:t>
            </w:r>
          </w:p>
        </w:tc>
      </w:tr>
      <w:tr w:rsidR="00746702" w:rsidRPr="00746702" w14:paraId="68B02127" w14:textId="77777777" w:rsidTr="0055002D">
        <w:tc>
          <w:tcPr>
            <w:tcW w:w="3285" w:type="dxa"/>
            <w:hideMark/>
          </w:tcPr>
          <w:p w14:paraId="78C60367" w14:textId="7D25230B" w:rsidR="00746702" w:rsidRPr="00746702" w:rsidRDefault="00746702" w:rsidP="00746702">
            <w:pPr>
              <w:spacing w:line="276" w:lineRule="auto"/>
            </w:pPr>
            <w:r w:rsidRPr="00746702">
              <w:t>Environment support</w:t>
            </w:r>
          </w:p>
        </w:tc>
        <w:tc>
          <w:tcPr>
            <w:tcW w:w="1246" w:type="dxa"/>
            <w:hideMark/>
          </w:tcPr>
          <w:p w14:paraId="5F7D766F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5,784</w:t>
            </w:r>
          </w:p>
        </w:tc>
        <w:tc>
          <w:tcPr>
            <w:tcW w:w="0" w:type="auto"/>
            <w:hideMark/>
          </w:tcPr>
          <w:p w14:paraId="6B356F71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60</w:t>
            </w:r>
          </w:p>
        </w:tc>
        <w:tc>
          <w:tcPr>
            <w:tcW w:w="0" w:type="auto"/>
            <w:hideMark/>
          </w:tcPr>
          <w:p w14:paraId="7C012A33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49</w:t>
            </w:r>
          </w:p>
        </w:tc>
        <w:tc>
          <w:tcPr>
            <w:tcW w:w="0" w:type="auto"/>
            <w:hideMark/>
          </w:tcPr>
          <w:p w14:paraId="53BCD2F3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00</w:t>
            </w:r>
          </w:p>
        </w:tc>
        <w:tc>
          <w:tcPr>
            <w:tcW w:w="1007" w:type="dxa"/>
            <w:hideMark/>
          </w:tcPr>
          <w:p w14:paraId="04D4899E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00</w:t>
            </w:r>
          </w:p>
        </w:tc>
      </w:tr>
      <w:tr w:rsidR="00746702" w:rsidRPr="00746702" w14:paraId="24DDE76D" w14:textId="77777777" w:rsidTr="0055002D">
        <w:tc>
          <w:tcPr>
            <w:tcW w:w="3285" w:type="dxa"/>
            <w:hideMark/>
          </w:tcPr>
          <w:p w14:paraId="47F4BC32" w14:textId="675D7003" w:rsidR="00746702" w:rsidRPr="00746702" w:rsidRDefault="00746702" w:rsidP="00746702">
            <w:pPr>
              <w:spacing w:line="276" w:lineRule="auto"/>
            </w:pPr>
            <w:r w:rsidRPr="00746702">
              <w:t>Sociotropic</w:t>
            </w:r>
          </w:p>
        </w:tc>
        <w:tc>
          <w:tcPr>
            <w:tcW w:w="1246" w:type="dxa"/>
            <w:hideMark/>
          </w:tcPr>
          <w:p w14:paraId="12E49AA4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7,224</w:t>
            </w:r>
          </w:p>
        </w:tc>
        <w:tc>
          <w:tcPr>
            <w:tcW w:w="0" w:type="auto"/>
            <w:hideMark/>
          </w:tcPr>
          <w:p w14:paraId="670D3C33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2.80</w:t>
            </w:r>
          </w:p>
        </w:tc>
        <w:tc>
          <w:tcPr>
            <w:tcW w:w="0" w:type="auto"/>
            <w:hideMark/>
          </w:tcPr>
          <w:p w14:paraId="01CB5A55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96</w:t>
            </w:r>
          </w:p>
        </w:tc>
        <w:tc>
          <w:tcPr>
            <w:tcW w:w="0" w:type="auto"/>
            <w:hideMark/>
          </w:tcPr>
          <w:p w14:paraId="71550E45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00</w:t>
            </w:r>
          </w:p>
        </w:tc>
        <w:tc>
          <w:tcPr>
            <w:tcW w:w="1007" w:type="dxa"/>
            <w:hideMark/>
          </w:tcPr>
          <w:p w14:paraId="34406134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5.00</w:t>
            </w:r>
          </w:p>
        </w:tc>
      </w:tr>
      <w:tr w:rsidR="00746702" w:rsidRPr="00746702" w14:paraId="2F1B0945" w14:textId="77777777" w:rsidTr="0055002D">
        <w:tc>
          <w:tcPr>
            <w:tcW w:w="3285" w:type="dxa"/>
            <w:hideMark/>
          </w:tcPr>
          <w:p w14:paraId="70040AC6" w14:textId="0F775F8D" w:rsidR="00746702" w:rsidRPr="00746702" w:rsidRDefault="00746702" w:rsidP="00746702">
            <w:pPr>
              <w:spacing w:line="276" w:lineRule="auto"/>
            </w:pPr>
            <w:r w:rsidRPr="00746702">
              <w:t>Pocketbook</w:t>
            </w:r>
          </w:p>
        </w:tc>
        <w:tc>
          <w:tcPr>
            <w:tcW w:w="1246" w:type="dxa"/>
            <w:hideMark/>
          </w:tcPr>
          <w:p w14:paraId="661E4763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7,710</w:t>
            </w:r>
          </w:p>
        </w:tc>
        <w:tc>
          <w:tcPr>
            <w:tcW w:w="0" w:type="auto"/>
            <w:hideMark/>
          </w:tcPr>
          <w:p w14:paraId="32A58BBD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2.90</w:t>
            </w:r>
          </w:p>
        </w:tc>
        <w:tc>
          <w:tcPr>
            <w:tcW w:w="0" w:type="auto"/>
            <w:hideMark/>
          </w:tcPr>
          <w:p w14:paraId="13EEA548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77</w:t>
            </w:r>
          </w:p>
        </w:tc>
        <w:tc>
          <w:tcPr>
            <w:tcW w:w="0" w:type="auto"/>
            <w:hideMark/>
          </w:tcPr>
          <w:p w14:paraId="454789E8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00</w:t>
            </w:r>
          </w:p>
        </w:tc>
        <w:tc>
          <w:tcPr>
            <w:tcW w:w="1007" w:type="dxa"/>
            <w:hideMark/>
          </w:tcPr>
          <w:p w14:paraId="7708FE91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5.00</w:t>
            </w:r>
          </w:p>
        </w:tc>
      </w:tr>
      <w:tr w:rsidR="00746702" w:rsidRPr="00746702" w14:paraId="32D9FEDB" w14:textId="77777777" w:rsidTr="0055002D">
        <w:tc>
          <w:tcPr>
            <w:tcW w:w="3285" w:type="dxa"/>
            <w:hideMark/>
          </w:tcPr>
          <w:p w14:paraId="3B3F7B00" w14:textId="251F04AC" w:rsidR="00746702" w:rsidRPr="00746702" w:rsidRDefault="00746702" w:rsidP="00746702">
            <w:pPr>
              <w:spacing w:line="276" w:lineRule="auto"/>
            </w:pPr>
            <w:r w:rsidRPr="00746702">
              <w:t>Marriage</w:t>
            </w:r>
          </w:p>
        </w:tc>
        <w:tc>
          <w:tcPr>
            <w:tcW w:w="1246" w:type="dxa"/>
            <w:hideMark/>
          </w:tcPr>
          <w:p w14:paraId="0D5E8E2A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7,700</w:t>
            </w:r>
          </w:p>
        </w:tc>
        <w:tc>
          <w:tcPr>
            <w:tcW w:w="0" w:type="auto"/>
            <w:hideMark/>
          </w:tcPr>
          <w:p w14:paraId="7F808897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2.00</w:t>
            </w:r>
          </w:p>
        </w:tc>
        <w:tc>
          <w:tcPr>
            <w:tcW w:w="0" w:type="auto"/>
            <w:hideMark/>
          </w:tcPr>
          <w:p w14:paraId="010516EC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73</w:t>
            </w:r>
          </w:p>
        </w:tc>
        <w:tc>
          <w:tcPr>
            <w:tcW w:w="0" w:type="auto"/>
            <w:hideMark/>
          </w:tcPr>
          <w:p w14:paraId="3B4D1E32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00</w:t>
            </w:r>
          </w:p>
        </w:tc>
        <w:tc>
          <w:tcPr>
            <w:tcW w:w="1007" w:type="dxa"/>
            <w:hideMark/>
          </w:tcPr>
          <w:p w14:paraId="59692C6C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5.00</w:t>
            </w:r>
          </w:p>
        </w:tc>
      </w:tr>
      <w:tr w:rsidR="00746702" w:rsidRPr="00746702" w14:paraId="5F077AF4" w14:textId="77777777" w:rsidTr="0055002D">
        <w:tc>
          <w:tcPr>
            <w:tcW w:w="3285" w:type="dxa"/>
            <w:hideMark/>
          </w:tcPr>
          <w:p w14:paraId="23A1E6F8" w14:textId="38892459" w:rsidR="00746702" w:rsidRPr="00746702" w:rsidRDefault="00746702" w:rsidP="00746702">
            <w:pPr>
              <w:spacing w:line="276" w:lineRule="auto"/>
            </w:pPr>
            <w:r w:rsidRPr="00746702">
              <w:t>Residence</w:t>
            </w:r>
          </w:p>
        </w:tc>
        <w:tc>
          <w:tcPr>
            <w:tcW w:w="1246" w:type="dxa"/>
            <w:hideMark/>
          </w:tcPr>
          <w:p w14:paraId="1526765D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7,744</w:t>
            </w:r>
          </w:p>
        </w:tc>
        <w:tc>
          <w:tcPr>
            <w:tcW w:w="0" w:type="auto"/>
            <w:hideMark/>
          </w:tcPr>
          <w:p w14:paraId="7F977F16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50</w:t>
            </w:r>
          </w:p>
        </w:tc>
        <w:tc>
          <w:tcPr>
            <w:tcW w:w="0" w:type="auto"/>
            <w:hideMark/>
          </w:tcPr>
          <w:p w14:paraId="71F35CC2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50</w:t>
            </w:r>
          </w:p>
        </w:tc>
        <w:tc>
          <w:tcPr>
            <w:tcW w:w="0" w:type="auto"/>
            <w:hideMark/>
          </w:tcPr>
          <w:p w14:paraId="203A82BA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00</w:t>
            </w:r>
          </w:p>
        </w:tc>
        <w:tc>
          <w:tcPr>
            <w:tcW w:w="1007" w:type="dxa"/>
            <w:hideMark/>
          </w:tcPr>
          <w:p w14:paraId="5C12F9D6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2.00</w:t>
            </w:r>
          </w:p>
        </w:tc>
      </w:tr>
      <w:tr w:rsidR="00746702" w:rsidRPr="00746702" w14:paraId="1A4D8A29" w14:textId="77777777" w:rsidTr="0055002D">
        <w:tc>
          <w:tcPr>
            <w:tcW w:w="3285" w:type="dxa"/>
            <w:hideMark/>
          </w:tcPr>
          <w:p w14:paraId="1969B91D" w14:textId="392AD618" w:rsidR="00746702" w:rsidRPr="00746702" w:rsidRDefault="00746702" w:rsidP="00746702">
            <w:pPr>
              <w:spacing w:line="276" w:lineRule="auto"/>
            </w:pPr>
            <w:r w:rsidRPr="00746702">
              <w:t>Age rescaled</w:t>
            </w:r>
          </w:p>
        </w:tc>
        <w:tc>
          <w:tcPr>
            <w:tcW w:w="1246" w:type="dxa"/>
            <w:hideMark/>
          </w:tcPr>
          <w:p w14:paraId="07EF5791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7,558</w:t>
            </w:r>
          </w:p>
        </w:tc>
        <w:tc>
          <w:tcPr>
            <w:tcW w:w="0" w:type="auto"/>
            <w:hideMark/>
          </w:tcPr>
          <w:p w14:paraId="03FF1AD7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44</w:t>
            </w:r>
          </w:p>
        </w:tc>
        <w:tc>
          <w:tcPr>
            <w:tcW w:w="0" w:type="auto"/>
            <w:hideMark/>
          </w:tcPr>
          <w:p w14:paraId="6CB55051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15</w:t>
            </w:r>
          </w:p>
        </w:tc>
        <w:tc>
          <w:tcPr>
            <w:tcW w:w="0" w:type="auto"/>
            <w:hideMark/>
          </w:tcPr>
          <w:p w14:paraId="02D725B2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17</w:t>
            </w:r>
          </w:p>
        </w:tc>
        <w:tc>
          <w:tcPr>
            <w:tcW w:w="1007" w:type="dxa"/>
            <w:hideMark/>
          </w:tcPr>
          <w:p w14:paraId="273E40ED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80</w:t>
            </w:r>
          </w:p>
        </w:tc>
      </w:tr>
      <w:tr w:rsidR="00746702" w:rsidRPr="00746702" w14:paraId="42F443C1" w14:textId="77777777" w:rsidTr="0055002D">
        <w:tc>
          <w:tcPr>
            <w:tcW w:w="3285" w:type="dxa"/>
            <w:hideMark/>
          </w:tcPr>
          <w:p w14:paraId="2BB9F401" w14:textId="3351E6A8" w:rsidR="00746702" w:rsidRPr="00746702" w:rsidRDefault="00746702" w:rsidP="00746702">
            <w:pPr>
              <w:spacing w:line="276" w:lineRule="auto"/>
            </w:pPr>
            <w:r w:rsidRPr="00746702">
              <w:t>GDP per capita rescaled</w:t>
            </w:r>
          </w:p>
        </w:tc>
        <w:tc>
          <w:tcPr>
            <w:tcW w:w="1246" w:type="dxa"/>
            <w:hideMark/>
          </w:tcPr>
          <w:p w14:paraId="17D28B2E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7,793</w:t>
            </w:r>
          </w:p>
        </w:tc>
        <w:tc>
          <w:tcPr>
            <w:tcW w:w="0" w:type="auto"/>
            <w:hideMark/>
          </w:tcPr>
          <w:p w14:paraId="03321BC3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20</w:t>
            </w:r>
          </w:p>
        </w:tc>
        <w:tc>
          <w:tcPr>
            <w:tcW w:w="0" w:type="auto"/>
            <w:hideMark/>
          </w:tcPr>
          <w:p w14:paraId="345FB639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1.50</w:t>
            </w:r>
          </w:p>
        </w:tc>
        <w:tc>
          <w:tcPr>
            <w:tcW w:w="0" w:type="auto"/>
            <w:hideMark/>
          </w:tcPr>
          <w:p w14:paraId="56DE6CE5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0.11</w:t>
            </w:r>
          </w:p>
        </w:tc>
        <w:tc>
          <w:tcPr>
            <w:tcW w:w="1007" w:type="dxa"/>
            <w:hideMark/>
          </w:tcPr>
          <w:p w14:paraId="0D319A2C" w14:textId="77777777" w:rsidR="00746702" w:rsidRPr="00746702" w:rsidRDefault="00746702" w:rsidP="00746702">
            <w:pPr>
              <w:spacing w:line="276" w:lineRule="auto"/>
              <w:jc w:val="center"/>
            </w:pPr>
            <w:r w:rsidRPr="00746702">
              <w:t>5.60</w:t>
            </w:r>
          </w:p>
        </w:tc>
      </w:tr>
    </w:tbl>
    <w:p w14:paraId="3F9D4EA2" w14:textId="10DE8588" w:rsidR="00746702" w:rsidRDefault="00746702" w:rsidP="00FB344B">
      <w:pPr>
        <w:spacing w:line="480" w:lineRule="auto"/>
        <w:ind w:firstLine="432"/>
        <w:jc w:val="center"/>
        <w:rPr>
          <w:b/>
        </w:rPr>
      </w:pPr>
    </w:p>
    <w:p w14:paraId="0CCA5E47" w14:textId="484754C7" w:rsidR="00E3020E" w:rsidRDefault="00E3020E" w:rsidP="00804B78">
      <w:pPr>
        <w:spacing w:line="480" w:lineRule="auto"/>
        <w:ind w:firstLine="432"/>
        <w:jc w:val="both"/>
      </w:pPr>
    </w:p>
    <w:p w14:paraId="17D63B6E" w14:textId="77777777" w:rsidR="009E226F" w:rsidRDefault="00023B9D">
      <w:pPr>
        <w:spacing w:after="160" w:line="259" w:lineRule="auto"/>
        <w:rPr>
          <w:b/>
          <w:bCs/>
        </w:rPr>
        <w:sectPr w:rsidR="009E226F" w:rsidSect="0055002D">
          <w:footerReference w:type="even" r:id="rId7"/>
          <w:footerReference w:type="default" r:id="rId8"/>
          <w:pgSz w:w="12240" w:h="15840"/>
          <w:pgMar w:top="1135" w:right="1800" w:bottom="1440" w:left="1800" w:header="708" w:footer="708" w:gutter="0"/>
          <w:cols w:space="708"/>
          <w:docGrid w:linePitch="360"/>
        </w:sectPr>
      </w:pPr>
      <w:r>
        <w:rPr>
          <w:b/>
          <w:bCs/>
        </w:rPr>
        <w:br w:type="page"/>
      </w:r>
    </w:p>
    <w:tbl>
      <w:tblPr>
        <w:tblW w:w="0" w:type="auto"/>
        <w:tblBorders>
          <w:top w:val="single" w:sz="1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5"/>
        <w:gridCol w:w="984"/>
        <w:gridCol w:w="900"/>
        <w:gridCol w:w="939"/>
        <w:gridCol w:w="900"/>
        <w:gridCol w:w="900"/>
        <w:gridCol w:w="900"/>
        <w:gridCol w:w="928"/>
        <w:gridCol w:w="928"/>
        <w:gridCol w:w="1062"/>
        <w:gridCol w:w="973"/>
        <w:gridCol w:w="945"/>
        <w:gridCol w:w="945"/>
      </w:tblGrid>
      <w:tr w:rsidR="009E226F" w:rsidRPr="00C95872" w14:paraId="07A68C8E" w14:textId="77777777" w:rsidTr="009E226F">
        <w:trPr>
          <w:tblHeader/>
        </w:trPr>
        <w:tc>
          <w:tcPr>
            <w:tcW w:w="12909" w:type="dxa"/>
            <w:gridSpan w:val="13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623561" w14:textId="6F1FA6CE" w:rsidR="009E226F" w:rsidRPr="00646E84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2"/>
                <w:szCs w:val="22"/>
              </w:rPr>
            </w:pPr>
            <w:r w:rsidRPr="00646E84">
              <w:rPr>
                <w:b/>
                <w:bCs/>
                <w:color w:val="000000"/>
                <w:sz w:val="22"/>
                <w:szCs w:val="22"/>
              </w:rPr>
              <w:lastRenderedPageBreak/>
              <w:t>Table A</w:t>
            </w:r>
            <w:r>
              <w:rPr>
                <w:b/>
                <w:bCs/>
                <w:color w:val="000000"/>
                <w:sz w:val="22"/>
                <w:szCs w:val="22"/>
              </w:rPr>
              <w:t>3</w:t>
            </w:r>
            <w:r w:rsidRPr="00646E84">
              <w:rPr>
                <w:b/>
                <w:bCs/>
                <w:color w:val="000000"/>
                <w:sz w:val="22"/>
                <w:szCs w:val="22"/>
              </w:rPr>
              <w:t>. Multi-level Models with Selected Sample</w:t>
            </w:r>
          </w:p>
        </w:tc>
      </w:tr>
      <w:tr w:rsidR="009E226F" w:rsidRPr="00742058" w14:paraId="408E3055" w14:textId="77777777" w:rsidTr="00DE6451">
        <w:trPr>
          <w:trHeight w:val="284"/>
          <w:tblHeader/>
        </w:trPr>
        <w:tc>
          <w:tcPr>
            <w:tcW w:w="1605" w:type="dxa"/>
            <w:tcBorders>
              <w:top w:val="single" w:sz="6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6ACD8C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5C42E8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42058">
              <w:rPr>
                <w:b/>
                <w:bCs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0" w:type="auto"/>
            <w:tcBorders>
              <w:top w:val="single" w:sz="6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D7FB052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42058">
              <w:rPr>
                <w:b/>
                <w:bCs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0" w:type="auto"/>
            <w:tcBorders>
              <w:top w:val="single" w:sz="6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9C2550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42058">
              <w:rPr>
                <w:b/>
                <w:bCs/>
                <w:color w:val="000000"/>
                <w:sz w:val="20"/>
                <w:szCs w:val="20"/>
              </w:rPr>
              <w:t>Model 3</w:t>
            </w:r>
          </w:p>
        </w:tc>
        <w:tc>
          <w:tcPr>
            <w:tcW w:w="0" w:type="auto"/>
            <w:tcBorders>
              <w:top w:val="single" w:sz="6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503AA4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42058">
              <w:rPr>
                <w:b/>
                <w:bCs/>
                <w:color w:val="000000"/>
                <w:sz w:val="20"/>
                <w:szCs w:val="20"/>
              </w:rPr>
              <w:t>Model 4</w:t>
            </w:r>
          </w:p>
        </w:tc>
        <w:tc>
          <w:tcPr>
            <w:tcW w:w="0" w:type="auto"/>
            <w:tcBorders>
              <w:top w:val="single" w:sz="6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E6717B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42058">
              <w:rPr>
                <w:b/>
                <w:bCs/>
                <w:color w:val="000000"/>
                <w:sz w:val="20"/>
                <w:szCs w:val="20"/>
              </w:rPr>
              <w:t>Model 5</w:t>
            </w:r>
          </w:p>
        </w:tc>
        <w:tc>
          <w:tcPr>
            <w:tcW w:w="0" w:type="auto"/>
            <w:tcBorders>
              <w:top w:val="single" w:sz="6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9C559A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42058">
              <w:rPr>
                <w:b/>
                <w:bCs/>
                <w:color w:val="000000"/>
                <w:sz w:val="20"/>
                <w:szCs w:val="20"/>
              </w:rPr>
              <w:t>Model 6</w:t>
            </w:r>
          </w:p>
        </w:tc>
        <w:tc>
          <w:tcPr>
            <w:tcW w:w="0" w:type="auto"/>
            <w:tcBorders>
              <w:top w:val="single" w:sz="6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8CA738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42058">
              <w:rPr>
                <w:b/>
                <w:bCs/>
                <w:color w:val="000000"/>
                <w:sz w:val="20"/>
                <w:szCs w:val="20"/>
              </w:rPr>
              <w:t>Model 7</w:t>
            </w:r>
          </w:p>
        </w:tc>
        <w:tc>
          <w:tcPr>
            <w:tcW w:w="0" w:type="auto"/>
            <w:tcBorders>
              <w:top w:val="single" w:sz="6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F80AFB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42058">
              <w:rPr>
                <w:b/>
                <w:bCs/>
                <w:color w:val="000000"/>
                <w:sz w:val="20"/>
                <w:szCs w:val="20"/>
              </w:rPr>
              <w:t>Model 8</w:t>
            </w:r>
          </w:p>
        </w:tc>
        <w:tc>
          <w:tcPr>
            <w:tcW w:w="0" w:type="auto"/>
            <w:tcBorders>
              <w:top w:val="single" w:sz="6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C9E792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42058">
              <w:rPr>
                <w:b/>
                <w:bCs/>
                <w:color w:val="000000"/>
                <w:sz w:val="20"/>
                <w:szCs w:val="20"/>
              </w:rPr>
              <w:t>Model 9</w:t>
            </w:r>
          </w:p>
        </w:tc>
        <w:tc>
          <w:tcPr>
            <w:tcW w:w="0" w:type="auto"/>
            <w:tcBorders>
              <w:top w:val="single" w:sz="6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AC5A235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42058">
              <w:rPr>
                <w:b/>
                <w:bCs/>
                <w:color w:val="000000"/>
                <w:sz w:val="20"/>
                <w:szCs w:val="20"/>
              </w:rPr>
              <w:t>Model 10</w:t>
            </w:r>
          </w:p>
        </w:tc>
        <w:tc>
          <w:tcPr>
            <w:tcW w:w="0" w:type="auto"/>
            <w:tcBorders>
              <w:top w:val="single" w:sz="6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ECAC37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42058">
              <w:rPr>
                <w:b/>
                <w:bCs/>
                <w:color w:val="000000"/>
                <w:sz w:val="20"/>
                <w:szCs w:val="20"/>
              </w:rPr>
              <w:t>Model 11</w:t>
            </w:r>
          </w:p>
        </w:tc>
        <w:tc>
          <w:tcPr>
            <w:tcW w:w="0" w:type="auto"/>
            <w:tcBorders>
              <w:top w:val="single" w:sz="6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976F1C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42058">
              <w:rPr>
                <w:b/>
                <w:bCs/>
                <w:color w:val="000000"/>
                <w:sz w:val="20"/>
                <w:szCs w:val="20"/>
              </w:rPr>
              <w:t>Model 12</w:t>
            </w:r>
          </w:p>
        </w:tc>
      </w:tr>
      <w:tr w:rsidR="009E226F" w:rsidRPr="00742058" w14:paraId="591B044C" w14:textId="77777777" w:rsidTr="00DE6451">
        <w:trPr>
          <w:trHeight w:val="284"/>
          <w:tblHeader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29E0F855" w14:textId="77777777" w:rsidR="009E226F" w:rsidRPr="00742058" w:rsidRDefault="009E226F" w:rsidP="00DE6451">
            <w:pPr>
              <w:spacing w:before="150" w:after="150"/>
              <w:rPr>
                <w:b/>
                <w:bCs/>
                <w:color w:val="000000"/>
                <w:sz w:val="20"/>
                <w:szCs w:val="20"/>
              </w:rPr>
            </w:pPr>
            <w:r w:rsidRPr="00742058">
              <w:rPr>
                <w:rFonts w:hint="eastAsia"/>
                <w:b/>
                <w:bCs/>
                <w:color w:val="000000"/>
                <w:sz w:val="20"/>
                <w:szCs w:val="20"/>
              </w:rPr>
              <w:t>C</w:t>
            </w:r>
            <w:r w:rsidRPr="00742058">
              <w:rPr>
                <w:b/>
                <w:bCs/>
                <w:color w:val="000000"/>
                <w:sz w:val="20"/>
                <w:szCs w:val="20"/>
              </w:rPr>
              <w:t>ountry omitted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36A3AB59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42058">
              <w:rPr>
                <w:i/>
                <w:iCs/>
                <w:sz w:val="20"/>
                <w:szCs w:val="20"/>
              </w:rPr>
              <w:t>Cambodi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3FF14056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42058">
              <w:rPr>
                <w:i/>
                <w:iCs/>
                <w:sz w:val="20"/>
                <w:szCs w:val="20"/>
              </w:rPr>
              <w:t>Chin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253DF644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42058">
              <w:rPr>
                <w:i/>
                <w:iCs/>
                <w:sz w:val="20"/>
                <w:szCs w:val="20"/>
              </w:rPr>
              <w:t>Indonesi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551D4C12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42058">
              <w:rPr>
                <w:i/>
                <w:iCs/>
                <w:sz w:val="20"/>
                <w:szCs w:val="20"/>
              </w:rPr>
              <w:t>Japan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5FFC1F4F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42058">
              <w:rPr>
                <w:i/>
                <w:iCs/>
                <w:sz w:val="20"/>
                <w:szCs w:val="20"/>
              </w:rPr>
              <w:t>Kore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664A128E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42058">
              <w:rPr>
                <w:i/>
                <w:iCs/>
                <w:sz w:val="20"/>
                <w:szCs w:val="20"/>
              </w:rPr>
              <w:t>Malaysi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42B6D144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42058">
              <w:rPr>
                <w:i/>
                <w:iCs/>
                <w:sz w:val="20"/>
                <w:szCs w:val="20"/>
              </w:rPr>
              <w:t>Mongoli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7A86E4F5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42058">
              <w:rPr>
                <w:i/>
                <w:iCs/>
                <w:sz w:val="20"/>
                <w:szCs w:val="20"/>
              </w:rPr>
              <w:t>Myanmar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240A813E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42058">
              <w:rPr>
                <w:i/>
                <w:iCs/>
                <w:sz w:val="20"/>
                <w:szCs w:val="20"/>
              </w:rPr>
              <w:t>Philippine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420CF347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42058">
              <w:rPr>
                <w:i/>
                <w:iCs/>
                <w:sz w:val="20"/>
                <w:szCs w:val="20"/>
              </w:rPr>
              <w:t>Singapor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05DDB6C6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42058">
              <w:rPr>
                <w:i/>
                <w:iCs/>
                <w:sz w:val="20"/>
                <w:szCs w:val="20"/>
              </w:rPr>
              <w:t>Thailand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25B98473" w14:textId="77777777" w:rsidR="009E226F" w:rsidRPr="00742058" w:rsidRDefault="009E226F" w:rsidP="00DE6451">
            <w:pPr>
              <w:spacing w:before="150" w:after="150"/>
              <w:jc w:val="center"/>
              <w:rPr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742058">
              <w:rPr>
                <w:i/>
                <w:iCs/>
                <w:sz w:val="20"/>
                <w:szCs w:val="20"/>
              </w:rPr>
              <w:t>Vietnam</w:t>
            </w:r>
          </w:p>
        </w:tc>
      </w:tr>
      <w:tr w:rsidR="009E226F" w:rsidRPr="00742058" w14:paraId="6C5D93D4" w14:textId="77777777" w:rsidTr="009E226F">
        <w:trPr>
          <w:trHeight w:val="40"/>
        </w:trPr>
        <w:tc>
          <w:tcPr>
            <w:tcW w:w="1605" w:type="dxa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80AD40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8361B0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71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479D71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48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6FBF4F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73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0B099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73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7B1802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46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54C2C4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57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C0C25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60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EBE449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63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A1A134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56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B23C2F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68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3BB86F4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74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351B1B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72</w:t>
            </w:r>
          </w:p>
        </w:tc>
      </w:tr>
      <w:tr w:rsidR="009E226F" w:rsidRPr="00742058" w14:paraId="7AC02F47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CFD0E9F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26C519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36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643A08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3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1318C0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40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A96168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38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D0A9CBC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3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B2BBCDA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37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F8C7E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4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1967B8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39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ACDB48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39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65200A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4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8AF307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6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9A33C1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38)</w:t>
            </w:r>
          </w:p>
        </w:tc>
      </w:tr>
      <w:tr w:rsidR="009E226F" w:rsidRPr="00742058" w14:paraId="2DEC0668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E2B187" w14:textId="0F9F3790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C14FE6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9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230BD0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A88FB8F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9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27845B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B0D3DA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9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02D1AF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33126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3559524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476802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10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6DFE1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8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B90794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648916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10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</w:tr>
      <w:tr w:rsidR="009E226F" w:rsidRPr="00742058" w14:paraId="74EE8E41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BE8F75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9266E0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818461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DC05162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FEF5C4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273FE4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CABF94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2481FC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9B7118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4E89AD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047129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761E6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78BCC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</w:tr>
      <w:tr w:rsidR="009E226F" w:rsidRPr="00742058" w14:paraId="6B526339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D458C2" w14:textId="18F7E6F4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edu</w:t>
            </w:r>
            <w:r w:rsidR="00876B72">
              <w:rPr>
                <w:color w:val="000000"/>
                <w:sz w:val="20"/>
                <w:szCs w:val="20"/>
              </w:rPr>
              <w:t>cation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5E022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7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84D5B4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5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071DD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7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1013C6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6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2D370E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7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9EAC20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6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3E249C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7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0F5E78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6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DA80DB7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7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230370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7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47D75A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7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C1D4E51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7</w:t>
            </w:r>
            <w:r w:rsidRPr="00742058"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</w:tr>
      <w:tr w:rsidR="009E226F" w:rsidRPr="00742058" w14:paraId="6FC624CF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B56DD4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433C0E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6396FD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A440B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A52F63B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BD2227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D4218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16756E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A3EACE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573C59E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70FDA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BF3BBE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63C69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1)</w:t>
            </w:r>
          </w:p>
        </w:tc>
      </w:tr>
      <w:tr w:rsidR="009E226F" w:rsidRPr="00742058" w14:paraId="2D1354C1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7EFB82" w14:textId="07C54073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ag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8369B0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D7A7F5E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7531B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00D0A2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50B58F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521F91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91D7D0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611341B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08DF1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62D1FE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1EBAF0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F675D4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0</w:t>
            </w:r>
          </w:p>
        </w:tc>
      </w:tr>
      <w:tr w:rsidR="009E226F" w:rsidRPr="00742058" w14:paraId="40C5E847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A74B00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F52582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AC8BEC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80B03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F4B91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6CBCE1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96FFAC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DB2D97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70FE5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9D9BBC1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04896D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18BCF4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15AE21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2)</w:t>
            </w:r>
          </w:p>
        </w:tc>
      </w:tr>
      <w:tr w:rsidR="009E226F" w:rsidRPr="00742058" w14:paraId="0F05A4F1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6CBFCB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incom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06739B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4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8E0F99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CF93806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5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E7170B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5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6BEB2B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5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29B939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B38910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5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B9DFDFD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4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2577DA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4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73AEBB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4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02E8D2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5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2AA6C32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4*</w:t>
            </w:r>
          </w:p>
        </w:tc>
      </w:tr>
      <w:tr w:rsidR="009E226F" w:rsidRPr="00742058" w14:paraId="4CAFAC7E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955EE1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B65D9D3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621F56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58FC1D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8CC9E28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CDC3228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7D0944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D93C48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EA9A68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8325230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87BD13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6D603D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E11D1F0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</w:tr>
      <w:tr w:rsidR="009E226F" w:rsidRPr="00742058" w14:paraId="3515DE47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A79427B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currentemp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F820F4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151A4B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9E6711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E4DD61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0DA2C9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2ADCF9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6C2223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665ED8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518546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728B33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52E2EB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D81E79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5</w:t>
            </w:r>
          </w:p>
        </w:tc>
      </w:tr>
      <w:tr w:rsidR="009E226F" w:rsidRPr="00742058" w14:paraId="6074D754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FD06DD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FD012F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234B0F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D032FE7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518644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988DE8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88E7C1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2FB53A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B482AF0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A4343A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8744301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3B3E1B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ECA42E2" w14:textId="77777777" w:rsidR="009E226F" w:rsidRPr="00742058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</w:tr>
      <w:tr w:rsidR="009E226F" w:rsidRPr="00742058" w14:paraId="44D9BB24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D759BD6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sociotropic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E85748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69266C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F3B8BB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0299F4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D8EC12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E564DA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D5AD1C4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2E2C7C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6D7A8B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031D1C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808341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38246A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3</w:t>
            </w:r>
          </w:p>
        </w:tc>
      </w:tr>
      <w:tr w:rsidR="009E226F" w:rsidRPr="00742058" w14:paraId="017A3E01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ED3C9A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B3AC8B1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322C1C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D2E0C0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04F088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8C4F85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D39169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7E38CB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55A0CF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06EF9A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22CEF3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D69F83F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657D06" w14:textId="77777777" w:rsidR="009E226F" w:rsidRPr="00876B72" w:rsidRDefault="009E226F" w:rsidP="00876B72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2)</w:t>
            </w:r>
          </w:p>
        </w:tc>
      </w:tr>
      <w:tr w:rsidR="009E226F" w:rsidRPr="00876B72" w14:paraId="78D7A31F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A95247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lastRenderedPageBreak/>
              <w:t>pocketbook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C6442F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32B4EF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542A63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EAF1A8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8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457DC4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7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BF6A9D5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8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DE4438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7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EBEB4B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7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AE52A5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7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A558D5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6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4DDBDE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7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BF88A1F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7*</w:t>
            </w:r>
          </w:p>
        </w:tc>
      </w:tr>
      <w:tr w:rsidR="009E226F" w:rsidRPr="00876B72" w14:paraId="409CEFF1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99D0A1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EE56769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BD0675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AD6BC7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0C90C1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1A1654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D762AB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F0FEE8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6FDA61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199BC0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78C66E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612DD8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28A709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3)</w:t>
            </w:r>
          </w:p>
        </w:tc>
      </w:tr>
      <w:tr w:rsidR="009E226F" w:rsidRPr="00876B72" w14:paraId="67D10B60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ADCB10" w14:textId="3F235ABE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residenc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540ED6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CA0268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CB2162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3CC58A9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721DBE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EBCD66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33B7EB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238180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2BB7C9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365AE9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24A5BA9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AB3304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5</w:t>
            </w:r>
          </w:p>
        </w:tc>
      </w:tr>
      <w:tr w:rsidR="009E226F" w:rsidRPr="00876B72" w14:paraId="55B12812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AE436E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5DBFD6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95254B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4C4A30F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B0571C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0A8CCA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C7DD06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771F7F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002FB2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23269FF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194D88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CC0117A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6B6290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5)</w:t>
            </w:r>
          </w:p>
        </w:tc>
      </w:tr>
      <w:tr w:rsidR="009E226F" w:rsidRPr="00876B72" w14:paraId="4EF07BFA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5B1AD3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marriag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20D3CA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69BCA1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765AEF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8B52A0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ED88C2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A46301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76DFC1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72A00C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7290ED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2EA026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C2B9A8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59326E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2</w:t>
            </w:r>
          </w:p>
        </w:tc>
      </w:tr>
      <w:tr w:rsidR="009E226F" w:rsidRPr="00876B72" w14:paraId="5113E791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D113BD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EF2568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7AE86B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32F7FC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605157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1D6BCC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BD27E1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AFDA78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5D37D6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33EB87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DF6B43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22E5A6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D0D1F7" w14:textId="77777777" w:rsidR="009E226F" w:rsidRPr="00742058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(0.03)</w:t>
            </w:r>
          </w:p>
        </w:tc>
      </w:tr>
      <w:tr w:rsidR="009E226F" w:rsidRPr="00876B72" w14:paraId="643FF48A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A782AA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unemployment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C4C7731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857EEC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6301B2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44DAF7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90EC47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C542A0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99BE02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1B09F2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598418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2D7E3C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B50A4C0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CD5B99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3</w:t>
            </w:r>
          </w:p>
        </w:tc>
      </w:tr>
      <w:tr w:rsidR="009E226F" w:rsidRPr="00876B72" w14:paraId="3483C4A0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954AEC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E67EBB7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CABD39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CA035B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EF971E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854AAA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8E43C2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CA47D0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31C456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4605EA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5DA06C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E034D7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57DB45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4)</w:t>
            </w:r>
          </w:p>
        </w:tc>
      </w:tr>
      <w:tr w:rsidR="009E226F" w:rsidRPr="00876B72" w14:paraId="59BE5799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E1B10CE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gdp_pcscaled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609125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ACF7E8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4AF535A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1D75E4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408FA2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D31197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56C297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741AE9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392074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9EEABD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A04460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6C1068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0</w:t>
            </w:r>
          </w:p>
        </w:tc>
      </w:tr>
      <w:tr w:rsidR="009E226F" w:rsidRPr="00876B72" w14:paraId="3DDB0C94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335F1F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BD52099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505CA2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FE7E87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48EC6B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A28382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9C0CBD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A1618A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27AB6C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E8223A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75FCAA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6AC751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6D6C27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1)</w:t>
            </w:r>
          </w:p>
        </w:tc>
      </w:tr>
      <w:tr w:rsidR="009E226F" w:rsidRPr="00876B72" w14:paraId="691BF413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7E5FA3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gdp_growth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27A9D5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3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AB445F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9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76AAAE2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2A66B0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3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B22575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53EA32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2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4C6132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399DB2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638A09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B342FA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1D4424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6CBF251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0</w:t>
            </w:r>
          </w:p>
        </w:tc>
      </w:tr>
      <w:tr w:rsidR="009E226F" w:rsidRPr="00876B72" w14:paraId="416592BC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6F7742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3F1090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6B729A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185564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6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908FD4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6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EAA232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5D0B0A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7D654A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6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A37584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6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E0142F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6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7310A3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7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521494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8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EC7587" w14:textId="77777777" w:rsidR="009E226F" w:rsidRPr="00876B72" w:rsidRDefault="009E226F" w:rsidP="00876B72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</w:tr>
      <w:tr w:rsidR="009E226F" w:rsidRPr="00742058" w14:paraId="64B8953A" w14:textId="77777777" w:rsidTr="00DE6451">
        <w:trPr>
          <w:trHeight w:val="284"/>
        </w:trPr>
        <w:tc>
          <w:tcPr>
            <w:tcW w:w="1605" w:type="dxa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BB1634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44FB5E9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662.49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02909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258.15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71249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626.76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951F0D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6344.24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D51508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900.66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94AF8B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824.31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1F46F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900.77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2F1E837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525.71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5665D3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738.69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312317D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6500.15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015896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6040.70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AB0339B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907.24</w:t>
            </w:r>
          </w:p>
        </w:tc>
      </w:tr>
      <w:tr w:rsidR="009E226F" w:rsidRPr="00742058" w14:paraId="7727F392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41BCB2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BIC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F0BE59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766.1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C3335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360.9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94CC9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730.3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78D99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6448.4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3FC2C1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6004.4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1F44C0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928.0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9D3D0A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6004.4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3B6074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629.0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F02858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5842.3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48888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6604.4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AA13E8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6144.6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CA90F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6010.90</w:t>
            </w:r>
          </w:p>
        </w:tc>
      </w:tr>
      <w:tr w:rsidR="009E226F" w:rsidRPr="00742058" w14:paraId="4BCDC435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B82FE2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lastRenderedPageBreak/>
              <w:t>Log Likelihood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11D71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7817.2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74FC4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7615.0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FED36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7799.3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003B27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8158.1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EA3E3B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7936.3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6228F7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7898.1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CA42CD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7936.3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719FB8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7748.8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09293E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7855.3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7FE95F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8236.0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289DAE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8006.3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36079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-7939.62</w:t>
            </w:r>
          </w:p>
        </w:tc>
      </w:tr>
      <w:tr w:rsidR="009E226F" w:rsidRPr="00742058" w14:paraId="22978C9F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ED0071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Num. obs.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236CB10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209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B1900BF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43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93E9AB9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206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C25E1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257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A03248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223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B5C827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22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CC4B66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213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75499D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90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9609C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212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017619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269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1C8B61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237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1BE11B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2133</w:t>
            </w:r>
          </w:p>
        </w:tc>
      </w:tr>
      <w:tr w:rsidR="009E226F" w:rsidRPr="00742058" w14:paraId="4ABA905B" w14:textId="77777777" w:rsidTr="00DE6451">
        <w:trPr>
          <w:trHeight w:val="284"/>
        </w:trPr>
        <w:tc>
          <w:tcPr>
            <w:tcW w:w="1605" w:type="dxa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FA7200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Num. groups: countr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F4335A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62FD3C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B998BBC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C929A31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321D0C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09127A2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AA3643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F07BF5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D05B1E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446411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BFB5AB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A9449F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11</w:t>
            </w:r>
          </w:p>
        </w:tc>
      </w:tr>
      <w:tr w:rsidR="009E226F" w:rsidRPr="00742058" w14:paraId="7FA590EB" w14:textId="77777777" w:rsidTr="00DE6451">
        <w:trPr>
          <w:trHeight w:val="284"/>
        </w:trPr>
        <w:tc>
          <w:tcPr>
            <w:tcW w:w="1605" w:type="dxa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240D1FD" w14:textId="77777777" w:rsidR="009E226F" w:rsidRPr="00742058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Var: country (Intercept)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C4DC6F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A495C2E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61F99F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B22958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5E8F3FB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E4A3F2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726ADC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7A3BC8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E545AE6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30020C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CB4DB1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705624" w14:textId="77777777" w:rsidR="009E226F" w:rsidRPr="00742058" w:rsidRDefault="009E226F" w:rsidP="00DE6451">
            <w:pPr>
              <w:spacing w:before="150" w:after="150"/>
              <w:jc w:val="center"/>
              <w:rPr>
                <w:color w:val="000000"/>
                <w:sz w:val="20"/>
                <w:szCs w:val="20"/>
              </w:rPr>
            </w:pPr>
            <w:r w:rsidRPr="00742058">
              <w:rPr>
                <w:color w:val="000000"/>
                <w:sz w:val="20"/>
                <w:szCs w:val="20"/>
              </w:rPr>
              <w:t>0.11</w:t>
            </w:r>
          </w:p>
        </w:tc>
      </w:tr>
      <w:tr w:rsidR="009E226F" w:rsidRPr="00C95872" w14:paraId="09C29145" w14:textId="77777777" w:rsidTr="009E226F">
        <w:trPr>
          <w:trHeight w:val="284"/>
        </w:trPr>
        <w:tc>
          <w:tcPr>
            <w:tcW w:w="12909" w:type="dxa"/>
            <w:gridSpan w:val="13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B59284" w14:textId="77777777" w:rsidR="009E226F" w:rsidRPr="00646E84" w:rsidRDefault="009E226F" w:rsidP="00DE6451">
            <w:pPr>
              <w:spacing w:before="150" w:after="150"/>
              <w:rPr>
                <w:i/>
                <w:iCs/>
                <w:color w:val="000000"/>
                <w:sz w:val="20"/>
                <w:szCs w:val="20"/>
              </w:rPr>
            </w:pPr>
            <w:r w:rsidRPr="00876B72">
              <w:rPr>
                <w:i/>
                <w:iCs/>
                <w:color w:val="000000"/>
                <w:sz w:val="20"/>
                <w:szCs w:val="20"/>
                <w:vertAlign w:val="superscript"/>
              </w:rPr>
              <w:t>***</w:t>
            </w:r>
            <w:r w:rsidRPr="00876B72">
              <w:rPr>
                <w:i/>
                <w:iCs/>
                <w:color w:val="000000"/>
                <w:sz w:val="20"/>
                <w:szCs w:val="20"/>
              </w:rPr>
              <w:t xml:space="preserve">p &lt; 0.001; </w:t>
            </w:r>
            <w:r w:rsidRPr="00876B72">
              <w:rPr>
                <w:i/>
                <w:iCs/>
                <w:color w:val="000000"/>
                <w:sz w:val="20"/>
                <w:szCs w:val="20"/>
                <w:vertAlign w:val="superscript"/>
              </w:rPr>
              <w:t>**</w:t>
            </w:r>
            <w:r w:rsidRPr="00876B72">
              <w:rPr>
                <w:i/>
                <w:iCs/>
                <w:color w:val="000000"/>
                <w:sz w:val="20"/>
                <w:szCs w:val="20"/>
              </w:rPr>
              <w:t xml:space="preserve">p &lt; 0.01; </w:t>
            </w:r>
            <w:r w:rsidRPr="00876B72">
              <w:rPr>
                <w:i/>
                <w:iCs/>
                <w:color w:val="000000"/>
                <w:sz w:val="20"/>
                <w:szCs w:val="20"/>
                <w:vertAlign w:val="superscript"/>
              </w:rPr>
              <w:t>*</w:t>
            </w:r>
            <w:r w:rsidRPr="00876B72">
              <w:rPr>
                <w:i/>
                <w:iCs/>
                <w:color w:val="000000"/>
                <w:sz w:val="20"/>
                <w:szCs w:val="20"/>
              </w:rPr>
              <w:t>p &lt; 0.05</w:t>
            </w:r>
          </w:p>
        </w:tc>
      </w:tr>
    </w:tbl>
    <w:p w14:paraId="797C5F02" w14:textId="30D0D0B6" w:rsidR="00023B9D" w:rsidRPr="009E226F" w:rsidRDefault="00023B9D">
      <w:pPr>
        <w:spacing w:after="160" w:line="259" w:lineRule="auto"/>
        <w:rPr>
          <w:rFonts w:eastAsiaTheme="minorEastAsia"/>
          <w:b/>
          <w:bCs/>
        </w:rPr>
      </w:pPr>
    </w:p>
    <w:p w14:paraId="1CA32717" w14:textId="77777777" w:rsidR="009E226F" w:rsidRDefault="009E226F" w:rsidP="009E226F">
      <w:pPr>
        <w:jc w:val="center"/>
        <w:rPr>
          <w:b/>
          <w:bCs/>
          <w:sz w:val="22"/>
          <w:szCs w:val="22"/>
        </w:rPr>
      </w:pPr>
    </w:p>
    <w:p w14:paraId="409B1D4C" w14:textId="77777777" w:rsidR="009E226F" w:rsidRDefault="009E226F">
      <w:pPr>
        <w:spacing w:after="160" w:line="259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669100D4" w14:textId="54579FD2" w:rsidR="009E226F" w:rsidRPr="009F7955" w:rsidRDefault="009E226F" w:rsidP="009E226F">
      <w:pPr>
        <w:jc w:val="center"/>
        <w:rPr>
          <w:b/>
          <w:bCs/>
          <w:sz w:val="22"/>
          <w:szCs w:val="22"/>
        </w:rPr>
      </w:pPr>
      <w:r w:rsidRPr="009F7955">
        <w:rPr>
          <w:b/>
          <w:bCs/>
          <w:sz w:val="22"/>
          <w:szCs w:val="22"/>
        </w:rPr>
        <w:lastRenderedPageBreak/>
        <w:t>Table A</w:t>
      </w:r>
      <w:r>
        <w:rPr>
          <w:b/>
          <w:bCs/>
          <w:sz w:val="22"/>
          <w:szCs w:val="22"/>
        </w:rPr>
        <w:t>4</w:t>
      </w:r>
      <w:r w:rsidRPr="009F7955">
        <w:rPr>
          <w:b/>
          <w:bCs/>
          <w:sz w:val="22"/>
          <w:szCs w:val="22"/>
        </w:rPr>
        <w:t>: replicate Table 1 with each country with individual-level predictors</w:t>
      </w:r>
    </w:p>
    <w:p w14:paraId="63D9C4C4" w14:textId="77777777" w:rsidR="009E226F" w:rsidRDefault="009E226F" w:rsidP="009E226F"/>
    <w:tbl>
      <w:tblPr>
        <w:tblW w:w="0" w:type="auto"/>
        <w:tblBorders>
          <w:top w:val="single" w:sz="12" w:space="0" w:color="000000"/>
        </w:tblBorders>
        <w:tblLook w:val="04A0" w:firstRow="1" w:lastRow="0" w:firstColumn="1" w:lastColumn="0" w:noHBand="0" w:noVBand="1"/>
      </w:tblPr>
      <w:tblGrid>
        <w:gridCol w:w="1400"/>
        <w:gridCol w:w="984"/>
        <w:gridCol w:w="845"/>
        <w:gridCol w:w="939"/>
        <w:gridCol w:w="845"/>
        <w:gridCol w:w="845"/>
        <w:gridCol w:w="895"/>
        <w:gridCol w:w="928"/>
        <w:gridCol w:w="928"/>
        <w:gridCol w:w="1062"/>
        <w:gridCol w:w="973"/>
        <w:gridCol w:w="945"/>
        <w:gridCol w:w="945"/>
      </w:tblGrid>
      <w:tr w:rsidR="009E226F" w14:paraId="02422B3C" w14:textId="77777777" w:rsidTr="00DE6451">
        <w:trPr>
          <w:tblHeader/>
        </w:trPr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5E87CB" w14:textId="77777777" w:rsidR="009E226F" w:rsidRDefault="009E226F" w:rsidP="00DE6451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8C4280" w14:textId="77777777" w:rsidR="009E226F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DFF47B" w14:textId="77777777" w:rsidR="009E226F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B2CD34" w14:textId="77777777" w:rsidR="009E226F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odel 3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C771869" w14:textId="77777777" w:rsidR="009E226F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odel 4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F049CA" w14:textId="77777777" w:rsidR="009E226F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odel 5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4B9577" w14:textId="77777777" w:rsidR="009E226F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odel 6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EB1A9DB" w14:textId="77777777" w:rsidR="009E226F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odel 7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CE162B" w14:textId="77777777" w:rsidR="009E226F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odel 8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D3540C5" w14:textId="77777777" w:rsidR="009E226F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odel 9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02948B" w14:textId="77777777" w:rsidR="009E226F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odel 10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095D34" w14:textId="77777777" w:rsidR="009E226F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odel 11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498362" w14:textId="77777777" w:rsidR="009E226F" w:rsidRDefault="009E226F" w:rsidP="00DE6451">
            <w:pPr>
              <w:spacing w:before="150" w:after="150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odel 12</w:t>
            </w:r>
          </w:p>
        </w:tc>
      </w:tr>
      <w:tr w:rsidR="009E226F" w14:paraId="702EFDE4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814E1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Country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9E02D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Cambod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EE05A0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Chi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E9DF6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Indones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2B98BB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Jap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8F078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Kore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2014A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Malays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8C5A31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Mongol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0D667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Myanm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20D24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Philippin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2FA89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Singapo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64591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haila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B9A65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Vietnam</w:t>
            </w:r>
          </w:p>
        </w:tc>
      </w:tr>
      <w:tr w:rsidR="009E226F" w14:paraId="16528C18" w14:textId="77777777" w:rsidTr="00DE6451"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CF0D1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Intercept)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34F4C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3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9E771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4A90AF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8</w:t>
            </w:r>
            <w:r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29D5B5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83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C5392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71</w:t>
            </w:r>
            <w:r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2E30E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80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D1726C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8</w:t>
            </w:r>
            <w:r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37426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FA9C3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48CCE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EA176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1.53</w:t>
            </w:r>
            <w:r>
              <w:rPr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90C7EC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49</w:t>
            </w:r>
            <w:r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</w:tr>
      <w:tr w:rsidR="009E226F" w14:paraId="56F5F955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D522A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9F216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D16A3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4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E4E59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47FC3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A38C3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7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4709B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4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4BEB4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8DAEB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73F3C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4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5CD31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1B0E7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5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06E7C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58)</w:t>
            </w:r>
          </w:p>
        </w:tc>
      </w:tr>
      <w:tr w:rsidR="009E226F" w14:paraId="2F5666E8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6B1562" w14:textId="7A0C971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2032D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4AF43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88A05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7C6E8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A8A54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D9812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30</w:t>
            </w:r>
            <w:r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3C0E9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31</w:t>
            </w:r>
            <w:r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082F0F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6</w:t>
            </w:r>
            <w:r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0256D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CA9B2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AFC6B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68461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</w:t>
            </w:r>
          </w:p>
        </w:tc>
      </w:tr>
      <w:tr w:rsidR="009E226F" w14:paraId="4FA5D3A6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B697B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E8161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DA511F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AE990F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3278A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4AFB2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91E8B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99EE1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4F4C2F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2A758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EB765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27A73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46F15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4)</w:t>
            </w:r>
          </w:p>
        </w:tc>
      </w:tr>
      <w:tr w:rsidR="009E226F" w14:paraId="4A4DCF9B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B56BDC" w14:textId="2C2A249D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du</w:t>
            </w:r>
            <w:r w:rsidR="00876B72">
              <w:rPr>
                <w:color w:val="000000"/>
                <w:sz w:val="20"/>
                <w:szCs w:val="20"/>
              </w:rPr>
              <w:t>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F7A79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E64A4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</w:t>
            </w:r>
            <w:r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BCD65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76CEAB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</w:t>
            </w:r>
            <w:r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0E3700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4DAAB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8</w:t>
            </w:r>
            <w:r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99FC3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7</w:t>
            </w:r>
            <w:r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46E123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</w:t>
            </w:r>
            <w:r>
              <w:rPr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BCA27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B17FB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7CF96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77C1AC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1</w:t>
            </w:r>
          </w:p>
        </w:tc>
      </w:tr>
      <w:tr w:rsidR="009E226F" w14:paraId="07225E02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224B4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AE675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C037B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258A7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3EF40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241B3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33E33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9FC38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1D5EF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D1482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C8F38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335E3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9B1DAC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4)</w:t>
            </w:r>
          </w:p>
        </w:tc>
      </w:tr>
      <w:tr w:rsidR="009E226F" w14:paraId="3FDF7055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C7D2D2C" w14:textId="7EA97C96" w:rsidR="009E226F" w:rsidRPr="00876B72" w:rsidRDefault="00876B72" w:rsidP="00DE6451">
            <w:pPr>
              <w:spacing w:before="150" w:after="150"/>
              <w:rPr>
                <w:rFonts w:eastAsiaTheme="minorEastAsia"/>
                <w:color w:val="000000"/>
                <w:sz w:val="20"/>
                <w:szCs w:val="20"/>
              </w:rPr>
            </w:pPr>
            <w:r>
              <w:rPr>
                <w:rFonts w:eastAsiaTheme="minorEastAsia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3ABE8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11</w:t>
            </w:r>
            <w:r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AC678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0CBDA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D3683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51A53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3C721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F1DC4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9BAC2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227A4B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</w:t>
            </w:r>
            <w:r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E7C15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F05EC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</w:t>
            </w:r>
            <w:r>
              <w:rPr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6FBE2C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11</w:t>
            </w:r>
          </w:p>
        </w:tc>
      </w:tr>
      <w:tr w:rsidR="009E226F" w14:paraId="55E37E39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E5384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AC0B7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41168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09C5E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FB1E9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DD16C9C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4069C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26A74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5EAFF5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51A1B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B4BFEC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33722F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B070C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6)</w:t>
            </w:r>
          </w:p>
        </w:tc>
      </w:tr>
      <w:tr w:rsidR="009E226F" w:rsidRPr="00876B72" w14:paraId="71A17508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6E3B2F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inco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E131D3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412487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3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22FD59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5E22E9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6E2DD9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E19234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8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B2D3D2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74F920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5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8638AA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3884F0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24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50A0FC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3CCD6D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8</w:t>
            </w:r>
          </w:p>
        </w:tc>
      </w:tr>
      <w:tr w:rsidR="009E226F" w:rsidRPr="00876B72" w14:paraId="12C05F4F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13BB14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FCD2E5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3372DC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CA2955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A05954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8FAEE1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34AC88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CB9920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BE318C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7FA84B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681651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92D0FCC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C3CDF1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5)</w:t>
            </w:r>
          </w:p>
        </w:tc>
      </w:tr>
      <w:tr w:rsidR="009E226F" w:rsidRPr="00876B72" w14:paraId="1D99E8F6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151B7C" w14:textId="35F1FA9E" w:rsidR="009E226F" w:rsidRDefault="00876B72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mploy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CC505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5</w:t>
            </w:r>
            <w:r w:rsidRPr="00876B72">
              <w:rPr>
                <w:color w:val="000000"/>
                <w:sz w:val="20"/>
                <w:szCs w:val="20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E321F6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</w:t>
            </w:r>
            <w:r w:rsidRPr="00876B72">
              <w:rPr>
                <w:color w:val="000000"/>
                <w:sz w:val="20"/>
                <w:szCs w:val="20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EB5C1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3844C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4B46EFF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13168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C536C5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6F394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F4B76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2BB74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32279E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AC6B3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2</w:t>
            </w:r>
          </w:p>
        </w:tc>
      </w:tr>
      <w:tr w:rsidR="009E226F" w:rsidRPr="00876B72" w14:paraId="3BCA06C9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8ADFE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BBDBFC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F3283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59AAE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FD53BB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81E62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6843DC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001DE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87C54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A78AD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85F20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2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A20E7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11DFF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7)</w:t>
            </w:r>
          </w:p>
        </w:tc>
      </w:tr>
      <w:tr w:rsidR="009E226F" w:rsidRPr="00876B72" w14:paraId="1CFFAA63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7310C1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sociotrop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569DBE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EE75DD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2C7214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215E74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316547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07262A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4FFD24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AF066D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964DDA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4357E42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39908E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30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26B649C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21*</w:t>
            </w:r>
          </w:p>
        </w:tc>
      </w:tr>
      <w:tr w:rsidR="009E226F" w:rsidRPr="00876B72" w14:paraId="7D8482E2" w14:textId="77777777" w:rsidTr="00DE6451"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584B49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4CF79A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8)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C39EBE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6)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ADCA06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8)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2C0A58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10)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95945B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9)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693E59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8)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89CDA1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9)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CA23F2D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8)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5E8934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7)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C239ED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13)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350F1E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9)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91B974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10)</w:t>
            </w:r>
          </w:p>
        </w:tc>
      </w:tr>
      <w:tr w:rsidR="009E226F" w:rsidRPr="00876B72" w14:paraId="6229BC49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9E2018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lastRenderedPageBreak/>
              <w:t>pocketboo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422CA2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23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B71C9E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D1A41A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21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9156F6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C1C2DB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5D1AD6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DB496E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9CB198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255C345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3130F7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D305A27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FF95FC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0.00</w:t>
            </w:r>
          </w:p>
        </w:tc>
      </w:tr>
      <w:tr w:rsidR="009E226F" w:rsidRPr="00876B72" w14:paraId="4B687637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293141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5538AAB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FB85EF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4DE410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33032A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0D5BCC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874633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9CE8FF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4A349A4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4CEB9A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F7304F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2053DD6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220D64" w14:textId="77777777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 w:rsidRPr="00876B72">
              <w:rPr>
                <w:color w:val="000000"/>
                <w:sz w:val="20"/>
                <w:szCs w:val="20"/>
              </w:rPr>
              <w:t>(0.12)</w:t>
            </w:r>
          </w:p>
        </w:tc>
      </w:tr>
      <w:tr w:rsidR="009E226F" w:rsidRPr="00876B72" w14:paraId="1E650671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8C015D" w14:textId="54074616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esid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1CF70B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3E4BEC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7</w:t>
            </w:r>
            <w:r w:rsidRPr="00876B72">
              <w:rPr>
                <w:color w:val="000000"/>
                <w:sz w:val="20"/>
                <w:szCs w:val="20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5F3638B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53E97E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D571D1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2</w:t>
            </w:r>
            <w:r w:rsidRPr="00876B72">
              <w:rPr>
                <w:color w:val="000000"/>
                <w:sz w:val="20"/>
                <w:szCs w:val="20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02D0F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1791FC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54</w:t>
            </w:r>
            <w:r w:rsidRPr="00876B72">
              <w:rPr>
                <w:color w:val="000000"/>
                <w:sz w:val="20"/>
                <w:szCs w:val="20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484CDB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B9655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72B1FE" w14:textId="49D6AEE8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235E3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E2A1C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3</w:t>
            </w:r>
          </w:p>
        </w:tc>
      </w:tr>
      <w:tr w:rsidR="009E226F" w14:paraId="6DDA5B87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B4EAE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A46F3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4A8B6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D20D9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60FFCC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42250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2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944BF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32762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EB9DF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17165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C1081B" w14:textId="32FDB35C" w:rsidR="009E226F" w:rsidRPr="00876B72" w:rsidRDefault="009E226F" w:rsidP="00DE6451">
            <w:pPr>
              <w:spacing w:before="150" w:after="150"/>
              <w:rPr>
                <w:color w:val="000000"/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60E15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B228F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5)</w:t>
            </w:r>
          </w:p>
        </w:tc>
      </w:tr>
      <w:tr w:rsidR="009E226F" w14:paraId="1EE5EF90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F6350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arri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5DA92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2F4C5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911D5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1E99C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BFD0EC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</w:t>
            </w:r>
            <w:r>
              <w:rPr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2BB7D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6386FA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20042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D4C25A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4C8D0C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CBCCF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83F8A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</w:t>
            </w:r>
          </w:p>
        </w:tc>
      </w:tr>
      <w:tr w:rsidR="009E226F" w14:paraId="637F52DC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242E3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0D078F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E7D93B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8595EF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D5C21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831AF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AF057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72ABB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32361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52DDF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190D2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19E67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AB022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(0.13)</w:t>
            </w:r>
          </w:p>
        </w:tc>
      </w:tr>
      <w:tr w:rsidR="009E226F" w14:paraId="3293DA43" w14:textId="77777777" w:rsidTr="00DE6451"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9AABF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C33D9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25.24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1E285C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8.88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FF4A3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62.00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CEA59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48.35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B3D05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82.60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4BCFA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67.94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6A08CB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77.52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E0266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61.06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2DB19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53.66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02604B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97.25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E34FBC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25.21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ACF08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82.50</w:t>
            </w:r>
          </w:p>
        </w:tc>
      </w:tr>
      <w:tr w:rsidR="009E226F" w14:paraId="3DFF7B76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28FBC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B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50E1E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75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F753A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44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5012D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12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2F09E2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93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EFE70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32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7DEAF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17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AC5BF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27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505F0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13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5A830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04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60BA0C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36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CE26E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73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B80E0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32.86</w:t>
            </w:r>
          </w:p>
        </w:tc>
      </w:tr>
      <w:tr w:rsidR="009E226F" w14:paraId="0766B8E2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3031F1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Log Likelih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F8966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802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7AE1168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984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BDE9A86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82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DAD50F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464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2C53C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68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A96BD0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723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DE972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678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5A66D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870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277F7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766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512D9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89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4F4A1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602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D9D90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681.25</w:t>
            </w:r>
          </w:p>
        </w:tc>
      </w:tr>
      <w:tr w:rsidR="009E226F" w14:paraId="5BF68EE4" w14:textId="77777777" w:rsidTr="00DE645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ACF6E8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evi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CFDBE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05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B3402D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8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5E98DF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4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1B92E0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28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DEA2D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62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1A21E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47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93177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57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F84929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4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1B795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33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0A06F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79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B948A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05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262217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62.50</w:t>
            </w:r>
          </w:p>
        </w:tc>
      </w:tr>
      <w:tr w:rsidR="009E226F" w14:paraId="704EBD72" w14:textId="77777777" w:rsidTr="00DE6451"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D4A60F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um. obs.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F3502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5561B8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6A77C2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681416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7B6732B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6D0A4A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B30B8A4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28138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3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8181AD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5891B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DA87A5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92BC4E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37</w:t>
            </w:r>
          </w:p>
        </w:tc>
      </w:tr>
      <w:tr w:rsidR="009E226F" w14:paraId="3DA86F4A" w14:textId="77777777" w:rsidTr="00DE6451">
        <w:tc>
          <w:tcPr>
            <w:tcW w:w="0" w:type="auto"/>
            <w:gridSpan w:val="13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C6B8B3" w14:textId="77777777" w:rsidR="009E226F" w:rsidRDefault="009E226F" w:rsidP="00DE6451">
            <w:pPr>
              <w:spacing w:before="150" w:after="150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  <w:vertAlign w:val="superscript"/>
              </w:rPr>
              <w:t>***</w:t>
            </w:r>
            <w:r>
              <w:rPr>
                <w:color w:val="000000"/>
                <w:sz w:val="20"/>
                <w:szCs w:val="20"/>
              </w:rPr>
              <w:t xml:space="preserve">p &lt; 0.001; </w:t>
            </w:r>
            <w:r>
              <w:rPr>
                <w:color w:val="000000"/>
                <w:sz w:val="20"/>
                <w:szCs w:val="20"/>
                <w:vertAlign w:val="superscript"/>
              </w:rPr>
              <w:t>**</w:t>
            </w:r>
            <w:r>
              <w:rPr>
                <w:color w:val="000000"/>
                <w:sz w:val="20"/>
                <w:szCs w:val="20"/>
              </w:rPr>
              <w:t xml:space="preserve">p &lt; 0.01; </w:t>
            </w:r>
            <w:r>
              <w:rPr>
                <w:color w:val="000000"/>
                <w:sz w:val="20"/>
                <w:szCs w:val="20"/>
                <w:vertAlign w:val="superscript"/>
              </w:rPr>
              <w:t>*</w:t>
            </w:r>
            <w:r>
              <w:rPr>
                <w:color w:val="000000"/>
                <w:sz w:val="20"/>
                <w:szCs w:val="20"/>
              </w:rPr>
              <w:t>p &lt; 0.05</w:t>
            </w:r>
          </w:p>
        </w:tc>
      </w:tr>
    </w:tbl>
    <w:p w14:paraId="01C22F92" w14:textId="77777777" w:rsidR="009E226F" w:rsidRDefault="009E226F" w:rsidP="009E226F"/>
    <w:p w14:paraId="2040873D" w14:textId="77777777" w:rsidR="009E226F" w:rsidRDefault="009E226F" w:rsidP="004E032A">
      <w:pPr>
        <w:spacing w:line="480" w:lineRule="auto"/>
        <w:ind w:firstLine="432"/>
        <w:jc w:val="both"/>
      </w:pPr>
    </w:p>
    <w:p w14:paraId="1D80E227" w14:textId="77777777" w:rsidR="00E3020E" w:rsidRDefault="00E3020E" w:rsidP="00804B78">
      <w:pPr>
        <w:spacing w:line="480" w:lineRule="auto"/>
        <w:ind w:firstLine="432"/>
        <w:jc w:val="both"/>
      </w:pPr>
    </w:p>
    <w:p w14:paraId="10B2A782" w14:textId="77777777" w:rsidR="009E226F" w:rsidRDefault="00804B78" w:rsidP="00804B78">
      <w:pPr>
        <w:spacing w:line="480" w:lineRule="auto"/>
        <w:ind w:firstLine="432"/>
        <w:jc w:val="both"/>
        <w:sectPr w:rsidR="009E226F" w:rsidSect="009E226F">
          <w:pgSz w:w="15840" w:h="12240" w:orient="landscape"/>
          <w:pgMar w:top="1135" w:right="1135" w:bottom="1276" w:left="1440" w:header="708" w:footer="708" w:gutter="0"/>
          <w:cols w:space="708"/>
          <w:docGrid w:linePitch="360"/>
        </w:sectPr>
      </w:pPr>
      <w:r w:rsidRPr="00835E96">
        <w:br w:type="page"/>
      </w:r>
    </w:p>
    <w:p w14:paraId="324D8374" w14:textId="05CC6C22" w:rsidR="0025675D" w:rsidRPr="0055256F" w:rsidRDefault="0025675D" w:rsidP="0055256F">
      <w:pPr>
        <w:jc w:val="center"/>
        <w:rPr>
          <w:b/>
          <w:bCs/>
        </w:rPr>
      </w:pPr>
      <w:r w:rsidRPr="0055256F">
        <w:rPr>
          <w:b/>
          <w:bCs/>
          <w:color w:val="000000" w:themeColor="text1"/>
        </w:rPr>
        <w:lastRenderedPageBreak/>
        <w:t xml:space="preserve">Table A5. </w:t>
      </w:r>
      <w:r w:rsidRPr="0055256F">
        <w:rPr>
          <w:b/>
          <w:bCs/>
        </w:rPr>
        <w:t xml:space="preserve">Effects of economic conditions and perceptions on pro-environment policy with </w:t>
      </w:r>
      <w:r w:rsidR="0055256F">
        <w:rPr>
          <w:b/>
          <w:bCs/>
        </w:rPr>
        <w:t xml:space="preserve">country </w:t>
      </w:r>
      <w:r w:rsidRPr="0055256F">
        <w:rPr>
          <w:b/>
          <w:bCs/>
        </w:rPr>
        <w:t>weights</w:t>
      </w:r>
    </w:p>
    <w:tbl>
      <w:tblPr>
        <w:tblW w:w="0" w:type="auto"/>
        <w:jc w:val="center"/>
        <w:tblBorders>
          <w:top w:val="single" w:sz="1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2"/>
        <w:gridCol w:w="1408"/>
        <w:gridCol w:w="1408"/>
      </w:tblGrid>
      <w:tr w:rsidR="0025675D" w:rsidRPr="00CE5AE9" w14:paraId="243F028E" w14:textId="77777777" w:rsidTr="00CE5AE9">
        <w:trPr>
          <w:tblHeader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392E59" w14:textId="77777777" w:rsidR="0025675D" w:rsidRPr="00CE5AE9" w:rsidRDefault="0025675D" w:rsidP="00CE5AE9">
            <w:pPr>
              <w:spacing w:line="276" w:lineRule="auto"/>
              <w:ind w:firstLine="432"/>
              <w:rPr>
                <w:b/>
                <w:bCs/>
                <w:color w:val="000000"/>
                <w:sz w:val="22"/>
                <w:szCs w:val="22"/>
              </w:rPr>
            </w:pPr>
            <w:r w:rsidRPr="00CE5AE9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B3F05D" w14:textId="77777777" w:rsidR="0025675D" w:rsidRPr="00CE5AE9" w:rsidRDefault="0025675D" w:rsidP="00CE5AE9">
            <w:pPr>
              <w:spacing w:line="276" w:lineRule="auto"/>
              <w:ind w:firstLine="432"/>
              <w:rPr>
                <w:b/>
                <w:bCs/>
                <w:color w:val="000000"/>
                <w:sz w:val="22"/>
                <w:szCs w:val="22"/>
              </w:rPr>
            </w:pPr>
            <w:r w:rsidRPr="00CE5AE9">
              <w:rPr>
                <w:b/>
                <w:bCs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18E612" w14:textId="77777777" w:rsidR="0025675D" w:rsidRPr="00CE5AE9" w:rsidRDefault="0025675D" w:rsidP="00CE5AE9">
            <w:pPr>
              <w:spacing w:line="276" w:lineRule="auto"/>
              <w:ind w:firstLine="432"/>
              <w:rPr>
                <w:b/>
                <w:bCs/>
                <w:color w:val="000000"/>
                <w:sz w:val="22"/>
                <w:szCs w:val="22"/>
              </w:rPr>
            </w:pPr>
            <w:r w:rsidRPr="00CE5AE9">
              <w:rPr>
                <w:b/>
                <w:bCs/>
                <w:color w:val="000000"/>
                <w:sz w:val="22"/>
                <w:szCs w:val="22"/>
              </w:rPr>
              <w:t>Model 2</w:t>
            </w:r>
          </w:p>
        </w:tc>
      </w:tr>
      <w:tr w:rsidR="0025675D" w:rsidRPr="00CE5AE9" w14:paraId="744A57B2" w14:textId="77777777" w:rsidTr="00CE5AE9">
        <w:trPr>
          <w:jc w:val="center"/>
        </w:trPr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51B60A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C156CD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-0.16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92BE705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-0.73</w:t>
            </w:r>
          </w:p>
        </w:tc>
      </w:tr>
      <w:tr w:rsidR="0025675D" w:rsidRPr="00CE5AE9" w14:paraId="091E4264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13404C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968E87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2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E6D8F6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38)</w:t>
            </w:r>
          </w:p>
        </w:tc>
      </w:tr>
      <w:tr w:rsidR="0025675D" w:rsidRPr="00CE5AE9" w14:paraId="50EE8A6E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E5B4D1" w14:textId="5568DC24" w:rsidR="0025675D" w:rsidRPr="00CE5AE9" w:rsidRDefault="00A328B5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56A27F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-0.08</w:t>
            </w:r>
            <w:r w:rsidRPr="00CE5AE9">
              <w:rPr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A4C38B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-0.08</w:t>
            </w:r>
            <w:r w:rsidRPr="00CE5AE9">
              <w:rPr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25675D" w:rsidRPr="00CE5AE9" w14:paraId="532DF900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417D1E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69DBF6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285412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4)</w:t>
            </w:r>
          </w:p>
        </w:tc>
      </w:tr>
      <w:tr w:rsidR="0025675D" w:rsidRPr="00CE5AE9" w14:paraId="522039C3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5B65343" w14:textId="4C53B7B7" w:rsidR="0025675D" w:rsidRPr="00CE5AE9" w:rsidRDefault="00A328B5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ducation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A4F825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7</w:t>
            </w:r>
            <w:r w:rsidRPr="00CE5AE9">
              <w:rPr>
                <w:color w:val="000000"/>
                <w:sz w:val="22"/>
                <w:szCs w:val="22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D0963A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7</w:t>
            </w:r>
            <w:r w:rsidRPr="00CE5AE9">
              <w:rPr>
                <w:color w:val="000000"/>
                <w:sz w:val="22"/>
                <w:szCs w:val="22"/>
                <w:vertAlign w:val="superscript"/>
              </w:rPr>
              <w:t>***</w:t>
            </w:r>
          </w:p>
        </w:tc>
      </w:tr>
      <w:tr w:rsidR="0025675D" w:rsidRPr="00CE5AE9" w14:paraId="5EA228B5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54D012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5BF2167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711E40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1)</w:t>
            </w:r>
          </w:p>
        </w:tc>
      </w:tr>
      <w:tr w:rsidR="0025675D" w:rsidRPr="00CE5AE9" w14:paraId="435EE811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008F15" w14:textId="7CF0EA50" w:rsidR="0025675D" w:rsidRPr="00CE5AE9" w:rsidRDefault="00A328B5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g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7DDE9D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-0.0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D1F989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-0.03</w:t>
            </w:r>
          </w:p>
        </w:tc>
      </w:tr>
      <w:tr w:rsidR="0025675D" w:rsidRPr="00CE5AE9" w14:paraId="12FE4D09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F9B236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3699E2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1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BA4BE4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15)</w:t>
            </w:r>
          </w:p>
        </w:tc>
      </w:tr>
      <w:tr w:rsidR="0025675D" w:rsidRPr="00CE5AE9" w14:paraId="7E8C836D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DE18A1" w14:textId="322A41E7" w:rsidR="0025675D" w:rsidRPr="00CE5AE9" w:rsidRDefault="00A328B5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I</w:t>
            </w:r>
            <w:r w:rsidR="0025675D" w:rsidRPr="00CE5AE9">
              <w:rPr>
                <w:color w:val="000000"/>
                <w:sz w:val="22"/>
                <w:szCs w:val="22"/>
              </w:rPr>
              <w:t>ncom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63A178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4</w:t>
            </w:r>
            <w:r w:rsidRPr="00CE5AE9">
              <w:rPr>
                <w:color w:val="000000"/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364F49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4</w:t>
            </w:r>
            <w:r w:rsidRPr="00CE5AE9">
              <w:rPr>
                <w:color w:val="000000"/>
                <w:sz w:val="22"/>
                <w:szCs w:val="22"/>
                <w:vertAlign w:val="superscript"/>
              </w:rPr>
              <w:t>**</w:t>
            </w:r>
          </w:p>
        </w:tc>
      </w:tr>
      <w:tr w:rsidR="0025675D" w:rsidRPr="00CE5AE9" w14:paraId="78241974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9AD99E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9B6754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ED7CEC4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2)</w:t>
            </w:r>
          </w:p>
        </w:tc>
      </w:tr>
      <w:tr w:rsidR="0025675D" w:rsidRPr="00CE5AE9" w14:paraId="2E4D5DDC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F178B2" w14:textId="39BEAA94" w:rsidR="0025675D" w:rsidRPr="00CE5AE9" w:rsidRDefault="00A328B5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mployment statu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AFFA64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258AE0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3</w:t>
            </w:r>
          </w:p>
        </w:tc>
      </w:tr>
      <w:tr w:rsidR="0025675D" w:rsidRPr="00CE5AE9" w14:paraId="2EC20865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169A62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2D9D29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F2F587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4)</w:t>
            </w:r>
          </w:p>
        </w:tc>
      </w:tr>
      <w:tr w:rsidR="0025675D" w:rsidRPr="00CE5AE9" w14:paraId="17BEABCA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C8E80D" w14:textId="190BFD45" w:rsidR="0025675D" w:rsidRPr="00CE5AE9" w:rsidRDefault="00A328B5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</w:t>
            </w:r>
            <w:r w:rsidR="0025675D" w:rsidRPr="00CE5AE9">
              <w:rPr>
                <w:color w:val="000000"/>
                <w:sz w:val="22"/>
                <w:szCs w:val="22"/>
              </w:rPr>
              <w:t>ociotropic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A7B2101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0ADD484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2</w:t>
            </w:r>
          </w:p>
        </w:tc>
      </w:tr>
      <w:tr w:rsidR="0025675D" w:rsidRPr="00CE5AE9" w14:paraId="70D1A3F2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D12413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61AF83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9720C9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2)</w:t>
            </w:r>
          </w:p>
        </w:tc>
      </w:tr>
      <w:tr w:rsidR="0025675D" w:rsidRPr="00CE5AE9" w14:paraId="0001DB04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8B6E88" w14:textId="0C194362" w:rsidR="0025675D" w:rsidRPr="00CE5AE9" w:rsidRDefault="00A328B5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</w:t>
            </w:r>
            <w:r w:rsidR="0025675D" w:rsidRPr="00CE5AE9">
              <w:rPr>
                <w:color w:val="000000"/>
                <w:sz w:val="22"/>
                <w:szCs w:val="22"/>
              </w:rPr>
              <w:t>ocketbook</w:t>
            </w:r>
            <w:r w:rsidR="006F3D77">
              <w:rPr>
                <w:color w:val="000000"/>
                <w:sz w:val="22"/>
                <w:szCs w:val="22"/>
              </w:rPr>
              <w:t xml:space="preserve"> Concern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1C155F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-0.07</w:t>
            </w:r>
            <w:r w:rsidRPr="00CE5AE9">
              <w:rPr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6CBFAA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-0.07</w:t>
            </w:r>
            <w:r w:rsidRPr="00CE5AE9">
              <w:rPr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25675D" w:rsidRPr="00CE5AE9" w14:paraId="648AE637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23BDE7A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D2C6BD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A1F0EE4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3)</w:t>
            </w:r>
          </w:p>
        </w:tc>
      </w:tr>
      <w:tr w:rsidR="0025675D" w:rsidRPr="00CE5AE9" w14:paraId="40B2FB02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AEBE52" w14:textId="7ADB34D6" w:rsidR="0025675D" w:rsidRPr="00CE5AE9" w:rsidRDefault="00A328B5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sidence</w:t>
            </w:r>
            <w:r w:rsidR="006F3D77">
              <w:rPr>
                <w:color w:val="000000"/>
                <w:sz w:val="22"/>
                <w:szCs w:val="22"/>
              </w:rPr>
              <w:t xml:space="preserve"> Concern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C830AC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000B00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3</w:t>
            </w:r>
          </w:p>
        </w:tc>
      </w:tr>
      <w:tr w:rsidR="0025675D" w:rsidRPr="00CE5AE9" w14:paraId="67C1C7B0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5446E2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3006B3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E7DB626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4)</w:t>
            </w:r>
          </w:p>
        </w:tc>
      </w:tr>
      <w:tr w:rsidR="0025675D" w:rsidRPr="00CE5AE9" w14:paraId="21C28C60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169CC2" w14:textId="0C8D0258" w:rsidR="0025675D" w:rsidRPr="00CE5AE9" w:rsidRDefault="00A328B5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</w:t>
            </w:r>
            <w:r w:rsidR="0025675D" w:rsidRPr="00CE5AE9">
              <w:rPr>
                <w:color w:val="000000"/>
                <w:sz w:val="22"/>
                <w:szCs w:val="22"/>
              </w:rPr>
              <w:t>arriag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886E94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071521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2</w:t>
            </w:r>
          </w:p>
        </w:tc>
      </w:tr>
      <w:tr w:rsidR="0025675D" w:rsidRPr="00CE5AE9" w14:paraId="34DAA220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8FFC3E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CCA74D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3AE11A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3)</w:t>
            </w:r>
          </w:p>
        </w:tc>
      </w:tr>
      <w:tr w:rsidR="0025675D" w:rsidRPr="00CE5AE9" w14:paraId="479DFEA3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8A6CE2" w14:textId="40B0FBAA" w:rsidR="0025675D" w:rsidRPr="00CE5AE9" w:rsidRDefault="00A328B5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eight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7FE9F9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3FE76C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8</w:t>
            </w:r>
          </w:p>
        </w:tc>
      </w:tr>
      <w:tr w:rsidR="0025675D" w:rsidRPr="00CE5AE9" w14:paraId="1FF2D63D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3E9C58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008960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A30491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5)</w:t>
            </w:r>
          </w:p>
        </w:tc>
      </w:tr>
      <w:tr w:rsidR="0025675D" w:rsidRPr="00CE5AE9" w14:paraId="5116DDDE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11B867" w14:textId="7D7775F4" w:rsidR="0025675D" w:rsidRPr="00CE5AE9" w:rsidRDefault="00A328B5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</w:t>
            </w:r>
            <w:r w:rsidR="0025675D" w:rsidRPr="00CE5AE9">
              <w:rPr>
                <w:color w:val="000000"/>
                <w:sz w:val="22"/>
                <w:szCs w:val="22"/>
              </w:rPr>
              <w:t>nemployment</w:t>
            </w:r>
            <w:r w:rsidR="003A26C3">
              <w:rPr>
                <w:color w:val="000000"/>
                <w:sz w:val="22"/>
                <w:szCs w:val="22"/>
              </w:rPr>
              <w:t xml:space="preserve"> Rat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DC23E1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594E1F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02</w:t>
            </w:r>
          </w:p>
        </w:tc>
      </w:tr>
      <w:tr w:rsidR="0025675D" w:rsidRPr="00CE5AE9" w14:paraId="2B7DECD7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4A68FC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AA757F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6A5CFC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4)</w:t>
            </w:r>
          </w:p>
        </w:tc>
      </w:tr>
      <w:tr w:rsidR="0025675D" w:rsidRPr="00CE5AE9" w14:paraId="208045F0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F3BDEA" w14:textId="3C6B09F6" w:rsidR="0025675D" w:rsidRPr="00CE5AE9" w:rsidRDefault="00A328B5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DP per capita re</w:t>
            </w:r>
            <w:r w:rsidR="0025675D" w:rsidRPr="00CE5AE9">
              <w:rPr>
                <w:color w:val="000000"/>
                <w:sz w:val="22"/>
                <w:szCs w:val="22"/>
              </w:rPr>
              <w:t>scaled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C96A43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FE6548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-0.04</w:t>
            </w:r>
          </w:p>
        </w:tc>
      </w:tr>
      <w:tr w:rsidR="0025675D" w:rsidRPr="00CE5AE9" w14:paraId="1E6332B7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07C64D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4F6810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5823D4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7)</w:t>
            </w:r>
          </w:p>
        </w:tc>
      </w:tr>
      <w:tr w:rsidR="0025675D" w:rsidRPr="00CE5AE9" w14:paraId="732DF36E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9D60E2" w14:textId="79161A5C" w:rsidR="0025675D" w:rsidRPr="00CE5AE9" w:rsidRDefault="00A328B5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rowth rat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69AA61A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5E311C9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11</w:t>
            </w:r>
            <w:r w:rsidRPr="00CE5AE9">
              <w:rPr>
                <w:color w:val="000000"/>
                <w:sz w:val="22"/>
                <w:szCs w:val="22"/>
                <w:vertAlign w:val="superscript"/>
              </w:rPr>
              <w:t>*</w:t>
            </w:r>
          </w:p>
        </w:tc>
      </w:tr>
      <w:tr w:rsidR="0025675D" w:rsidRPr="00CE5AE9" w14:paraId="052CF5DE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E0B1A1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B0B5243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5FE04D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(0.05)</w:t>
            </w:r>
          </w:p>
        </w:tc>
      </w:tr>
      <w:tr w:rsidR="0025675D" w:rsidRPr="00CE5AE9" w14:paraId="0DA72635" w14:textId="77777777" w:rsidTr="00CE5AE9">
        <w:trPr>
          <w:jc w:val="center"/>
        </w:trPr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8E0FDEC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AIC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7A0A05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17294.87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DF4001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17293.92</w:t>
            </w:r>
          </w:p>
        </w:tc>
      </w:tr>
      <w:tr w:rsidR="0025675D" w:rsidRPr="00CE5AE9" w14:paraId="1530B830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716970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BIC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E6D1A3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17384.7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056642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17406.32</w:t>
            </w:r>
          </w:p>
        </w:tc>
      </w:tr>
      <w:tr w:rsidR="0025675D" w:rsidRPr="00CE5AE9" w14:paraId="412F60A6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916C47C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Log Likelihood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7C819E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-8635.4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85698F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-8631.96</w:t>
            </w:r>
          </w:p>
        </w:tc>
      </w:tr>
      <w:tr w:rsidR="0025675D" w:rsidRPr="00CE5AE9" w14:paraId="29491BD6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9BA801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Num. obs.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891730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1327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4B6AB3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13270</w:t>
            </w:r>
          </w:p>
        </w:tc>
      </w:tr>
      <w:tr w:rsidR="0025675D" w:rsidRPr="00CE5AE9" w14:paraId="4E1C1416" w14:textId="77777777" w:rsidTr="00CE5AE9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BDAD2B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Num. groups: countr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BA92EF4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7B0283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12</w:t>
            </w:r>
          </w:p>
        </w:tc>
      </w:tr>
      <w:tr w:rsidR="0025675D" w:rsidRPr="00CE5AE9" w14:paraId="6E04D04C" w14:textId="77777777" w:rsidTr="00CE5AE9">
        <w:trPr>
          <w:jc w:val="center"/>
        </w:trPr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3B682F" w14:textId="77777777" w:rsidR="0025675D" w:rsidRPr="00CE5AE9" w:rsidRDefault="0025675D" w:rsidP="00F94906">
            <w:pPr>
              <w:spacing w:line="276" w:lineRule="auto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Var: country (Intercept)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18A4E5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2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C7ACC84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</w:rPr>
              <w:t>0.11</w:t>
            </w:r>
          </w:p>
        </w:tc>
      </w:tr>
      <w:tr w:rsidR="0025675D" w:rsidRPr="00CE5AE9" w14:paraId="2F119B55" w14:textId="77777777" w:rsidTr="00CE5AE9">
        <w:trPr>
          <w:jc w:val="center"/>
        </w:trPr>
        <w:tc>
          <w:tcPr>
            <w:tcW w:w="0" w:type="auto"/>
            <w:gridSpan w:val="3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B7E679" w14:textId="77777777" w:rsidR="0025675D" w:rsidRPr="00CE5AE9" w:rsidRDefault="0025675D" w:rsidP="00CE5AE9">
            <w:pPr>
              <w:spacing w:line="276" w:lineRule="auto"/>
              <w:ind w:firstLine="432"/>
              <w:rPr>
                <w:color w:val="000000"/>
                <w:sz w:val="22"/>
                <w:szCs w:val="22"/>
              </w:rPr>
            </w:pPr>
            <w:r w:rsidRPr="00CE5AE9">
              <w:rPr>
                <w:color w:val="000000"/>
                <w:sz w:val="22"/>
                <w:szCs w:val="22"/>
                <w:vertAlign w:val="superscript"/>
              </w:rPr>
              <w:t>***</w:t>
            </w:r>
            <w:r w:rsidRPr="00CE5AE9">
              <w:rPr>
                <w:color w:val="000000"/>
                <w:sz w:val="22"/>
                <w:szCs w:val="22"/>
              </w:rPr>
              <w:t xml:space="preserve">p &lt; 0.001; </w:t>
            </w:r>
            <w:r w:rsidRPr="00CE5AE9">
              <w:rPr>
                <w:color w:val="000000"/>
                <w:sz w:val="22"/>
                <w:szCs w:val="22"/>
                <w:vertAlign w:val="superscript"/>
              </w:rPr>
              <w:t>**</w:t>
            </w:r>
            <w:r w:rsidRPr="00CE5AE9">
              <w:rPr>
                <w:color w:val="000000"/>
                <w:sz w:val="22"/>
                <w:szCs w:val="22"/>
              </w:rPr>
              <w:t xml:space="preserve">p &lt; 0.01; </w:t>
            </w:r>
            <w:r w:rsidRPr="00CE5AE9">
              <w:rPr>
                <w:color w:val="000000"/>
                <w:sz w:val="22"/>
                <w:szCs w:val="22"/>
                <w:vertAlign w:val="superscript"/>
              </w:rPr>
              <w:t>*</w:t>
            </w:r>
            <w:r w:rsidRPr="00CE5AE9">
              <w:rPr>
                <w:color w:val="000000"/>
                <w:sz w:val="22"/>
                <w:szCs w:val="22"/>
              </w:rPr>
              <w:t>p &lt; 0.05</w:t>
            </w:r>
          </w:p>
        </w:tc>
      </w:tr>
    </w:tbl>
    <w:p w14:paraId="5614BF77" w14:textId="0AF0589B" w:rsidR="0025675D" w:rsidRDefault="0025675D" w:rsidP="0055256F">
      <w:pPr>
        <w:jc w:val="both"/>
        <w:rPr>
          <w:color w:val="000000" w:themeColor="text1"/>
        </w:rPr>
      </w:pPr>
      <w:r>
        <w:rPr>
          <w:color w:val="000000" w:themeColor="text1"/>
        </w:rPr>
        <w:t>Note</w:t>
      </w:r>
      <w:r w:rsidR="0055256F">
        <w:rPr>
          <w:color w:val="000000" w:themeColor="text1"/>
        </w:rPr>
        <w:t>:</w:t>
      </w:r>
      <w:r>
        <w:rPr>
          <w:color w:val="000000" w:themeColor="text1"/>
        </w:rPr>
        <w:t xml:space="preserve"> The models </w:t>
      </w:r>
      <w:r w:rsidRPr="004559B1">
        <w:rPr>
          <w:lang w:eastAsia="ko-KR"/>
        </w:rPr>
        <w:t xml:space="preserve">are estimated </w:t>
      </w:r>
      <w:r w:rsidRPr="004559B1">
        <w:t>via multi-level logistic regression models accounting for country heterogeneity</w:t>
      </w:r>
      <w:r>
        <w:t xml:space="preserve"> with weights.</w:t>
      </w:r>
    </w:p>
    <w:p w14:paraId="1F103914" w14:textId="3355CFC8" w:rsidR="008F2103" w:rsidRPr="00023B9D" w:rsidRDefault="008F2103">
      <w:pPr>
        <w:spacing w:after="160" w:line="259" w:lineRule="auto"/>
        <w:rPr>
          <w:rFonts w:eastAsiaTheme="minorEastAsia"/>
          <w:color w:val="000000" w:themeColor="text1"/>
        </w:rPr>
      </w:pPr>
    </w:p>
    <w:p w14:paraId="22FE3F1A" w14:textId="425BCB4A" w:rsidR="008F2103" w:rsidRPr="0055256F" w:rsidRDefault="008F2103" w:rsidP="0055002D">
      <w:pPr>
        <w:spacing w:after="160" w:line="259" w:lineRule="auto"/>
        <w:jc w:val="center"/>
        <w:rPr>
          <w:rFonts w:eastAsiaTheme="minorEastAsia"/>
          <w:b/>
          <w:bCs/>
          <w:color w:val="000000" w:themeColor="text1"/>
        </w:rPr>
      </w:pPr>
      <w:r w:rsidRPr="00BF6BA8">
        <w:rPr>
          <w:rFonts w:eastAsiaTheme="minorEastAsia" w:hint="eastAsia"/>
          <w:b/>
          <w:bCs/>
          <w:color w:val="000000" w:themeColor="text1"/>
        </w:rPr>
        <w:lastRenderedPageBreak/>
        <w:t>T</w:t>
      </w:r>
      <w:r w:rsidRPr="00BF6BA8">
        <w:rPr>
          <w:rFonts w:eastAsiaTheme="minorEastAsia"/>
          <w:b/>
          <w:bCs/>
          <w:color w:val="000000" w:themeColor="text1"/>
        </w:rPr>
        <w:t xml:space="preserve">able </w:t>
      </w:r>
      <w:r w:rsidR="00753177" w:rsidRPr="00BF6BA8">
        <w:rPr>
          <w:rFonts w:eastAsiaTheme="minorEastAsia"/>
          <w:b/>
          <w:bCs/>
          <w:color w:val="000000" w:themeColor="text1"/>
        </w:rPr>
        <w:t>A</w:t>
      </w:r>
      <w:r w:rsidRPr="00BF6BA8">
        <w:rPr>
          <w:rFonts w:eastAsiaTheme="minorEastAsia"/>
          <w:b/>
          <w:bCs/>
          <w:color w:val="000000" w:themeColor="text1"/>
        </w:rPr>
        <w:t>6.</w:t>
      </w:r>
      <w:r w:rsidRPr="0055256F">
        <w:rPr>
          <w:rFonts w:eastAsiaTheme="minorEastAsia"/>
          <w:b/>
          <w:bCs/>
          <w:color w:val="000000" w:themeColor="text1"/>
        </w:rPr>
        <w:t xml:space="preserve"> The effect of Economic Consideration on Environmental Policy Attitude By </w:t>
      </w:r>
      <w:r w:rsidR="005E0215" w:rsidRPr="0055256F">
        <w:rPr>
          <w:rFonts w:eastAsiaTheme="minorEastAsia"/>
          <w:b/>
          <w:bCs/>
          <w:color w:val="000000" w:themeColor="text1"/>
        </w:rPr>
        <w:t xml:space="preserve">Excluding </w:t>
      </w:r>
      <w:r w:rsidRPr="0055256F">
        <w:rPr>
          <w:rFonts w:eastAsiaTheme="minorEastAsia"/>
          <w:b/>
          <w:bCs/>
          <w:color w:val="000000" w:themeColor="text1"/>
        </w:rPr>
        <w:t>Income Groups</w:t>
      </w:r>
    </w:p>
    <w:tbl>
      <w:tblPr>
        <w:tblW w:w="0" w:type="auto"/>
        <w:tblInd w:w="567" w:type="dxa"/>
        <w:tblLayout w:type="fixed"/>
        <w:tblLook w:val="0000" w:firstRow="0" w:lastRow="0" w:firstColumn="0" w:lastColumn="0" w:noHBand="0" w:noVBand="0"/>
      </w:tblPr>
      <w:tblGrid>
        <w:gridCol w:w="2410"/>
        <w:gridCol w:w="1656"/>
        <w:gridCol w:w="1656"/>
        <w:gridCol w:w="1656"/>
      </w:tblGrid>
      <w:tr w:rsidR="005E0215" w14:paraId="3BF455A9" w14:textId="77777777" w:rsidTr="003A26C3">
        <w:tc>
          <w:tcPr>
            <w:tcW w:w="2410" w:type="dxa"/>
            <w:tcBorders>
              <w:top w:val="single" w:sz="12" w:space="0" w:color="auto"/>
              <w:left w:val="nil"/>
              <w:right w:val="nil"/>
            </w:tcBorders>
          </w:tcPr>
          <w:p w14:paraId="69E2B9B8" w14:textId="77777777" w:rsidR="005E0215" w:rsidRDefault="005E0215" w:rsidP="00933D37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single" w:sz="12" w:space="0" w:color="auto"/>
              <w:left w:val="nil"/>
              <w:right w:val="nil"/>
            </w:tcBorders>
          </w:tcPr>
          <w:p w14:paraId="39FBC8B9" w14:textId="77777777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1)</w:t>
            </w:r>
          </w:p>
        </w:tc>
        <w:tc>
          <w:tcPr>
            <w:tcW w:w="1656" w:type="dxa"/>
            <w:tcBorders>
              <w:top w:val="single" w:sz="12" w:space="0" w:color="auto"/>
              <w:left w:val="nil"/>
              <w:right w:val="nil"/>
            </w:tcBorders>
          </w:tcPr>
          <w:p w14:paraId="0B5024DF" w14:textId="77777777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2)</w:t>
            </w:r>
          </w:p>
        </w:tc>
        <w:tc>
          <w:tcPr>
            <w:tcW w:w="1656" w:type="dxa"/>
            <w:tcBorders>
              <w:top w:val="single" w:sz="12" w:space="0" w:color="auto"/>
              <w:left w:val="nil"/>
              <w:right w:val="nil"/>
            </w:tcBorders>
          </w:tcPr>
          <w:p w14:paraId="1CA33350" w14:textId="77777777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3)</w:t>
            </w:r>
          </w:p>
        </w:tc>
      </w:tr>
      <w:tr w:rsidR="005E0215" w14:paraId="319DDF28" w14:textId="77777777" w:rsidTr="003A26C3"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78706D1" w14:textId="76F544F5" w:rsidR="005E0215" w:rsidRPr="00023B9D" w:rsidRDefault="005E0215" w:rsidP="00933D37">
            <w:pPr>
              <w:autoSpaceDE w:val="0"/>
              <w:autoSpaceDN w:val="0"/>
              <w:adjustRightInd w:val="0"/>
              <w:rPr>
                <w:i/>
                <w:iCs/>
              </w:rPr>
            </w:pPr>
            <w:r w:rsidRPr="00023B9D">
              <w:rPr>
                <w:i/>
                <w:iCs/>
              </w:rPr>
              <w:t>Country Group Excluded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21D5247" w14:textId="77777777" w:rsidR="005E0215" w:rsidRPr="00023B9D" w:rsidRDefault="005E0215" w:rsidP="00933D37">
            <w:pPr>
              <w:autoSpaceDE w:val="0"/>
              <w:autoSpaceDN w:val="0"/>
              <w:adjustRightInd w:val="0"/>
              <w:jc w:val="center"/>
              <w:rPr>
                <w:i/>
                <w:iCs/>
              </w:rPr>
            </w:pPr>
            <w:r w:rsidRPr="00023B9D">
              <w:rPr>
                <w:i/>
                <w:iCs/>
              </w:rPr>
              <w:t>Lower-Middle Income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9EA12CF" w14:textId="77777777" w:rsidR="005E0215" w:rsidRPr="00023B9D" w:rsidRDefault="005E0215" w:rsidP="00933D37">
            <w:pPr>
              <w:autoSpaceDE w:val="0"/>
              <w:autoSpaceDN w:val="0"/>
              <w:adjustRightInd w:val="0"/>
              <w:jc w:val="center"/>
              <w:rPr>
                <w:i/>
                <w:iCs/>
              </w:rPr>
            </w:pPr>
            <w:r w:rsidRPr="00023B9D">
              <w:rPr>
                <w:i/>
                <w:iCs/>
              </w:rPr>
              <w:t>Upper-Middle Income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3E05EB3" w14:textId="77777777" w:rsidR="005E0215" w:rsidRPr="00023B9D" w:rsidRDefault="005E0215" w:rsidP="00933D37">
            <w:pPr>
              <w:autoSpaceDE w:val="0"/>
              <w:autoSpaceDN w:val="0"/>
              <w:adjustRightInd w:val="0"/>
              <w:jc w:val="center"/>
              <w:rPr>
                <w:i/>
                <w:iCs/>
              </w:rPr>
            </w:pPr>
            <w:r w:rsidRPr="00023B9D">
              <w:rPr>
                <w:i/>
                <w:iCs/>
              </w:rPr>
              <w:t>High Income</w:t>
            </w:r>
          </w:p>
        </w:tc>
      </w:tr>
      <w:tr w:rsidR="005E0215" w14:paraId="5743A12C" w14:textId="77777777" w:rsidTr="003A26C3">
        <w:tc>
          <w:tcPr>
            <w:tcW w:w="241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E34F935" w14:textId="48FC5424" w:rsidR="005E0215" w:rsidRDefault="00F94906" w:rsidP="00933D37">
            <w:pPr>
              <w:autoSpaceDE w:val="0"/>
              <w:autoSpaceDN w:val="0"/>
              <w:adjustRightInd w:val="0"/>
            </w:pPr>
            <w:r>
              <w:t>F</w:t>
            </w:r>
            <w:r w:rsidR="005E0215">
              <w:t>emale</w:t>
            </w:r>
          </w:p>
        </w:tc>
        <w:tc>
          <w:tcPr>
            <w:tcW w:w="165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1490CC5" w14:textId="77D26A19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-0.15</w:t>
            </w:r>
            <w:r>
              <w:rPr>
                <w:vertAlign w:val="superscript"/>
              </w:rPr>
              <w:t>**</w:t>
            </w:r>
          </w:p>
        </w:tc>
        <w:tc>
          <w:tcPr>
            <w:tcW w:w="165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A7BA2FB" w14:textId="74090931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-0.00</w:t>
            </w:r>
          </w:p>
        </w:tc>
        <w:tc>
          <w:tcPr>
            <w:tcW w:w="165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428409D" w14:textId="1983151D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-0.09</w:t>
            </w:r>
            <w:r>
              <w:rPr>
                <w:vertAlign w:val="superscript"/>
              </w:rPr>
              <w:t>*</w:t>
            </w:r>
          </w:p>
        </w:tc>
      </w:tr>
      <w:tr w:rsidR="005E0215" w14:paraId="2AF57002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88B0287" w14:textId="77777777" w:rsidR="005E0215" w:rsidRDefault="005E0215" w:rsidP="00933D37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7ECE44F" w14:textId="6E29A8D5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6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5FFA0CA" w14:textId="702D6FEC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4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AC8230D" w14:textId="70B8462A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4)</w:t>
            </w:r>
          </w:p>
        </w:tc>
      </w:tr>
      <w:tr w:rsidR="005E0215" w14:paraId="1AE24ABD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4D6BEBE" w14:textId="03D0035F" w:rsidR="005E0215" w:rsidRDefault="00F94906" w:rsidP="00933D37">
            <w:pPr>
              <w:autoSpaceDE w:val="0"/>
              <w:autoSpaceDN w:val="0"/>
              <w:adjustRightInd w:val="0"/>
            </w:pPr>
            <w:r>
              <w:t>E</w:t>
            </w:r>
            <w:r w:rsidR="005E0215">
              <w:t>du</w:t>
            </w:r>
            <w:r>
              <w:t>cation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D603379" w14:textId="3D54C011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08</w:t>
            </w:r>
            <w:r>
              <w:rPr>
                <w:vertAlign w:val="superscript"/>
              </w:rPr>
              <w:t>**</w:t>
            </w:r>
            <w:r w:rsidR="00876B72">
              <w:rPr>
                <w:vertAlign w:val="superscript"/>
              </w:rPr>
              <w:t>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EA3887D" w14:textId="43B02725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0</w:t>
            </w:r>
            <w:r w:rsidR="00B748B3">
              <w:t>6</w:t>
            </w:r>
            <w:r>
              <w:rPr>
                <w:vertAlign w:val="superscript"/>
              </w:rPr>
              <w:t>**</w:t>
            </w:r>
            <w:r w:rsidR="00876B72">
              <w:rPr>
                <w:vertAlign w:val="superscript"/>
              </w:rPr>
              <w:t>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2B813F3" w14:textId="63E657DD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0</w:t>
            </w:r>
            <w:r w:rsidR="00B748B3">
              <w:t>7</w:t>
            </w:r>
            <w:r>
              <w:rPr>
                <w:vertAlign w:val="superscript"/>
              </w:rPr>
              <w:t>**</w:t>
            </w:r>
            <w:r w:rsidR="00876B72">
              <w:rPr>
                <w:vertAlign w:val="superscript"/>
              </w:rPr>
              <w:t>*</w:t>
            </w:r>
          </w:p>
        </w:tc>
      </w:tr>
      <w:tr w:rsidR="005E0215" w14:paraId="2401E98A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659F911" w14:textId="77777777" w:rsidR="005E0215" w:rsidRDefault="005E0215" w:rsidP="00933D37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4B4FB28" w14:textId="3330CC53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1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E1422A5" w14:textId="745FC889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1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581EA2F" w14:textId="20D3C274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0)</w:t>
            </w:r>
          </w:p>
        </w:tc>
      </w:tr>
      <w:tr w:rsidR="005E0215" w14:paraId="5BBC993B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8690C26" w14:textId="412A07A4" w:rsidR="005E0215" w:rsidRDefault="00F94906" w:rsidP="00933D37">
            <w:pPr>
              <w:autoSpaceDE w:val="0"/>
              <w:autoSpaceDN w:val="0"/>
              <w:adjustRightInd w:val="0"/>
            </w:pPr>
            <w:r>
              <w:t>A</w:t>
            </w:r>
            <w:r w:rsidR="005E0215">
              <w:t>ge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10416C5" w14:textId="0F61A763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00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4EA8544" w14:textId="5F225CD0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-0.00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4076BB9" w14:textId="304D7DA5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-0.00</w:t>
            </w:r>
          </w:p>
        </w:tc>
      </w:tr>
      <w:tr w:rsidR="005E0215" w14:paraId="11738CB5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D4F648B" w14:textId="77777777" w:rsidR="005E0215" w:rsidRDefault="005E0215" w:rsidP="00933D37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9D108DB" w14:textId="1C71AA08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0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34D83D1" w14:textId="1BFC1F61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0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FC69CA0" w14:textId="4E75CC3C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0)</w:t>
            </w:r>
          </w:p>
        </w:tc>
      </w:tr>
      <w:tr w:rsidR="005E0215" w14:paraId="0EEF850D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8E9B96C" w14:textId="53A87D84" w:rsidR="005E0215" w:rsidRDefault="00F94906" w:rsidP="00933D37">
            <w:pPr>
              <w:autoSpaceDE w:val="0"/>
              <w:autoSpaceDN w:val="0"/>
              <w:adjustRightInd w:val="0"/>
            </w:pPr>
            <w:r>
              <w:t>Employment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97B2A84" w14:textId="18290BEA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17</w:t>
            </w:r>
            <w:r>
              <w:rPr>
                <w:vertAlign w:val="superscript"/>
              </w:rPr>
              <w:t>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51AF254" w14:textId="453D3F33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-0.01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5CF5B54" w14:textId="16D9D6D9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00</w:t>
            </w:r>
          </w:p>
        </w:tc>
      </w:tr>
      <w:tr w:rsidR="005E0215" w14:paraId="3BD18D37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5D00DE8" w14:textId="77777777" w:rsidR="005E0215" w:rsidRDefault="005E0215" w:rsidP="00933D37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9B22A03" w14:textId="1096336F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6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3029FC9" w14:textId="3C019F57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</w:t>
            </w:r>
            <w:r w:rsidR="00B748B3">
              <w:t>5</w:t>
            </w:r>
            <w: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6B8D509" w14:textId="5EDBF37E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</w:t>
            </w:r>
            <w:r w:rsidR="00B748B3">
              <w:t>5</w:t>
            </w:r>
            <w:r>
              <w:t>)</w:t>
            </w:r>
          </w:p>
        </w:tc>
      </w:tr>
      <w:tr w:rsidR="005E0215" w14:paraId="57B7E15E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12353BD" w14:textId="253C96E2" w:rsidR="005E0215" w:rsidRDefault="00F94906" w:rsidP="00933D37">
            <w:pPr>
              <w:autoSpaceDE w:val="0"/>
              <w:autoSpaceDN w:val="0"/>
              <w:adjustRightInd w:val="0"/>
            </w:pPr>
            <w:r>
              <w:t>I</w:t>
            </w:r>
            <w:r w:rsidR="005E0215">
              <w:t>ncome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35074EA" w14:textId="14B9D6C0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06</w:t>
            </w:r>
            <w:r>
              <w:rPr>
                <w:vertAlign w:val="superscript"/>
              </w:rPr>
              <w:t>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0A22D91" w14:textId="084974DE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01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8BAF78F" w14:textId="75DE0CDB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0</w:t>
            </w:r>
            <w:r w:rsidR="00B748B3">
              <w:t>5</w:t>
            </w:r>
            <w:r>
              <w:rPr>
                <w:vertAlign w:val="superscript"/>
              </w:rPr>
              <w:t>**</w:t>
            </w:r>
          </w:p>
        </w:tc>
      </w:tr>
      <w:tr w:rsidR="005E0215" w14:paraId="41EC117B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44DCABC" w14:textId="77777777" w:rsidR="005E0215" w:rsidRDefault="005E0215" w:rsidP="00933D37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767643D" w14:textId="44EF3323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2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47D5F1C" w14:textId="35A61123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1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8B6A530" w14:textId="68269E61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</w:t>
            </w:r>
            <w:r w:rsidR="00B748B3">
              <w:t>2</w:t>
            </w:r>
            <w:r>
              <w:t>)</w:t>
            </w:r>
          </w:p>
        </w:tc>
      </w:tr>
      <w:tr w:rsidR="005E0215" w14:paraId="3A669D42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8677CDE" w14:textId="023103BC" w:rsidR="005E0215" w:rsidRDefault="00F94906" w:rsidP="00933D37">
            <w:pPr>
              <w:autoSpaceDE w:val="0"/>
              <w:autoSpaceDN w:val="0"/>
              <w:adjustRightInd w:val="0"/>
            </w:pPr>
            <w:r>
              <w:t>S</w:t>
            </w:r>
            <w:r w:rsidR="005E0215">
              <w:t>ociotropic</w:t>
            </w:r>
            <w:r w:rsidR="006F3D77">
              <w:t xml:space="preserve"> Concern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52E1AAD" w14:textId="79FB1C06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0</w:t>
            </w:r>
            <w:r w:rsidR="00B748B3">
              <w:t>5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4C24A5E" w14:textId="403058DA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-0.0</w:t>
            </w:r>
            <w:r w:rsidR="00B748B3">
              <w:t>2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CABEB18" w14:textId="77F579F6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03</w:t>
            </w:r>
          </w:p>
        </w:tc>
      </w:tr>
      <w:tr w:rsidR="005E0215" w14:paraId="47D08DB2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DABC6E5" w14:textId="77777777" w:rsidR="005E0215" w:rsidRDefault="005E0215" w:rsidP="00933D37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1F9F179" w14:textId="7D5FA4DE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</w:t>
            </w:r>
            <w:r w:rsidR="00B748B3">
              <w:t>4</w:t>
            </w:r>
            <w: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CB15DDD" w14:textId="4045E01E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3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B6AB5E2" w14:textId="365EE5BC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</w:t>
            </w:r>
            <w:r w:rsidR="00B748B3">
              <w:t>3</w:t>
            </w:r>
            <w:r>
              <w:t>)</w:t>
            </w:r>
          </w:p>
        </w:tc>
      </w:tr>
      <w:tr w:rsidR="005E0215" w14:paraId="2DA14D34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6D8C367" w14:textId="6D1B685F" w:rsidR="005E0215" w:rsidRDefault="00F94906" w:rsidP="00933D37">
            <w:pPr>
              <w:autoSpaceDE w:val="0"/>
              <w:autoSpaceDN w:val="0"/>
              <w:adjustRightInd w:val="0"/>
            </w:pPr>
            <w:r>
              <w:t>P</w:t>
            </w:r>
            <w:r w:rsidR="005E0215">
              <w:t>ocketbook</w:t>
            </w:r>
            <w:r w:rsidR="006F3D77">
              <w:t xml:space="preserve"> Concern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4CD02CF" w14:textId="491FC0C5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-0.03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7F1A87A" w14:textId="3BE9B291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-0.06</w:t>
            </w:r>
            <w:r>
              <w:rPr>
                <w:vertAlign w:val="superscript"/>
              </w:rPr>
              <w:t>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CD90BA9" w14:textId="2981761F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-0.08</w:t>
            </w:r>
            <w:r>
              <w:rPr>
                <w:vertAlign w:val="superscript"/>
              </w:rPr>
              <w:t>**</w:t>
            </w:r>
          </w:p>
        </w:tc>
      </w:tr>
      <w:tr w:rsidR="005E0215" w14:paraId="3B39CEC1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01B92A4" w14:textId="77777777" w:rsidR="005E0215" w:rsidRDefault="005E0215" w:rsidP="00933D37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CD573BF" w14:textId="34587C4D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</w:t>
            </w:r>
            <w:r w:rsidR="00B748B3">
              <w:t>4</w:t>
            </w:r>
            <w: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3C63BE2" w14:textId="1CA3E3A1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</w:t>
            </w:r>
            <w:r w:rsidR="00B748B3">
              <w:t>3</w:t>
            </w:r>
            <w: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6F40A3E" w14:textId="1E1B5361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</w:t>
            </w:r>
            <w:r w:rsidR="00B748B3">
              <w:t>3</w:t>
            </w:r>
            <w:r>
              <w:t>)</w:t>
            </w:r>
          </w:p>
        </w:tc>
      </w:tr>
      <w:tr w:rsidR="00023B9D" w14:paraId="04666BCB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FE9583F" w14:textId="77777777" w:rsidR="00023B9D" w:rsidRDefault="00023B9D" w:rsidP="000736FB">
            <w:pPr>
              <w:autoSpaceDE w:val="0"/>
              <w:autoSpaceDN w:val="0"/>
              <w:adjustRightInd w:val="0"/>
            </w:pPr>
            <w:r>
              <w:t>Marriage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5EB753A" w14:textId="7F0FAEAE" w:rsidR="00023B9D" w:rsidRDefault="00023B9D" w:rsidP="000736FB">
            <w:pPr>
              <w:autoSpaceDE w:val="0"/>
              <w:autoSpaceDN w:val="0"/>
              <w:adjustRightInd w:val="0"/>
              <w:jc w:val="center"/>
            </w:pPr>
            <w:r>
              <w:t>0.00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4FD1427" w14:textId="426A5D97" w:rsidR="00023B9D" w:rsidRDefault="00023B9D" w:rsidP="000736FB">
            <w:pPr>
              <w:autoSpaceDE w:val="0"/>
              <w:autoSpaceDN w:val="0"/>
              <w:adjustRightInd w:val="0"/>
              <w:jc w:val="center"/>
            </w:pPr>
            <w:r>
              <w:t>0.0</w:t>
            </w:r>
            <w:r w:rsidR="00B748B3">
              <w:t>2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BFAED18" w14:textId="2E98DD4E" w:rsidR="00023B9D" w:rsidRDefault="00023B9D" w:rsidP="000736FB">
            <w:pPr>
              <w:autoSpaceDE w:val="0"/>
              <w:autoSpaceDN w:val="0"/>
              <w:adjustRightInd w:val="0"/>
              <w:jc w:val="center"/>
            </w:pPr>
            <w:r>
              <w:t>0.0</w:t>
            </w:r>
            <w:r w:rsidR="00B748B3">
              <w:t>9</w:t>
            </w:r>
          </w:p>
        </w:tc>
      </w:tr>
      <w:tr w:rsidR="00023B9D" w14:paraId="7F9B5C0F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841F574" w14:textId="77777777" w:rsidR="00023B9D" w:rsidRDefault="00023B9D" w:rsidP="000736FB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5725183" w14:textId="6B3C080A" w:rsidR="00023B9D" w:rsidRDefault="00023B9D" w:rsidP="000736FB">
            <w:pPr>
              <w:autoSpaceDE w:val="0"/>
              <w:autoSpaceDN w:val="0"/>
              <w:adjustRightInd w:val="0"/>
              <w:jc w:val="center"/>
            </w:pPr>
            <w:r>
              <w:t>(0.0</w:t>
            </w:r>
            <w:r w:rsidR="00B748B3">
              <w:t>7</w:t>
            </w:r>
            <w: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DADD76B" w14:textId="0EFF94FA" w:rsidR="00023B9D" w:rsidRDefault="00023B9D" w:rsidP="000736FB">
            <w:pPr>
              <w:autoSpaceDE w:val="0"/>
              <w:autoSpaceDN w:val="0"/>
              <w:adjustRightInd w:val="0"/>
              <w:jc w:val="center"/>
            </w:pPr>
            <w:r>
              <w:t>(0.05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12E12FE" w14:textId="6180AF2A" w:rsidR="00023B9D" w:rsidRDefault="00023B9D" w:rsidP="000736FB">
            <w:pPr>
              <w:autoSpaceDE w:val="0"/>
              <w:autoSpaceDN w:val="0"/>
              <w:adjustRightInd w:val="0"/>
              <w:jc w:val="center"/>
            </w:pPr>
            <w:r>
              <w:t>(0.0</w:t>
            </w:r>
            <w:r w:rsidR="00B748B3">
              <w:t>5</w:t>
            </w:r>
            <w:r>
              <w:t>)</w:t>
            </w:r>
          </w:p>
        </w:tc>
      </w:tr>
      <w:tr w:rsidR="00023B9D" w14:paraId="2D542B17" w14:textId="77777777" w:rsidTr="003A26C3">
        <w:tc>
          <w:tcPr>
            <w:tcW w:w="2410" w:type="dxa"/>
            <w:tcBorders>
              <w:top w:val="nil"/>
              <w:left w:val="nil"/>
              <w:right w:val="nil"/>
            </w:tcBorders>
          </w:tcPr>
          <w:p w14:paraId="062797B9" w14:textId="77777777" w:rsidR="00023B9D" w:rsidRDefault="00023B9D" w:rsidP="000736FB">
            <w:pPr>
              <w:autoSpaceDE w:val="0"/>
              <w:autoSpaceDN w:val="0"/>
              <w:adjustRightInd w:val="0"/>
            </w:pPr>
            <w:r>
              <w:t>Residence</w:t>
            </w:r>
          </w:p>
        </w:tc>
        <w:tc>
          <w:tcPr>
            <w:tcW w:w="1656" w:type="dxa"/>
            <w:tcBorders>
              <w:top w:val="nil"/>
              <w:left w:val="nil"/>
              <w:right w:val="nil"/>
            </w:tcBorders>
          </w:tcPr>
          <w:p w14:paraId="37F459D1" w14:textId="1FA49D2A" w:rsidR="00023B9D" w:rsidRDefault="00023B9D" w:rsidP="000736FB">
            <w:pPr>
              <w:autoSpaceDE w:val="0"/>
              <w:autoSpaceDN w:val="0"/>
              <w:adjustRightInd w:val="0"/>
              <w:jc w:val="center"/>
            </w:pPr>
            <w:r>
              <w:t>-0.1</w:t>
            </w:r>
            <w:r w:rsidR="00B748B3">
              <w:t>2</w:t>
            </w:r>
          </w:p>
        </w:tc>
        <w:tc>
          <w:tcPr>
            <w:tcW w:w="1656" w:type="dxa"/>
            <w:tcBorders>
              <w:top w:val="nil"/>
              <w:left w:val="nil"/>
              <w:right w:val="nil"/>
            </w:tcBorders>
          </w:tcPr>
          <w:p w14:paraId="342676F3" w14:textId="7D4D75E5" w:rsidR="00023B9D" w:rsidRDefault="00023B9D" w:rsidP="000736FB">
            <w:pPr>
              <w:autoSpaceDE w:val="0"/>
              <w:autoSpaceDN w:val="0"/>
              <w:adjustRightInd w:val="0"/>
              <w:jc w:val="center"/>
            </w:pPr>
            <w:r>
              <w:t>0.</w:t>
            </w:r>
            <w:r w:rsidR="00B748B3">
              <w:t>10</w:t>
            </w:r>
          </w:p>
        </w:tc>
        <w:tc>
          <w:tcPr>
            <w:tcW w:w="1656" w:type="dxa"/>
            <w:tcBorders>
              <w:top w:val="nil"/>
              <w:left w:val="nil"/>
              <w:right w:val="nil"/>
            </w:tcBorders>
          </w:tcPr>
          <w:p w14:paraId="42AE21D1" w14:textId="6A9113CD" w:rsidR="00023B9D" w:rsidRDefault="00023B9D" w:rsidP="000736FB">
            <w:pPr>
              <w:autoSpaceDE w:val="0"/>
              <w:autoSpaceDN w:val="0"/>
              <w:adjustRightInd w:val="0"/>
              <w:jc w:val="center"/>
            </w:pPr>
            <w:r>
              <w:t>-0.01</w:t>
            </w:r>
          </w:p>
        </w:tc>
      </w:tr>
      <w:tr w:rsidR="00023B9D" w14:paraId="5FCFBC8E" w14:textId="77777777" w:rsidTr="003A26C3">
        <w:tc>
          <w:tcPr>
            <w:tcW w:w="2410" w:type="dxa"/>
            <w:tcBorders>
              <w:top w:val="nil"/>
              <w:left w:val="nil"/>
              <w:right w:val="nil"/>
            </w:tcBorders>
          </w:tcPr>
          <w:p w14:paraId="1105D4DE" w14:textId="77777777" w:rsidR="00023B9D" w:rsidRDefault="00023B9D" w:rsidP="000736FB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right w:val="nil"/>
            </w:tcBorders>
          </w:tcPr>
          <w:p w14:paraId="27C41560" w14:textId="474FF8EF" w:rsidR="00023B9D" w:rsidRDefault="00023B9D" w:rsidP="000736FB">
            <w:pPr>
              <w:autoSpaceDE w:val="0"/>
              <w:autoSpaceDN w:val="0"/>
              <w:adjustRightInd w:val="0"/>
              <w:jc w:val="center"/>
            </w:pPr>
            <w:r>
              <w:t>(0.08)</w:t>
            </w:r>
          </w:p>
        </w:tc>
        <w:tc>
          <w:tcPr>
            <w:tcW w:w="1656" w:type="dxa"/>
            <w:tcBorders>
              <w:top w:val="nil"/>
              <w:left w:val="nil"/>
              <w:right w:val="nil"/>
            </w:tcBorders>
          </w:tcPr>
          <w:p w14:paraId="2874DDB7" w14:textId="5ED1AF6F" w:rsidR="00023B9D" w:rsidRDefault="00023B9D" w:rsidP="000736FB">
            <w:pPr>
              <w:autoSpaceDE w:val="0"/>
              <w:autoSpaceDN w:val="0"/>
              <w:adjustRightInd w:val="0"/>
              <w:jc w:val="center"/>
            </w:pPr>
            <w:r>
              <w:t>(0.07)</w:t>
            </w:r>
          </w:p>
        </w:tc>
        <w:tc>
          <w:tcPr>
            <w:tcW w:w="1656" w:type="dxa"/>
            <w:tcBorders>
              <w:top w:val="nil"/>
              <w:left w:val="nil"/>
              <w:right w:val="nil"/>
            </w:tcBorders>
          </w:tcPr>
          <w:p w14:paraId="266A8727" w14:textId="68E61CEF" w:rsidR="00023B9D" w:rsidRDefault="00023B9D" w:rsidP="000736FB">
            <w:pPr>
              <w:autoSpaceDE w:val="0"/>
              <w:autoSpaceDN w:val="0"/>
              <w:adjustRightInd w:val="0"/>
              <w:jc w:val="center"/>
            </w:pPr>
            <w:r>
              <w:t>(0.05)</w:t>
            </w:r>
          </w:p>
        </w:tc>
      </w:tr>
      <w:tr w:rsidR="005E0215" w14:paraId="3C782AB3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3BDA0F9" w14:textId="41D22D2B" w:rsidR="005E0215" w:rsidRDefault="00F94906" w:rsidP="00933D37">
            <w:pPr>
              <w:autoSpaceDE w:val="0"/>
              <w:autoSpaceDN w:val="0"/>
              <w:adjustRightInd w:val="0"/>
            </w:pPr>
            <w:r>
              <w:t>U</w:t>
            </w:r>
            <w:r w:rsidR="005E0215">
              <w:t>nemployment</w:t>
            </w:r>
            <w:r w:rsidR="003A26C3">
              <w:t xml:space="preserve"> Rate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CD548A7" w14:textId="4F6D94F0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1</w:t>
            </w:r>
            <w:r w:rsidR="00B748B3">
              <w:t>1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D50DA20" w14:textId="4A5B07B5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0</w:t>
            </w:r>
            <w:r w:rsidR="00B748B3">
              <w:t>3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1CCE4F3" w14:textId="34DFC688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0</w:t>
            </w:r>
            <w:r w:rsidR="00B748B3">
              <w:t>3</w:t>
            </w:r>
          </w:p>
        </w:tc>
      </w:tr>
      <w:tr w:rsidR="005E0215" w14:paraId="2FB52194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90AE87F" w14:textId="77777777" w:rsidR="005E0215" w:rsidRDefault="005E0215" w:rsidP="00933D37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2863750" w14:textId="31BD43E5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2</w:t>
            </w:r>
            <w:r w:rsidR="00B748B3">
              <w:t>3</w:t>
            </w:r>
            <w: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5204D679" w14:textId="615B6E20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</w:t>
            </w:r>
            <w:r w:rsidR="00B748B3">
              <w:t>4</w:t>
            </w:r>
            <w: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EA4B4B4" w14:textId="567DB68F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4)</w:t>
            </w:r>
          </w:p>
        </w:tc>
      </w:tr>
      <w:tr w:rsidR="005E0215" w14:paraId="665AC288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2D5E97B" w14:textId="6B1B7EFC" w:rsidR="005E0215" w:rsidRDefault="00F94906" w:rsidP="00933D37">
            <w:pPr>
              <w:autoSpaceDE w:val="0"/>
              <w:autoSpaceDN w:val="0"/>
              <w:adjustRightInd w:val="0"/>
            </w:pPr>
            <w:r>
              <w:t>GDP per capita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36AEECB" w14:textId="705CBD53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-0.9</w:t>
            </w:r>
            <w:r w:rsidR="00B748B3">
              <w:t>3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6857DD27" w14:textId="51EE3F59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-0.0</w:t>
            </w:r>
            <w:r w:rsidR="00B748B3">
              <w:t>8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DCC014E" w14:textId="10EFCBCE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-0.51</w:t>
            </w:r>
          </w:p>
        </w:tc>
      </w:tr>
      <w:tr w:rsidR="005E0215" w14:paraId="2389386B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2E5DA43" w14:textId="77777777" w:rsidR="005E0215" w:rsidRDefault="005E0215" w:rsidP="00933D37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06F303AD" w14:textId="30D8172F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1.16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3E0B454" w14:textId="0879AFF0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8</w:t>
            </w:r>
            <w:r w:rsidR="00B748B3">
              <w:t>4</w:t>
            </w:r>
            <w: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E72C1FF" w14:textId="5A6A6265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3.31)</w:t>
            </w:r>
          </w:p>
        </w:tc>
      </w:tr>
      <w:tr w:rsidR="005E0215" w14:paraId="2DFECF4B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246201C" w14:textId="11EBC97C" w:rsidR="005E0215" w:rsidRDefault="00F94906" w:rsidP="00933D37">
            <w:pPr>
              <w:autoSpaceDE w:val="0"/>
              <w:autoSpaceDN w:val="0"/>
              <w:adjustRightInd w:val="0"/>
            </w:pPr>
            <w:r>
              <w:t>GDP Growth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74AB7B3" w14:textId="6E29653C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07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8762C96" w14:textId="74F303CE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1</w:t>
            </w:r>
            <w:r w:rsidR="00B748B3">
              <w:t>2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899592B" w14:textId="5EAEC064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0.1</w:t>
            </w:r>
            <w:r w:rsidR="00B748B3">
              <w:t>2</w:t>
            </w:r>
          </w:p>
        </w:tc>
      </w:tr>
      <w:tr w:rsidR="005E0215" w14:paraId="37CA82C6" w14:textId="77777777" w:rsidTr="003A26C3">
        <w:tc>
          <w:tcPr>
            <w:tcW w:w="241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3632FB6" w14:textId="77777777" w:rsidR="005E0215" w:rsidRDefault="005E0215" w:rsidP="00933D37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F2A2D30" w14:textId="451D906E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12)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0145CA3" w14:textId="727F1905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7)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83296A8" w14:textId="65BC4B2D" w:rsidR="005E0215" w:rsidRDefault="005E0215" w:rsidP="00933D37">
            <w:pPr>
              <w:autoSpaceDE w:val="0"/>
              <w:autoSpaceDN w:val="0"/>
              <w:adjustRightInd w:val="0"/>
              <w:jc w:val="center"/>
            </w:pPr>
            <w:r>
              <w:t>(0.0</w:t>
            </w:r>
            <w:r w:rsidR="00B748B3">
              <w:t>6</w:t>
            </w:r>
            <w:r>
              <w:t>)</w:t>
            </w:r>
          </w:p>
        </w:tc>
      </w:tr>
      <w:tr w:rsidR="00023B9D" w14:paraId="6FA008A1" w14:textId="77777777" w:rsidTr="003A26C3">
        <w:tc>
          <w:tcPr>
            <w:tcW w:w="241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62649A6" w14:textId="5181E37F" w:rsidR="00023B9D" w:rsidRDefault="00023B9D" w:rsidP="00933D37">
            <w:pPr>
              <w:autoSpaceDE w:val="0"/>
              <w:autoSpaceDN w:val="0"/>
              <w:adjustRightInd w:val="0"/>
            </w:pPr>
            <w:r>
              <w:t>cut1</w:t>
            </w:r>
          </w:p>
        </w:tc>
        <w:tc>
          <w:tcPr>
            <w:tcW w:w="165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5E43CAD" w14:textId="6E9AF2CB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1.14</w:t>
            </w:r>
            <w:r>
              <w:rPr>
                <w:vertAlign w:val="superscript"/>
              </w:rPr>
              <w:t>*</w:t>
            </w:r>
          </w:p>
        </w:tc>
        <w:tc>
          <w:tcPr>
            <w:tcW w:w="165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FF86461" w14:textId="2495D3BC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0.46</w:t>
            </w:r>
          </w:p>
        </w:tc>
        <w:tc>
          <w:tcPr>
            <w:tcW w:w="165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72FCB89" w14:textId="28775C92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0.6</w:t>
            </w:r>
            <w:r w:rsidR="00B748B3">
              <w:t>1</w:t>
            </w:r>
          </w:p>
        </w:tc>
      </w:tr>
      <w:tr w:rsidR="00023B9D" w14:paraId="1959B3C6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977FBBA" w14:textId="3878246E" w:rsidR="00023B9D" w:rsidRDefault="00023B9D" w:rsidP="00933D37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3B00F67F" w14:textId="49614264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(0.57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2EFD3D81" w14:textId="1FF75595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(0.5</w:t>
            </w:r>
            <w:r w:rsidR="00B748B3">
              <w:t>6</w:t>
            </w:r>
            <w: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442D4FC3" w14:textId="06271679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(0.41)</w:t>
            </w:r>
          </w:p>
        </w:tc>
      </w:tr>
      <w:tr w:rsidR="00023B9D" w14:paraId="35722866" w14:textId="77777777" w:rsidTr="003A26C3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15274CB" w14:textId="6AA9F3F2" w:rsidR="00023B9D" w:rsidRDefault="00023B9D" w:rsidP="00933D37">
            <w:pPr>
              <w:autoSpaceDE w:val="0"/>
              <w:autoSpaceDN w:val="0"/>
              <w:adjustRightInd w:val="0"/>
            </w:pPr>
            <w:r w:rsidRPr="00CE5AE9">
              <w:rPr>
                <w:color w:val="000000"/>
                <w:sz w:val="22"/>
                <w:szCs w:val="22"/>
              </w:rPr>
              <w:t>Var: country (Intercept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3575C9F" w14:textId="22C07321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0.</w:t>
            </w:r>
            <w:r w:rsidR="00B748B3">
              <w:t>20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79892789" w14:textId="1AB8C88A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0.0</w:t>
            </w:r>
            <w:r w:rsidR="00B748B3">
              <w:t>8</w:t>
            </w:r>
            <w:r>
              <w:rPr>
                <w:vertAlign w:val="superscript"/>
              </w:rPr>
              <w:t>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14:paraId="1DBEA2A4" w14:textId="3D0B8063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0.0</w:t>
            </w:r>
            <w:r w:rsidR="00B748B3">
              <w:t>9</w:t>
            </w:r>
            <w:r>
              <w:rPr>
                <w:vertAlign w:val="superscript"/>
              </w:rPr>
              <w:t>*</w:t>
            </w:r>
          </w:p>
        </w:tc>
      </w:tr>
      <w:tr w:rsidR="00023B9D" w14:paraId="533ADDB0" w14:textId="77777777" w:rsidTr="003A26C3"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849B15" w14:textId="21BE27DB" w:rsidR="00023B9D" w:rsidRDefault="00023B9D" w:rsidP="00933D37">
            <w:pPr>
              <w:autoSpaceDE w:val="0"/>
              <w:autoSpaceDN w:val="0"/>
              <w:adjustRightInd w:val="0"/>
            </w:pP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3E6027" w14:textId="6E6BE638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(0.1</w:t>
            </w:r>
            <w:r w:rsidR="00B748B3">
              <w:t>2</w:t>
            </w:r>
            <w: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FB84D2" w14:textId="12536D0F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(0.04)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233F29" w14:textId="10C0A489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(0.04)</w:t>
            </w:r>
          </w:p>
        </w:tc>
      </w:tr>
      <w:tr w:rsidR="00023B9D" w14:paraId="0CE0A2D9" w14:textId="77777777" w:rsidTr="003A26C3">
        <w:tc>
          <w:tcPr>
            <w:tcW w:w="2410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145781F5" w14:textId="1DAAE221" w:rsidR="00023B9D" w:rsidRDefault="00023B9D" w:rsidP="00933D37">
            <w:pPr>
              <w:autoSpaceDE w:val="0"/>
              <w:autoSpaceDN w:val="0"/>
              <w:adjustRightInd w:val="0"/>
            </w:pPr>
            <w:r>
              <w:rPr>
                <w:i/>
                <w:iCs/>
              </w:rPr>
              <w:t>N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7C213F62" w14:textId="205E91AA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6100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22899953" w14:textId="0F6D24C3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9428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13CBCF69" w14:textId="3F6FEBC9" w:rsidR="00023B9D" w:rsidRDefault="00023B9D" w:rsidP="00933D37">
            <w:pPr>
              <w:autoSpaceDE w:val="0"/>
              <w:autoSpaceDN w:val="0"/>
              <w:adjustRightInd w:val="0"/>
              <w:jc w:val="center"/>
            </w:pPr>
            <w:r>
              <w:t>10924</w:t>
            </w:r>
          </w:p>
        </w:tc>
      </w:tr>
    </w:tbl>
    <w:p w14:paraId="13BD5A3D" w14:textId="77777777" w:rsidR="005E0215" w:rsidRPr="00876B72" w:rsidRDefault="005E0215" w:rsidP="0055256F">
      <w:pPr>
        <w:autoSpaceDE w:val="0"/>
        <w:autoSpaceDN w:val="0"/>
        <w:adjustRightInd w:val="0"/>
        <w:ind w:leftChars="413" w:left="991"/>
        <w:rPr>
          <w:sz w:val="20"/>
          <w:szCs w:val="20"/>
        </w:rPr>
      </w:pPr>
      <w:r w:rsidRPr="00876B72">
        <w:rPr>
          <w:sz w:val="20"/>
          <w:szCs w:val="20"/>
        </w:rPr>
        <w:t>Standard errors in parentheses</w:t>
      </w:r>
    </w:p>
    <w:p w14:paraId="623B9C38" w14:textId="1DC7D2C2" w:rsidR="005E0215" w:rsidRPr="00876B72" w:rsidRDefault="00876B72" w:rsidP="0055256F">
      <w:pPr>
        <w:autoSpaceDE w:val="0"/>
        <w:autoSpaceDN w:val="0"/>
        <w:adjustRightInd w:val="0"/>
        <w:ind w:leftChars="413" w:left="991"/>
        <w:rPr>
          <w:sz w:val="20"/>
          <w:szCs w:val="20"/>
        </w:rPr>
      </w:pPr>
      <w:r w:rsidRPr="00876B72">
        <w:rPr>
          <w:sz w:val="20"/>
          <w:szCs w:val="20"/>
        </w:rPr>
        <w:t>***</w:t>
      </w:r>
      <w:r>
        <w:rPr>
          <w:sz w:val="20"/>
          <w:szCs w:val="20"/>
        </w:rPr>
        <w:t xml:space="preserve"> </w:t>
      </w:r>
      <w:r w:rsidRPr="00876B72">
        <w:rPr>
          <w:sz w:val="20"/>
          <w:szCs w:val="20"/>
        </w:rPr>
        <w:t xml:space="preserve">p &lt; 0.001, </w:t>
      </w:r>
      <w:r w:rsidR="005E0215" w:rsidRPr="00876B72">
        <w:rPr>
          <w:sz w:val="20"/>
          <w:szCs w:val="20"/>
        </w:rPr>
        <w:t>* p &lt; 0.05, ** p &lt; 0.01</w:t>
      </w:r>
    </w:p>
    <w:p w14:paraId="34AA2093" w14:textId="77777777" w:rsidR="007F04A3" w:rsidRDefault="007F04A3" w:rsidP="00804B78">
      <w:pPr>
        <w:spacing w:line="480" w:lineRule="auto"/>
        <w:ind w:firstLine="432"/>
        <w:jc w:val="both"/>
        <w:rPr>
          <w:color w:val="000000" w:themeColor="text1"/>
        </w:rPr>
      </w:pPr>
    </w:p>
    <w:p w14:paraId="28E9D7E5" w14:textId="2E0C3EEA" w:rsidR="007F04A3" w:rsidRDefault="007F04A3" w:rsidP="00804B78">
      <w:pPr>
        <w:spacing w:line="480" w:lineRule="auto"/>
        <w:ind w:firstLine="432"/>
        <w:jc w:val="both"/>
        <w:rPr>
          <w:color w:val="000000" w:themeColor="text1"/>
        </w:rPr>
      </w:pPr>
    </w:p>
    <w:p w14:paraId="26D65EDE" w14:textId="77777777" w:rsidR="007F04A3" w:rsidRDefault="007F04A3" w:rsidP="00804B78">
      <w:pPr>
        <w:spacing w:line="480" w:lineRule="auto"/>
        <w:ind w:firstLine="432"/>
        <w:jc w:val="both"/>
        <w:rPr>
          <w:color w:val="000000" w:themeColor="text1"/>
        </w:rPr>
      </w:pPr>
    </w:p>
    <w:p w14:paraId="214EC55E" w14:textId="77777777" w:rsidR="0055256F" w:rsidRDefault="0055002D" w:rsidP="0055002D">
      <w:pPr>
        <w:autoSpaceDE w:val="0"/>
        <w:autoSpaceDN w:val="0"/>
        <w:adjustRightInd w:val="0"/>
        <w:jc w:val="center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395E0283" w14:textId="77777777" w:rsidR="0055256F" w:rsidRDefault="0055256F" w:rsidP="0055002D">
      <w:pPr>
        <w:autoSpaceDE w:val="0"/>
        <w:autoSpaceDN w:val="0"/>
        <w:adjustRightInd w:val="0"/>
        <w:jc w:val="center"/>
        <w:rPr>
          <w:color w:val="000000" w:themeColor="text1"/>
          <w:highlight w:val="yellow"/>
        </w:rPr>
      </w:pPr>
    </w:p>
    <w:p w14:paraId="3099640B" w14:textId="66931B6D" w:rsidR="0055002D" w:rsidRPr="0055256F" w:rsidRDefault="0055002D" w:rsidP="0055002D">
      <w:pPr>
        <w:autoSpaceDE w:val="0"/>
        <w:autoSpaceDN w:val="0"/>
        <w:adjustRightInd w:val="0"/>
        <w:jc w:val="center"/>
        <w:rPr>
          <w:b/>
          <w:bCs/>
        </w:rPr>
      </w:pPr>
      <w:r w:rsidRPr="001645BC">
        <w:rPr>
          <w:b/>
          <w:bCs/>
          <w:color w:val="000000" w:themeColor="text1"/>
        </w:rPr>
        <w:t xml:space="preserve">Table A7. Death due </w:t>
      </w:r>
      <w:r w:rsidRPr="0055256F">
        <w:rPr>
          <w:b/>
          <w:bCs/>
        </w:rPr>
        <w:t>to Air Pollution and Economic Growth</w:t>
      </w:r>
    </w:p>
    <w:p w14:paraId="34901B83" w14:textId="77777777" w:rsidR="0055256F" w:rsidRPr="0055256F" w:rsidRDefault="0055256F" w:rsidP="0055002D">
      <w:pPr>
        <w:autoSpaceDE w:val="0"/>
        <w:autoSpaceDN w:val="0"/>
        <w:adjustRightInd w:val="0"/>
        <w:jc w:val="center"/>
      </w:pPr>
    </w:p>
    <w:tbl>
      <w:tblPr>
        <w:tblStyle w:val="TableGrid"/>
        <w:tblW w:w="0" w:type="auto"/>
        <w:tblInd w:w="940" w:type="dxa"/>
        <w:tblLook w:val="04A0" w:firstRow="1" w:lastRow="0" w:firstColumn="1" w:lastColumn="0" w:noHBand="0" w:noVBand="1"/>
      </w:tblPr>
      <w:tblGrid>
        <w:gridCol w:w="1816"/>
        <w:gridCol w:w="2636"/>
        <w:gridCol w:w="2299"/>
      </w:tblGrid>
      <w:tr w:rsidR="0055256F" w:rsidRPr="0055256F" w14:paraId="774106AB" w14:textId="77777777" w:rsidTr="0055002D">
        <w:tc>
          <w:tcPr>
            <w:tcW w:w="1816" w:type="dxa"/>
          </w:tcPr>
          <w:p w14:paraId="079FD0D7" w14:textId="77777777" w:rsidR="0055002D" w:rsidRPr="0055256F" w:rsidRDefault="0055002D" w:rsidP="0055002D">
            <w:pPr>
              <w:autoSpaceDE w:val="0"/>
              <w:autoSpaceDN w:val="0"/>
              <w:adjustRightInd w:val="0"/>
            </w:pPr>
            <w:r w:rsidRPr="0055256F">
              <w:t>Continent</w:t>
            </w:r>
          </w:p>
        </w:tc>
        <w:tc>
          <w:tcPr>
            <w:tcW w:w="2636" w:type="dxa"/>
          </w:tcPr>
          <w:p w14:paraId="191B8F97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Average shares of death due to outdoor air pollution (%)</w:t>
            </w:r>
          </w:p>
        </w:tc>
        <w:tc>
          <w:tcPr>
            <w:tcW w:w="2299" w:type="dxa"/>
          </w:tcPr>
          <w:p w14:paraId="51605245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Average economic growth rate</w:t>
            </w:r>
          </w:p>
        </w:tc>
      </w:tr>
      <w:tr w:rsidR="0055256F" w:rsidRPr="0055256F" w14:paraId="313EFCEE" w14:textId="77777777" w:rsidTr="0055002D">
        <w:tc>
          <w:tcPr>
            <w:tcW w:w="1816" w:type="dxa"/>
          </w:tcPr>
          <w:p w14:paraId="14A9B3A7" w14:textId="77777777" w:rsidR="0055002D" w:rsidRPr="0055256F" w:rsidRDefault="0055002D" w:rsidP="005E338B">
            <w:pPr>
              <w:autoSpaceDE w:val="0"/>
              <w:autoSpaceDN w:val="0"/>
              <w:adjustRightInd w:val="0"/>
            </w:pPr>
            <w:r w:rsidRPr="0055256F">
              <w:t>Asia</w:t>
            </w:r>
          </w:p>
        </w:tc>
        <w:tc>
          <w:tcPr>
            <w:tcW w:w="2636" w:type="dxa"/>
          </w:tcPr>
          <w:p w14:paraId="4D5DC5F0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7.83</w:t>
            </w:r>
          </w:p>
        </w:tc>
        <w:tc>
          <w:tcPr>
            <w:tcW w:w="2299" w:type="dxa"/>
          </w:tcPr>
          <w:p w14:paraId="217F71D7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3.00</w:t>
            </w:r>
          </w:p>
        </w:tc>
      </w:tr>
      <w:tr w:rsidR="0055256F" w:rsidRPr="0055256F" w14:paraId="0051FEC0" w14:textId="77777777" w:rsidTr="0055002D">
        <w:tc>
          <w:tcPr>
            <w:tcW w:w="1816" w:type="dxa"/>
          </w:tcPr>
          <w:p w14:paraId="5879F64C" w14:textId="77777777" w:rsidR="0055002D" w:rsidRPr="0055256F" w:rsidRDefault="0055002D" w:rsidP="005E338B">
            <w:pPr>
              <w:autoSpaceDE w:val="0"/>
              <w:autoSpaceDN w:val="0"/>
              <w:adjustRightInd w:val="0"/>
            </w:pPr>
            <w:r w:rsidRPr="0055256F">
              <w:t>Europe</w:t>
            </w:r>
          </w:p>
        </w:tc>
        <w:tc>
          <w:tcPr>
            <w:tcW w:w="2636" w:type="dxa"/>
          </w:tcPr>
          <w:p w14:paraId="59EAB885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5.68</w:t>
            </w:r>
          </w:p>
        </w:tc>
        <w:tc>
          <w:tcPr>
            <w:tcW w:w="2299" w:type="dxa"/>
          </w:tcPr>
          <w:p w14:paraId="1CB5AA46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3.07</w:t>
            </w:r>
          </w:p>
        </w:tc>
      </w:tr>
      <w:tr w:rsidR="0055256F" w:rsidRPr="0055256F" w14:paraId="0663C994" w14:textId="77777777" w:rsidTr="0055002D">
        <w:tc>
          <w:tcPr>
            <w:tcW w:w="1816" w:type="dxa"/>
          </w:tcPr>
          <w:p w14:paraId="64A6AB85" w14:textId="77777777" w:rsidR="0055002D" w:rsidRPr="0055256F" w:rsidRDefault="0055002D" w:rsidP="005E338B">
            <w:pPr>
              <w:autoSpaceDE w:val="0"/>
              <w:autoSpaceDN w:val="0"/>
              <w:adjustRightInd w:val="0"/>
            </w:pPr>
            <w:r w:rsidRPr="0055256F">
              <w:t>Africa</w:t>
            </w:r>
          </w:p>
        </w:tc>
        <w:tc>
          <w:tcPr>
            <w:tcW w:w="2636" w:type="dxa"/>
          </w:tcPr>
          <w:p w14:paraId="690EE7C1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3.42</w:t>
            </w:r>
          </w:p>
        </w:tc>
        <w:tc>
          <w:tcPr>
            <w:tcW w:w="2299" w:type="dxa"/>
          </w:tcPr>
          <w:p w14:paraId="7BDDC88D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2.12</w:t>
            </w:r>
          </w:p>
        </w:tc>
      </w:tr>
      <w:tr w:rsidR="0055256F" w:rsidRPr="0055256F" w14:paraId="2A849AA1" w14:textId="77777777" w:rsidTr="0055002D">
        <w:tc>
          <w:tcPr>
            <w:tcW w:w="1816" w:type="dxa"/>
          </w:tcPr>
          <w:p w14:paraId="3D38EC16" w14:textId="77777777" w:rsidR="0055002D" w:rsidRPr="0055256F" w:rsidRDefault="0055002D" w:rsidP="005E338B">
            <w:pPr>
              <w:autoSpaceDE w:val="0"/>
              <w:autoSpaceDN w:val="0"/>
              <w:adjustRightInd w:val="0"/>
            </w:pPr>
            <w:r w:rsidRPr="0055256F">
              <w:t>North America</w:t>
            </w:r>
          </w:p>
        </w:tc>
        <w:tc>
          <w:tcPr>
            <w:tcW w:w="2636" w:type="dxa"/>
          </w:tcPr>
          <w:p w14:paraId="4BC5E01C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2.47</w:t>
            </w:r>
          </w:p>
        </w:tc>
        <w:tc>
          <w:tcPr>
            <w:tcW w:w="2299" w:type="dxa"/>
          </w:tcPr>
          <w:p w14:paraId="01335D08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2.04</w:t>
            </w:r>
          </w:p>
        </w:tc>
      </w:tr>
      <w:tr w:rsidR="0055256F" w:rsidRPr="0055256F" w14:paraId="79A5F0C6" w14:textId="77777777" w:rsidTr="0055002D">
        <w:tc>
          <w:tcPr>
            <w:tcW w:w="1816" w:type="dxa"/>
          </w:tcPr>
          <w:p w14:paraId="3C2CD819" w14:textId="77777777" w:rsidR="0055002D" w:rsidRPr="0055256F" w:rsidRDefault="0055002D" w:rsidP="005E338B">
            <w:pPr>
              <w:autoSpaceDE w:val="0"/>
              <w:autoSpaceDN w:val="0"/>
              <w:adjustRightInd w:val="0"/>
            </w:pPr>
            <w:r w:rsidRPr="0055256F">
              <w:t>Latin America &amp; Caribbean</w:t>
            </w:r>
          </w:p>
        </w:tc>
        <w:tc>
          <w:tcPr>
            <w:tcW w:w="2636" w:type="dxa"/>
          </w:tcPr>
          <w:p w14:paraId="1F6B129C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4.35</w:t>
            </w:r>
          </w:p>
        </w:tc>
        <w:tc>
          <w:tcPr>
            <w:tcW w:w="2299" w:type="dxa"/>
          </w:tcPr>
          <w:p w14:paraId="69B5AC75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1.62</w:t>
            </w:r>
          </w:p>
        </w:tc>
      </w:tr>
      <w:tr w:rsidR="0055256F" w:rsidRPr="0055256F" w14:paraId="42C6112F" w14:textId="77777777" w:rsidTr="0055002D">
        <w:tc>
          <w:tcPr>
            <w:tcW w:w="1816" w:type="dxa"/>
          </w:tcPr>
          <w:p w14:paraId="6E12C7D3" w14:textId="77777777" w:rsidR="0055002D" w:rsidRPr="0055256F" w:rsidRDefault="0055002D" w:rsidP="005E338B">
            <w:pPr>
              <w:autoSpaceDE w:val="0"/>
              <w:autoSpaceDN w:val="0"/>
              <w:adjustRightInd w:val="0"/>
            </w:pPr>
            <w:r w:rsidRPr="0055256F">
              <w:t>Oceania</w:t>
            </w:r>
          </w:p>
        </w:tc>
        <w:tc>
          <w:tcPr>
            <w:tcW w:w="2636" w:type="dxa"/>
          </w:tcPr>
          <w:p w14:paraId="6188D912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2.02</w:t>
            </w:r>
          </w:p>
        </w:tc>
        <w:tc>
          <w:tcPr>
            <w:tcW w:w="2299" w:type="dxa"/>
          </w:tcPr>
          <w:p w14:paraId="59FC6546" w14:textId="77777777" w:rsidR="0055002D" w:rsidRPr="0055256F" w:rsidRDefault="0055002D" w:rsidP="005E338B">
            <w:pPr>
              <w:autoSpaceDE w:val="0"/>
              <w:autoSpaceDN w:val="0"/>
              <w:adjustRightInd w:val="0"/>
              <w:jc w:val="center"/>
            </w:pPr>
            <w:r w:rsidRPr="0055256F">
              <w:t>0.98</w:t>
            </w:r>
          </w:p>
        </w:tc>
      </w:tr>
    </w:tbl>
    <w:p w14:paraId="260904BC" w14:textId="438E2159" w:rsidR="0055002D" w:rsidRDefault="0055002D">
      <w:pPr>
        <w:spacing w:after="160" w:line="259" w:lineRule="auto"/>
        <w:rPr>
          <w:color w:val="000000" w:themeColor="text1"/>
        </w:rPr>
      </w:pPr>
    </w:p>
    <w:p w14:paraId="1A846C10" w14:textId="18D4DEEF" w:rsidR="006F3D77" w:rsidRPr="006F3D77" w:rsidRDefault="0055002D" w:rsidP="006F3D77">
      <w:pPr>
        <w:spacing w:after="160" w:line="259" w:lineRule="auto"/>
        <w:rPr>
          <w:rFonts w:eastAsia="DengXian"/>
          <w:b/>
          <w:bCs/>
        </w:rPr>
      </w:pPr>
      <w:r>
        <w:rPr>
          <w:color w:val="000000" w:themeColor="text1"/>
        </w:rPr>
        <w:br w:type="page"/>
      </w:r>
      <w:r w:rsidR="006F3D77" w:rsidRPr="006F3D77">
        <w:rPr>
          <w:b/>
          <w:bCs/>
          <w:color w:val="000000" w:themeColor="text1"/>
        </w:rPr>
        <w:lastRenderedPageBreak/>
        <w:t xml:space="preserve">Table A8. </w:t>
      </w:r>
      <w:r w:rsidR="006F3D77" w:rsidRPr="006F3D77">
        <w:rPr>
          <w:rFonts w:eastAsia="DengXian"/>
          <w:b/>
          <w:bCs/>
        </w:rPr>
        <w:t xml:space="preserve">Heterogeneity in the effect of economic considerations by </w:t>
      </w:r>
      <w:r w:rsidR="006F3D77" w:rsidRPr="006F3D77">
        <w:rPr>
          <w:rFonts w:eastAsia="DengXian" w:hint="eastAsia"/>
          <w:b/>
          <w:bCs/>
        </w:rPr>
        <w:t>i</w:t>
      </w:r>
      <w:r w:rsidR="006F3D77" w:rsidRPr="006F3D77">
        <w:rPr>
          <w:rFonts w:eastAsia="DengXian"/>
          <w:b/>
          <w:bCs/>
        </w:rPr>
        <w:t xml:space="preserve">ncome </w:t>
      </w:r>
      <w:r w:rsidR="006F3D77" w:rsidRPr="006F3D77">
        <w:rPr>
          <w:rFonts w:eastAsia="DengXian" w:hint="eastAsia"/>
          <w:b/>
          <w:bCs/>
        </w:rPr>
        <w:t>g</w:t>
      </w:r>
      <w:r w:rsidR="006F3D77" w:rsidRPr="006F3D77">
        <w:rPr>
          <w:rFonts w:eastAsia="DengXian"/>
          <w:b/>
          <w:bCs/>
        </w:rPr>
        <w:t>roups</w:t>
      </w:r>
    </w:p>
    <w:tbl>
      <w:tblPr>
        <w:tblW w:w="9060" w:type="dxa"/>
        <w:tblLook w:val="04A0" w:firstRow="1" w:lastRow="0" w:firstColumn="1" w:lastColumn="0" w:noHBand="0" w:noVBand="1"/>
      </w:tblPr>
      <w:tblGrid>
        <w:gridCol w:w="2268"/>
        <w:gridCol w:w="2410"/>
        <w:gridCol w:w="2554"/>
        <w:gridCol w:w="1828"/>
      </w:tblGrid>
      <w:tr w:rsidR="006F3D77" w:rsidRPr="00E7564A" w14:paraId="68E1CA4D" w14:textId="77777777" w:rsidTr="00F173BB">
        <w:trPr>
          <w:trHeight w:val="278"/>
        </w:trPr>
        <w:tc>
          <w:tcPr>
            <w:tcW w:w="226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252E3" w14:textId="77777777" w:rsidR="006F3D77" w:rsidRPr="00E7564A" w:rsidRDefault="006F3D77" w:rsidP="00F173BB">
            <w:pPr>
              <w:rPr>
                <w:rFonts w:eastAsia="SimSun"/>
              </w:rPr>
            </w:pPr>
          </w:p>
        </w:tc>
        <w:tc>
          <w:tcPr>
            <w:tcW w:w="241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2CDB1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>
              <w:rPr>
                <w:rFonts w:eastAsia="DengXian"/>
                <w:color w:val="000000"/>
              </w:rPr>
              <w:t xml:space="preserve">Model </w:t>
            </w:r>
            <w:r w:rsidRPr="00E7564A">
              <w:rPr>
                <w:rFonts w:eastAsia="DengXian"/>
                <w:color w:val="000000"/>
              </w:rPr>
              <w:t>1</w:t>
            </w:r>
          </w:p>
        </w:tc>
        <w:tc>
          <w:tcPr>
            <w:tcW w:w="255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9E979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>
              <w:rPr>
                <w:rFonts w:eastAsia="DengXian"/>
                <w:color w:val="000000"/>
              </w:rPr>
              <w:t xml:space="preserve">Model </w:t>
            </w:r>
            <w:r w:rsidRPr="00E7564A">
              <w:rPr>
                <w:rFonts w:eastAsia="DengXian"/>
                <w:color w:val="000000"/>
              </w:rPr>
              <w:t>2</w:t>
            </w:r>
          </w:p>
        </w:tc>
        <w:tc>
          <w:tcPr>
            <w:tcW w:w="182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EAF8E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>
              <w:rPr>
                <w:rFonts w:eastAsia="DengXian"/>
                <w:color w:val="000000"/>
              </w:rPr>
              <w:t xml:space="preserve">Model </w:t>
            </w:r>
            <w:r w:rsidRPr="00E7564A">
              <w:rPr>
                <w:rFonts w:eastAsia="DengXian"/>
                <w:color w:val="000000"/>
              </w:rPr>
              <w:t>3</w:t>
            </w:r>
          </w:p>
        </w:tc>
      </w:tr>
      <w:tr w:rsidR="006F3D77" w:rsidRPr="00E7564A" w14:paraId="212B31F7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1AE595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E65766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Lower-Middle Income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B3CED4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Upper-Middle Income</w:t>
            </w:r>
          </w:p>
        </w:tc>
        <w:tc>
          <w:tcPr>
            <w:tcW w:w="18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126EA3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High Income</w:t>
            </w:r>
          </w:p>
        </w:tc>
      </w:tr>
      <w:tr w:rsidR="006F3D77" w:rsidRPr="00E7564A" w14:paraId="059F14D1" w14:textId="77777777" w:rsidTr="00F173BB">
        <w:trPr>
          <w:trHeight w:val="278"/>
        </w:trPr>
        <w:tc>
          <w:tcPr>
            <w:tcW w:w="226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8A6E7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7869A7">
              <w:rPr>
                <w:rFonts w:eastAsia="DengXian"/>
                <w:color w:val="000000"/>
              </w:rPr>
              <w:t>F</w:t>
            </w:r>
            <w:r w:rsidRPr="00E7564A">
              <w:rPr>
                <w:rFonts w:eastAsia="DengXian"/>
                <w:color w:val="000000"/>
              </w:rPr>
              <w:t>emale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79B0C" w14:textId="3979359D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03</w:t>
            </w:r>
          </w:p>
        </w:tc>
        <w:tc>
          <w:tcPr>
            <w:tcW w:w="255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3FEDD" w14:textId="6E0FDD10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24***</w:t>
            </w:r>
          </w:p>
        </w:tc>
        <w:tc>
          <w:tcPr>
            <w:tcW w:w="182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54684" w14:textId="1179256C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0</w:t>
            </w:r>
            <w:r>
              <w:rPr>
                <w:rFonts w:eastAsia="DengXian"/>
                <w:color w:val="000000"/>
              </w:rPr>
              <w:t>2</w:t>
            </w:r>
          </w:p>
        </w:tc>
      </w:tr>
      <w:tr w:rsidR="006F3D77" w:rsidRPr="00E7564A" w14:paraId="1AF42AAC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E47C1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388EF" w14:textId="7A0AAA1D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5)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92027" w14:textId="71A09829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7)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33E26" w14:textId="48B724B1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</w:t>
            </w:r>
            <w:r>
              <w:rPr>
                <w:rFonts w:eastAsia="DengXian"/>
                <w:color w:val="000000"/>
              </w:rPr>
              <w:t>9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</w:tr>
      <w:tr w:rsidR="006F3D77" w:rsidRPr="00E7564A" w14:paraId="66DC8140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5CD6C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7869A7">
              <w:rPr>
                <w:rFonts w:eastAsia="DengXian"/>
                <w:color w:val="000000"/>
              </w:rPr>
              <w:t>E</w:t>
            </w:r>
            <w:r w:rsidRPr="00E7564A">
              <w:rPr>
                <w:rFonts w:eastAsia="DengXian"/>
                <w:color w:val="000000"/>
              </w:rPr>
              <w:t>du</w:t>
            </w:r>
            <w:r w:rsidRPr="007869A7">
              <w:rPr>
                <w:rFonts w:eastAsia="DengXian"/>
                <w:color w:val="000000"/>
              </w:rPr>
              <w:t>cation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65FE7" w14:textId="062D11D3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5***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A1F8D" w14:textId="2DE28CB3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</w:t>
            </w:r>
            <w:r>
              <w:rPr>
                <w:rFonts w:eastAsia="DengXian"/>
                <w:color w:val="000000"/>
              </w:rPr>
              <w:t>10</w:t>
            </w:r>
            <w:r w:rsidRPr="00E7564A">
              <w:rPr>
                <w:rFonts w:eastAsia="DengXian"/>
                <w:color w:val="000000"/>
              </w:rPr>
              <w:t>***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916CC" w14:textId="35077112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6*</w:t>
            </w:r>
          </w:p>
        </w:tc>
      </w:tr>
      <w:tr w:rsidR="006F3D77" w:rsidRPr="00E7564A" w14:paraId="2CDF759D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758E1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98768" w14:textId="0A1185BA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1)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C6831" w14:textId="2E831692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</w:t>
            </w:r>
            <w:r>
              <w:rPr>
                <w:rFonts w:eastAsia="DengXian"/>
                <w:color w:val="000000"/>
              </w:rPr>
              <w:t>2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5D73F" w14:textId="1481C7FE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</w:t>
            </w:r>
            <w:r>
              <w:rPr>
                <w:rFonts w:eastAsia="DengXian"/>
                <w:color w:val="000000"/>
              </w:rPr>
              <w:t>3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</w:tr>
      <w:tr w:rsidR="006F3D77" w:rsidRPr="00E7564A" w14:paraId="49FD225D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FC6D4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7869A7">
              <w:rPr>
                <w:rFonts w:eastAsia="DengXian"/>
                <w:color w:val="000000"/>
              </w:rPr>
              <w:t>A</w:t>
            </w:r>
            <w:r w:rsidRPr="00E7564A">
              <w:rPr>
                <w:rFonts w:eastAsia="DengXian"/>
                <w:color w:val="000000"/>
              </w:rPr>
              <w:t>g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B6EBB" w14:textId="5D43DB4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00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3F339" w14:textId="663DF900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0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68BC7" w14:textId="51E21DF5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00</w:t>
            </w:r>
          </w:p>
        </w:tc>
      </w:tr>
      <w:tr w:rsidR="006F3D77" w:rsidRPr="00E7564A" w14:paraId="24C9476E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C3828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31F5D" w14:textId="0F40212A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0)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6FB8B" w14:textId="7286544E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0)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CC54A" w14:textId="6AA4332B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0)</w:t>
            </w:r>
          </w:p>
        </w:tc>
      </w:tr>
      <w:tr w:rsidR="006F3D77" w:rsidRPr="00E7564A" w14:paraId="79A7C24F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60C7F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7869A7">
              <w:rPr>
                <w:rFonts w:eastAsia="DengXian"/>
                <w:color w:val="000000"/>
              </w:rPr>
              <w:t>Employment Status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A4432" w14:textId="2A45111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08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706C3" w14:textId="005F7C7A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1</w:t>
            </w:r>
            <w:r>
              <w:rPr>
                <w:rFonts w:eastAsia="DengXian"/>
                <w:color w:val="000000"/>
              </w:rPr>
              <w:t>6</w:t>
            </w:r>
            <w:r w:rsidRPr="00E7564A">
              <w:rPr>
                <w:rFonts w:eastAsia="DengXian"/>
                <w:color w:val="000000"/>
              </w:rPr>
              <w:t>+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B1D17" w14:textId="675C615A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1</w:t>
            </w:r>
            <w:r>
              <w:rPr>
                <w:rFonts w:eastAsia="DengXian"/>
                <w:color w:val="000000"/>
              </w:rPr>
              <w:t>5</w:t>
            </w:r>
          </w:p>
        </w:tc>
      </w:tr>
      <w:tr w:rsidR="006F3D77" w:rsidRPr="00E7564A" w14:paraId="1A37D047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516D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E9ED6" w14:textId="061A5010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</w:t>
            </w:r>
            <w:r>
              <w:rPr>
                <w:rFonts w:eastAsia="DengXian"/>
                <w:color w:val="000000"/>
              </w:rPr>
              <w:t>6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04239" w14:textId="643E1C45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</w:t>
            </w:r>
            <w:r>
              <w:rPr>
                <w:rFonts w:eastAsia="DengXian"/>
                <w:color w:val="000000"/>
              </w:rPr>
              <w:t>9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94D50" w14:textId="43CCAD16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</w:t>
            </w:r>
            <w:r>
              <w:rPr>
                <w:rFonts w:eastAsia="DengXian"/>
                <w:color w:val="000000"/>
              </w:rPr>
              <w:t>10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</w:tr>
      <w:tr w:rsidR="006F3D77" w:rsidRPr="00E7564A" w14:paraId="7FB66064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E01F1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7869A7">
              <w:rPr>
                <w:rFonts w:eastAsia="DengXian"/>
                <w:color w:val="000000"/>
              </w:rPr>
              <w:t>I</w:t>
            </w:r>
            <w:r w:rsidRPr="00E7564A">
              <w:rPr>
                <w:rFonts w:eastAsia="DengXian"/>
                <w:color w:val="000000"/>
              </w:rPr>
              <w:t>ncom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D65B2" w14:textId="77DE499F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</w:t>
            </w:r>
            <w:r>
              <w:rPr>
                <w:rFonts w:eastAsia="DengXian"/>
                <w:color w:val="000000"/>
              </w:rPr>
              <w:t>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35420" w14:textId="070B281A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</w:t>
            </w:r>
            <w:r>
              <w:rPr>
                <w:rFonts w:eastAsia="DengXian"/>
                <w:color w:val="000000"/>
              </w:rPr>
              <w:t>9</w:t>
            </w:r>
            <w:r w:rsidRPr="00E7564A">
              <w:rPr>
                <w:rFonts w:eastAsia="DengXian"/>
                <w:color w:val="000000"/>
              </w:rPr>
              <w:t>**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F3022" w14:textId="00D2953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</w:t>
            </w:r>
            <w:r>
              <w:rPr>
                <w:rFonts w:eastAsia="DengXian"/>
                <w:color w:val="000000"/>
              </w:rPr>
              <w:t>3</w:t>
            </w:r>
          </w:p>
        </w:tc>
      </w:tr>
      <w:tr w:rsidR="006F3D77" w:rsidRPr="00E7564A" w14:paraId="74A13304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CC694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AE51F" w14:textId="31F3F7BB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2)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4A96F" w14:textId="520E1F92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3)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D2A0" w14:textId="29B319A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3)</w:t>
            </w:r>
          </w:p>
        </w:tc>
      </w:tr>
      <w:tr w:rsidR="006F3D77" w:rsidRPr="00E7564A" w14:paraId="38F3D796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F1A0F" w14:textId="2F6F60EF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7869A7">
              <w:rPr>
                <w:rFonts w:eastAsia="DengXian"/>
                <w:color w:val="000000"/>
              </w:rPr>
              <w:t>S</w:t>
            </w:r>
            <w:r w:rsidRPr="00E7564A">
              <w:rPr>
                <w:rFonts w:eastAsia="DengXian"/>
                <w:color w:val="000000"/>
              </w:rPr>
              <w:t>ociotropic</w:t>
            </w:r>
            <w:r>
              <w:rPr>
                <w:rFonts w:eastAsia="DengXian"/>
                <w:color w:val="000000"/>
              </w:rPr>
              <w:t xml:space="preserve"> Concern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7AA29" w14:textId="15B5D1E5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0</w:t>
            </w:r>
            <w:r>
              <w:rPr>
                <w:rFonts w:eastAsia="DengXian"/>
                <w:color w:val="000000"/>
              </w:rPr>
              <w:t>1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7B245" w14:textId="71529C8F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</w:t>
            </w:r>
            <w:r>
              <w:rPr>
                <w:rFonts w:eastAsia="DengXian"/>
                <w:color w:val="000000"/>
              </w:rPr>
              <w:t>9</w:t>
            </w:r>
            <w:r w:rsidRPr="00E7564A">
              <w:rPr>
                <w:rFonts w:eastAsia="DengXian"/>
                <w:color w:val="000000"/>
              </w:rPr>
              <w:t>*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EF6EE" w14:textId="56EBD7C3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04</w:t>
            </w:r>
          </w:p>
        </w:tc>
      </w:tr>
      <w:tr w:rsidR="006F3D77" w:rsidRPr="00E7564A" w14:paraId="7A187672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26822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1EDF7" w14:textId="7B41EC0B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3)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30242" w14:textId="094D15BC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4)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A7C8A" w14:textId="549E24CB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</w:t>
            </w:r>
            <w:r>
              <w:rPr>
                <w:rFonts w:eastAsia="DengXian"/>
                <w:color w:val="000000"/>
              </w:rPr>
              <w:t>6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</w:tr>
      <w:tr w:rsidR="006F3D77" w:rsidRPr="00E7564A" w14:paraId="51A2D576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4FC16" w14:textId="07719FB3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7869A7">
              <w:rPr>
                <w:rFonts w:eastAsia="DengXian"/>
                <w:color w:val="000000"/>
              </w:rPr>
              <w:t>P</w:t>
            </w:r>
            <w:r w:rsidRPr="00E7564A">
              <w:rPr>
                <w:rFonts w:eastAsia="DengXian"/>
                <w:color w:val="000000"/>
              </w:rPr>
              <w:t>ocketbook</w:t>
            </w:r>
            <w:r>
              <w:rPr>
                <w:rFonts w:eastAsia="DengXian"/>
                <w:color w:val="000000"/>
              </w:rPr>
              <w:t xml:space="preserve"> Concern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79774" w14:textId="2B09687E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09*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A3792" w14:textId="6D478378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07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2D499" w14:textId="009B985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</w:t>
            </w:r>
            <w:r>
              <w:rPr>
                <w:rFonts w:eastAsia="DengXian"/>
                <w:color w:val="000000"/>
              </w:rPr>
              <w:t>2</w:t>
            </w:r>
          </w:p>
        </w:tc>
      </w:tr>
      <w:tr w:rsidR="006F3D77" w:rsidRPr="00E7564A" w14:paraId="01AB0759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3EE93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46E05" w14:textId="596DB985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</w:t>
            </w:r>
            <w:r>
              <w:rPr>
                <w:rFonts w:eastAsia="DengXian"/>
                <w:color w:val="000000"/>
              </w:rPr>
              <w:t>4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D8FF5" w14:textId="37207696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</w:t>
            </w:r>
            <w:r>
              <w:rPr>
                <w:rFonts w:eastAsia="DengXian"/>
                <w:color w:val="000000"/>
              </w:rPr>
              <w:t>5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87131" w14:textId="753CA52D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</w:t>
            </w:r>
            <w:r>
              <w:rPr>
                <w:rFonts w:eastAsia="DengXian"/>
                <w:color w:val="000000"/>
              </w:rPr>
              <w:t>7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</w:tr>
      <w:tr w:rsidR="006F3D77" w:rsidRPr="00E7564A" w14:paraId="3EC399D8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58AB3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7869A7">
              <w:rPr>
                <w:rFonts w:eastAsia="DengXian"/>
                <w:color w:val="000000"/>
              </w:rPr>
              <w:t>Marriag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6A355" w14:textId="6172FA9B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00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4A978" w14:textId="7372174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3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65410" w14:textId="0D5EF378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</w:t>
            </w:r>
            <w:r>
              <w:rPr>
                <w:rFonts w:eastAsia="DengXian"/>
                <w:color w:val="000000"/>
              </w:rPr>
              <w:t>8</w:t>
            </w:r>
          </w:p>
        </w:tc>
      </w:tr>
      <w:tr w:rsidR="006F3D77" w:rsidRPr="00E7564A" w14:paraId="3E294EB5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1B780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9A702" w14:textId="2B08C67D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</w:t>
            </w:r>
            <w:r>
              <w:rPr>
                <w:rFonts w:eastAsia="DengXian"/>
                <w:color w:val="000000"/>
              </w:rPr>
              <w:t>4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B4CB" w14:textId="202F6602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</w:t>
            </w:r>
            <w:r>
              <w:rPr>
                <w:rFonts w:eastAsia="DengXian"/>
                <w:color w:val="000000"/>
              </w:rPr>
              <w:t>5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CAB03" w14:textId="0EAF079B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5)</w:t>
            </w:r>
          </w:p>
        </w:tc>
      </w:tr>
      <w:tr w:rsidR="006F3D77" w:rsidRPr="00E7564A" w14:paraId="52F1BAD4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D4D92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7869A7">
              <w:rPr>
                <w:rFonts w:eastAsia="DengXian"/>
                <w:color w:val="000000"/>
              </w:rPr>
              <w:t>Residenc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5AF61" w14:textId="0AB379D0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6182D" w14:textId="55692EB8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01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A1418" w14:textId="6BC383F2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08</w:t>
            </w:r>
          </w:p>
        </w:tc>
      </w:tr>
      <w:tr w:rsidR="006F3D77" w:rsidRPr="00E7564A" w14:paraId="24CE47C7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944A3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AF116" w14:textId="5869524D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</w:t>
            </w:r>
            <w:r>
              <w:rPr>
                <w:rFonts w:eastAsia="DengXian"/>
                <w:color w:val="000000"/>
              </w:rPr>
              <w:t>3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FCAF5" w14:textId="3F323A6F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4)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9FD7C" w14:textId="46A9D56C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6)</w:t>
            </w:r>
          </w:p>
        </w:tc>
      </w:tr>
      <w:tr w:rsidR="006F3D77" w:rsidRPr="00E7564A" w14:paraId="0A58B526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46CF2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7869A7">
              <w:rPr>
                <w:rFonts w:eastAsia="DengXian"/>
                <w:color w:val="000000"/>
              </w:rPr>
              <w:t>U</w:t>
            </w:r>
            <w:r w:rsidRPr="00E7564A">
              <w:rPr>
                <w:rFonts w:eastAsia="DengXian"/>
                <w:color w:val="000000"/>
              </w:rPr>
              <w:t>nemployment</w:t>
            </w:r>
            <w:r w:rsidRPr="007869A7">
              <w:rPr>
                <w:rFonts w:eastAsia="DengXian"/>
                <w:color w:val="000000"/>
              </w:rPr>
              <w:t xml:space="preserve"> Rat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4369C" w14:textId="2E084609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0</w:t>
            </w:r>
            <w:r>
              <w:rPr>
                <w:rFonts w:eastAsia="DengXian"/>
                <w:color w:val="000000"/>
              </w:rPr>
              <w:t>2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FEF71" w14:textId="04F89C41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1.16+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183C3" w14:textId="60068DD1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</w:t>
            </w:r>
            <w:r>
              <w:rPr>
                <w:rFonts w:eastAsia="DengXian"/>
                <w:color w:val="000000"/>
              </w:rPr>
              <w:t>7</w:t>
            </w:r>
          </w:p>
        </w:tc>
      </w:tr>
      <w:tr w:rsidR="006F3D77" w:rsidRPr="00E7564A" w14:paraId="556ECFC6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A161A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E85C3" w14:textId="3A09F3FF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</w:t>
            </w:r>
            <w:r>
              <w:rPr>
                <w:rFonts w:eastAsia="DengXian"/>
                <w:color w:val="000000"/>
              </w:rPr>
              <w:t>10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E6B06" w14:textId="508F1A9E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68)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C8F36" w14:textId="17DDA5D4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4</w:t>
            </w:r>
            <w:r>
              <w:rPr>
                <w:rFonts w:eastAsia="DengXian"/>
                <w:color w:val="000000"/>
              </w:rPr>
              <w:t>8</w:t>
            </w:r>
            <w:r w:rsidRPr="00E7564A">
              <w:rPr>
                <w:rFonts w:eastAsia="DengXian"/>
                <w:color w:val="000000"/>
              </w:rPr>
              <w:t>)</w:t>
            </w:r>
          </w:p>
        </w:tc>
      </w:tr>
      <w:tr w:rsidR="006F3D77" w:rsidRPr="00E7564A" w14:paraId="53113F24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5D1DF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7869A7">
              <w:rPr>
                <w:rFonts w:eastAsia="DengXian"/>
                <w:color w:val="000000"/>
              </w:rPr>
              <w:t>Growth Rate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F123EB" w14:textId="791AD6F2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1</w:t>
            </w:r>
            <w:r>
              <w:rPr>
                <w:rFonts w:eastAsia="DengXian"/>
                <w:color w:val="000000"/>
              </w:rPr>
              <w:t>9</w:t>
            </w:r>
            <w:r w:rsidRPr="00E7564A">
              <w:rPr>
                <w:rFonts w:eastAsia="DengXian"/>
                <w:color w:val="000000"/>
              </w:rPr>
              <w:t>+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FBA1EC" w14:textId="58D16E5B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5</w:t>
            </w:r>
            <w:r>
              <w:rPr>
                <w:rFonts w:eastAsia="DengXian"/>
                <w:color w:val="000000"/>
              </w:rPr>
              <w:t>3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FB361" w14:textId="2D2F618D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-0.25***</w:t>
            </w:r>
          </w:p>
        </w:tc>
      </w:tr>
      <w:tr w:rsidR="006F3D77" w:rsidRPr="00E7564A" w14:paraId="2F161822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B03D0A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22973B" w14:textId="15B4F4DB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10)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1069CF" w14:textId="75838C4C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50)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B7E697" w14:textId="0DBE2628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7)</w:t>
            </w:r>
          </w:p>
        </w:tc>
      </w:tr>
      <w:tr w:rsidR="006F3D77" w:rsidRPr="00E7564A" w14:paraId="6EB0FA69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88BB1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7869A7">
              <w:rPr>
                <w:rFonts w:eastAsia="DengXian"/>
                <w:color w:val="000000"/>
              </w:rPr>
              <w:t>GDP per capita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04001C" w14:textId="5A22419C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0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8500EC" w14:textId="52AA2762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0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8133E6" w14:textId="52CA8E64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0+</w:t>
            </w:r>
          </w:p>
        </w:tc>
      </w:tr>
      <w:tr w:rsidR="006F3D77" w:rsidRPr="00E7564A" w14:paraId="54FF1E08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68371A7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BABCF89" w14:textId="6F3BE585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0)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94599A2" w14:textId="64B5CA78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0)</w:t>
            </w:r>
          </w:p>
        </w:tc>
        <w:tc>
          <w:tcPr>
            <w:tcW w:w="182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E238DAE" w14:textId="3FC58591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0)</w:t>
            </w:r>
          </w:p>
        </w:tc>
      </w:tr>
      <w:tr w:rsidR="006F3D77" w:rsidRPr="00E7564A" w14:paraId="549EA3FF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0003B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cut1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5C3C7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975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49C28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1.729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795E7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1.310</w:t>
            </w:r>
          </w:p>
        </w:tc>
      </w:tr>
      <w:tr w:rsidR="006F3D77" w:rsidRPr="00E7564A" w14:paraId="2E250C93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648BF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1C2CB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821)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AC5CE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1.386)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3446F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2.036)</w:t>
            </w:r>
          </w:p>
        </w:tc>
      </w:tr>
      <w:tr w:rsidR="006F3D77" w:rsidRPr="00E7564A" w14:paraId="75F63F53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02A5C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var(_cons[country]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5E5C9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46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D2C1B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00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1EAB8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0.000</w:t>
            </w:r>
          </w:p>
        </w:tc>
      </w:tr>
      <w:tr w:rsidR="006F3D77" w:rsidRPr="00E7564A" w14:paraId="78A07BAA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852FC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447EB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29)</w:t>
            </w:r>
          </w:p>
        </w:tc>
        <w:tc>
          <w:tcPr>
            <w:tcW w:w="2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7C8F4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00)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2D88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(0.000)</w:t>
            </w:r>
          </w:p>
        </w:tc>
      </w:tr>
      <w:tr w:rsidR="006F3D77" w:rsidRPr="00E7564A" w14:paraId="7C485E6B" w14:textId="77777777" w:rsidTr="00F173BB">
        <w:trPr>
          <w:trHeight w:val="278"/>
        </w:trPr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530FA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N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24C95A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7183</w:t>
            </w:r>
          </w:p>
        </w:tc>
        <w:tc>
          <w:tcPr>
            <w:tcW w:w="255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4D5611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3828</w:t>
            </w:r>
          </w:p>
        </w:tc>
        <w:tc>
          <w:tcPr>
            <w:tcW w:w="182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EB91E2" w14:textId="77777777" w:rsidR="006F3D77" w:rsidRPr="00E7564A" w:rsidRDefault="006F3D77" w:rsidP="00F173BB">
            <w:pPr>
              <w:jc w:val="center"/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2309</w:t>
            </w:r>
          </w:p>
        </w:tc>
      </w:tr>
      <w:tr w:rsidR="006F3D77" w:rsidRPr="00E7564A" w14:paraId="322A1A9D" w14:textId="77777777" w:rsidTr="00F173BB">
        <w:trPr>
          <w:trHeight w:val="278"/>
        </w:trPr>
        <w:tc>
          <w:tcPr>
            <w:tcW w:w="7232" w:type="dxa"/>
            <w:gridSpan w:val="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B2E78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Standard errors in parentheses</w:t>
            </w:r>
          </w:p>
        </w:tc>
        <w:tc>
          <w:tcPr>
            <w:tcW w:w="182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2BEAE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</w:p>
        </w:tc>
      </w:tr>
      <w:tr w:rsidR="006F3D77" w:rsidRPr="007869A7" w14:paraId="3A22615A" w14:textId="77777777" w:rsidTr="00F173BB">
        <w:trPr>
          <w:trHeight w:val="278"/>
        </w:trPr>
        <w:tc>
          <w:tcPr>
            <w:tcW w:w="90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C71D" w14:textId="77777777" w:rsidR="006F3D77" w:rsidRPr="00E7564A" w:rsidRDefault="006F3D77" w:rsidP="00F173BB">
            <w:pPr>
              <w:rPr>
                <w:rFonts w:eastAsia="DengXian"/>
                <w:color w:val="000000"/>
              </w:rPr>
            </w:pPr>
            <w:r w:rsidRPr="00E7564A">
              <w:rPr>
                <w:rFonts w:eastAsia="DengXian"/>
                <w:color w:val="000000"/>
              </w:rPr>
              <w:t>+ p&lt;0.10</w:t>
            </w:r>
            <w:r w:rsidRPr="007869A7">
              <w:rPr>
                <w:rFonts w:eastAsia="DengXian"/>
                <w:color w:val="000000"/>
              </w:rPr>
              <w:t xml:space="preserve"> </w:t>
            </w:r>
            <w:r w:rsidRPr="00E7564A">
              <w:rPr>
                <w:rFonts w:eastAsia="DengXian"/>
                <w:color w:val="000000"/>
              </w:rPr>
              <w:t xml:space="preserve"> * p&lt;0.05</w:t>
            </w:r>
            <w:r w:rsidRPr="007869A7">
              <w:rPr>
                <w:rFonts w:eastAsia="DengXian"/>
                <w:color w:val="000000"/>
              </w:rPr>
              <w:t xml:space="preserve"> </w:t>
            </w:r>
            <w:r w:rsidRPr="00E7564A">
              <w:rPr>
                <w:rFonts w:eastAsia="DengXian"/>
                <w:color w:val="000000"/>
              </w:rPr>
              <w:t xml:space="preserve"> ** p&lt;0.01</w:t>
            </w:r>
            <w:r w:rsidRPr="007869A7">
              <w:rPr>
                <w:rFonts w:eastAsia="DengXian"/>
                <w:color w:val="000000"/>
              </w:rPr>
              <w:t xml:space="preserve"> </w:t>
            </w:r>
            <w:r w:rsidRPr="00E7564A">
              <w:rPr>
                <w:rFonts w:eastAsia="DengXian"/>
                <w:color w:val="000000"/>
              </w:rPr>
              <w:t xml:space="preserve"> *** p&lt;0.00</w:t>
            </w:r>
            <w:r w:rsidRPr="007869A7">
              <w:rPr>
                <w:rFonts w:eastAsia="DengXian"/>
                <w:color w:val="000000"/>
              </w:rPr>
              <w:t>1</w:t>
            </w:r>
          </w:p>
        </w:tc>
      </w:tr>
    </w:tbl>
    <w:p w14:paraId="186CC3F1" w14:textId="53FD8DEA" w:rsidR="006F3D77" w:rsidRDefault="006F3D77">
      <w:pPr>
        <w:spacing w:after="160" w:line="259" w:lineRule="auto"/>
        <w:rPr>
          <w:color w:val="000000" w:themeColor="text1"/>
        </w:rPr>
      </w:pPr>
    </w:p>
    <w:p w14:paraId="33B868DC" w14:textId="77777777" w:rsidR="0055002D" w:rsidRDefault="0055002D">
      <w:pPr>
        <w:spacing w:after="160" w:line="259" w:lineRule="auto"/>
        <w:rPr>
          <w:color w:val="000000" w:themeColor="text1"/>
        </w:rPr>
      </w:pPr>
    </w:p>
    <w:p w14:paraId="4C133171" w14:textId="77777777" w:rsidR="00206F2F" w:rsidRDefault="00206F2F" w:rsidP="00804B78">
      <w:pPr>
        <w:spacing w:line="480" w:lineRule="auto"/>
        <w:ind w:firstLine="432"/>
        <w:jc w:val="both"/>
        <w:rPr>
          <w:b/>
          <w:color w:val="000000" w:themeColor="text1"/>
          <w:lang w:eastAsia="ko-KR"/>
        </w:rPr>
      </w:pPr>
    </w:p>
    <w:p w14:paraId="58A99E13" w14:textId="77777777" w:rsidR="00206F2F" w:rsidRDefault="00206F2F" w:rsidP="00804B78">
      <w:pPr>
        <w:spacing w:line="480" w:lineRule="auto"/>
        <w:ind w:firstLine="432"/>
        <w:jc w:val="both"/>
        <w:rPr>
          <w:b/>
          <w:color w:val="000000" w:themeColor="text1"/>
          <w:lang w:eastAsia="ko-KR"/>
        </w:rPr>
      </w:pPr>
    </w:p>
    <w:p w14:paraId="7C726A52" w14:textId="77777777" w:rsidR="00206F2F" w:rsidRDefault="00206F2F" w:rsidP="00804B78">
      <w:pPr>
        <w:spacing w:line="480" w:lineRule="auto"/>
        <w:ind w:firstLine="432"/>
        <w:jc w:val="both"/>
        <w:rPr>
          <w:b/>
          <w:color w:val="000000" w:themeColor="text1"/>
          <w:lang w:eastAsia="ko-KR"/>
        </w:rPr>
      </w:pPr>
    </w:p>
    <w:p w14:paraId="7A328B4A" w14:textId="77777777" w:rsidR="00206F2F" w:rsidRDefault="00206F2F" w:rsidP="00804B78">
      <w:pPr>
        <w:spacing w:line="480" w:lineRule="auto"/>
        <w:ind w:firstLine="432"/>
        <w:jc w:val="both"/>
        <w:rPr>
          <w:b/>
          <w:color w:val="000000" w:themeColor="text1"/>
          <w:lang w:eastAsia="ko-KR"/>
        </w:rPr>
      </w:pPr>
    </w:p>
    <w:p w14:paraId="3669A3A9" w14:textId="77777777" w:rsidR="00483CDB" w:rsidRDefault="00483CDB">
      <w:pPr>
        <w:spacing w:after="160" w:line="259" w:lineRule="auto"/>
        <w:rPr>
          <w:b/>
          <w:color w:val="000000" w:themeColor="text1"/>
          <w:highlight w:val="yellow"/>
          <w:lang w:eastAsia="ko-KR"/>
        </w:rPr>
        <w:sectPr w:rsidR="00483CDB" w:rsidSect="009E226F">
          <w:pgSz w:w="12240" w:h="15840"/>
          <w:pgMar w:top="1135" w:right="1800" w:bottom="1440" w:left="1800" w:header="708" w:footer="708" w:gutter="0"/>
          <w:cols w:space="708"/>
          <w:docGrid w:linePitch="360"/>
        </w:sectPr>
      </w:pPr>
    </w:p>
    <w:p w14:paraId="5DFD8D4C" w14:textId="7DCD4537" w:rsidR="00206F2F" w:rsidRDefault="00206F2F" w:rsidP="00483CDB">
      <w:pPr>
        <w:spacing w:after="160" w:line="259" w:lineRule="auto"/>
        <w:jc w:val="center"/>
        <w:rPr>
          <w:b/>
          <w:color w:val="000000" w:themeColor="text1"/>
          <w:lang w:eastAsia="ko-KR"/>
        </w:rPr>
      </w:pPr>
      <w:r w:rsidRPr="00A66F6B">
        <w:rPr>
          <w:b/>
          <w:color w:val="000000" w:themeColor="text1"/>
          <w:highlight w:val="yellow"/>
          <w:lang w:eastAsia="ko-KR"/>
        </w:rPr>
        <w:lastRenderedPageBreak/>
        <w:t>Table A9. Fixed-effects models with country dummies</w:t>
      </w:r>
    </w:p>
    <w:tbl>
      <w:tblPr>
        <w:tblW w:w="0" w:type="auto"/>
        <w:jc w:val="center"/>
        <w:tblBorders>
          <w:top w:val="single" w:sz="1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57"/>
        <w:gridCol w:w="1050"/>
        <w:gridCol w:w="1050"/>
      </w:tblGrid>
      <w:tr w:rsidR="00206F2F" w:rsidRPr="005F54E4" w14:paraId="3B8E924E" w14:textId="77777777" w:rsidTr="00483CDB">
        <w:trPr>
          <w:tblHeader/>
          <w:jc w:val="center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22727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</w:p>
        </w:tc>
      </w:tr>
      <w:tr w:rsidR="00206F2F" w:rsidRPr="005F54E4" w14:paraId="2B3E376E" w14:textId="77777777" w:rsidTr="00483CDB">
        <w:trPr>
          <w:tblHeader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8F87F6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b/>
                <w:bCs/>
                <w:color w:val="000000"/>
              </w:rPr>
            </w:pPr>
            <w:r w:rsidRPr="005F54E4">
              <w:rPr>
                <w:b/>
                <w:bCs/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5FC91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b/>
                <w:bCs/>
                <w:color w:val="000000"/>
              </w:rPr>
            </w:pPr>
            <w:r w:rsidRPr="005F54E4">
              <w:rPr>
                <w:b/>
                <w:bCs/>
                <w:color w:val="000000"/>
              </w:rPr>
              <w:t xml:space="preserve">Model </w:t>
            </w:r>
            <w:r>
              <w:rPr>
                <w:b/>
                <w:bCs/>
                <w:color w:val="000000"/>
              </w:rPr>
              <w:t>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B2B107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b/>
                <w:bCs/>
                <w:color w:val="000000"/>
              </w:rPr>
            </w:pPr>
            <w:r w:rsidRPr="005F54E4">
              <w:rPr>
                <w:b/>
                <w:bCs/>
                <w:color w:val="000000"/>
              </w:rPr>
              <w:t xml:space="preserve">Model </w:t>
            </w:r>
            <w:r>
              <w:rPr>
                <w:b/>
                <w:bCs/>
                <w:color w:val="000000"/>
              </w:rPr>
              <w:t>4</w:t>
            </w:r>
          </w:p>
        </w:tc>
      </w:tr>
      <w:tr w:rsidR="00206F2F" w:rsidRPr="005F54E4" w14:paraId="27F61DA2" w14:textId="77777777" w:rsidTr="00483CDB">
        <w:trPr>
          <w:jc w:val="center"/>
        </w:trPr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E1414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Intercept)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9294E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23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67B776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6.93</w:t>
            </w:r>
          </w:p>
        </w:tc>
      </w:tr>
      <w:tr w:rsidR="00206F2F" w:rsidRPr="005F54E4" w14:paraId="7A2E3E23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DB9BAE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F03528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1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341C4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5.63)</w:t>
            </w:r>
          </w:p>
        </w:tc>
      </w:tr>
      <w:tr w:rsidR="00206F2F" w:rsidRPr="005F54E4" w14:paraId="455F6774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12BD33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Femal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F12A5C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08</w:t>
            </w:r>
            <w:r w:rsidRPr="005F54E4">
              <w:rPr>
                <w:color w:val="000000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6F30DA5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08</w:t>
            </w:r>
            <w:r w:rsidRPr="005F54E4">
              <w:rPr>
                <w:color w:val="000000"/>
                <w:vertAlign w:val="superscript"/>
              </w:rPr>
              <w:t>*</w:t>
            </w:r>
          </w:p>
        </w:tc>
      </w:tr>
      <w:tr w:rsidR="00206F2F" w:rsidRPr="005F54E4" w14:paraId="0FB4D537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10B849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7ABEF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FD83C4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4)</w:t>
            </w:r>
          </w:p>
        </w:tc>
      </w:tr>
      <w:tr w:rsidR="00206F2F" w:rsidRPr="005F54E4" w14:paraId="0AE0A124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645EBF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Education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938EF7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07</w:t>
            </w:r>
            <w:r w:rsidRPr="005F54E4">
              <w:rPr>
                <w:color w:val="00000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E081CE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07</w:t>
            </w:r>
            <w:r w:rsidRPr="005F54E4">
              <w:rPr>
                <w:color w:val="000000"/>
                <w:vertAlign w:val="superscript"/>
              </w:rPr>
              <w:t>***</w:t>
            </w:r>
          </w:p>
        </w:tc>
      </w:tr>
      <w:tr w:rsidR="00206F2F" w:rsidRPr="005F54E4" w14:paraId="1827D365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92ABB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D313F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B23F00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1)</w:t>
            </w:r>
          </w:p>
        </w:tc>
      </w:tr>
      <w:tr w:rsidR="00206F2F" w:rsidRPr="005F54E4" w14:paraId="4F3D354B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AE58ED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Ag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A60DC5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0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6B30D4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08</w:t>
            </w:r>
          </w:p>
        </w:tc>
      </w:tr>
      <w:tr w:rsidR="00206F2F" w:rsidRPr="005F54E4" w14:paraId="7B5CE099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3256E2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3C17B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15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67560C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15)</w:t>
            </w:r>
          </w:p>
        </w:tc>
      </w:tr>
      <w:tr w:rsidR="00206F2F" w:rsidRPr="005F54E4" w14:paraId="3D3F9368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215068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Employment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168550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053E9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03</w:t>
            </w:r>
          </w:p>
        </w:tc>
      </w:tr>
      <w:tr w:rsidR="00206F2F" w:rsidRPr="005F54E4" w14:paraId="4B7ABA83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06C11E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2B688C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56BC17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4)</w:t>
            </w:r>
          </w:p>
        </w:tc>
      </w:tr>
      <w:tr w:rsidR="00206F2F" w:rsidRPr="005F54E4" w14:paraId="3DA7FCAB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E520C9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I</w:t>
            </w:r>
            <w:r w:rsidRPr="005F54E4">
              <w:rPr>
                <w:color w:val="000000"/>
              </w:rPr>
              <w:t>ncom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BA680E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04</w:t>
            </w:r>
            <w:r w:rsidRPr="005F54E4">
              <w:rPr>
                <w:color w:val="00000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36C172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04</w:t>
            </w:r>
            <w:r w:rsidRPr="005F54E4">
              <w:rPr>
                <w:color w:val="000000"/>
                <w:vertAlign w:val="superscript"/>
              </w:rPr>
              <w:t>**</w:t>
            </w:r>
          </w:p>
        </w:tc>
      </w:tr>
      <w:tr w:rsidR="00206F2F" w:rsidRPr="005F54E4" w14:paraId="716859E2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95062F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1B1FA7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9A16C5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2)</w:t>
            </w:r>
          </w:p>
        </w:tc>
      </w:tr>
      <w:tr w:rsidR="00206F2F" w:rsidRPr="005F54E4" w14:paraId="0BDC4828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4D1688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S</w:t>
            </w:r>
            <w:r w:rsidRPr="005F54E4">
              <w:rPr>
                <w:color w:val="000000"/>
              </w:rPr>
              <w:t>ociotropic</w:t>
            </w:r>
            <w:r>
              <w:rPr>
                <w:color w:val="000000"/>
              </w:rPr>
              <w:t xml:space="preserve"> Concern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663ABE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E874F9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02</w:t>
            </w:r>
          </w:p>
        </w:tc>
      </w:tr>
      <w:tr w:rsidR="00206F2F" w:rsidRPr="005F54E4" w14:paraId="62ABD27C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C8D5E3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C23782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D87275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2)</w:t>
            </w:r>
          </w:p>
        </w:tc>
      </w:tr>
      <w:tr w:rsidR="00206F2F" w:rsidRPr="005F54E4" w14:paraId="645566AB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B6D308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P</w:t>
            </w:r>
            <w:r w:rsidRPr="005F54E4">
              <w:rPr>
                <w:color w:val="000000"/>
              </w:rPr>
              <w:t>ocketbook</w:t>
            </w:r>
            <w:r>
              <w:rPr>
                <w:color w:val="000000"/>
              </w:rPr>
              <w:t xml:space="preserve"> Concern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CAE101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07</w:t>
            </w:r>
            <w:r w:rsidRPr="005F54E4">
              <w:rPr>
                <w:color w:val="000000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26AA06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07</w:t>
            </w:r>
            <w:r w:rsidRPr="005F54E4">
              <w:rPr>
                <w:color w:val="000000"/>
                <w:vertAlign w:val="superscript"/>
              </w:rPr>
              <w:t>*</w:t>
            </w:r>
          </w:p>
        </w:tc>
      </w:tr>
      <w:tr w:rsidR="00206F2F" w:rsidRPr="005F54E4" w14:paraId="39406619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509AB1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4B59B6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BD53B0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3)</w:t>
            </w:r>
          </w:p>
        </w:tc>
      </w:tr>
      <w:tr w:rsidR="00206F2F" w:rsidRPr="005F54E4" w14:paraId="3FCF1D70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999AC8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Residenc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DD3D25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0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39D5E2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03</w:t>
            </w:r>
          </w:p>
        </w:tc>
      </w:tr>
      <w:tr w:rsidR="00206F2F" w:rsidRPr="005F54E4" w14:paraId="47C31C97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A91F78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28E088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3ACC7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4)</w:t>
            </w:r>
          </w:p>
        </w:tc>
      </w:tr>
      <w:tr w:rsidR="00206F2F" w:rsidRPr="005F54E4" w14:paraId="44F8F122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2CB682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Marriag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5625C84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0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83EBC7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02</w:t>
            </w:r>
          </w:p>
        </w:tc>
      </w:tr>
      <w:tr w:rsidR="00206F2F" w:rsidRPr="005F54E4" w14:paraId="4C5D266A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4775E7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82DC82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524CE8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3)</w:t>
            </w:r>
          </w:p>
        </w:tc>
      </w:tr>
      <w:tr w:rsidR="00837377" w:rsidRPr="005F54E4" w14:paraId="6023DA91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3AAE12C9" w14:textId="0F433D71" w:rsidR="00837377" w:rsidRPr="00837377" w:rsidRDefault="00837377" w:rsidP="00567230">
            <w:pPr>
              <w:widowControl w:val="0"/>
              <w:spacing w:line="276" w:lineRule="auto"/>
              <w:jc w:val="both"/>
              <w:rPr>
                <w:rFonts w:eastAsiaTheme="minorEastAsia"/>
                <w:i/>
                <w:iCs/>
                <w:color w:val="000000"/>
              </w:rPr>
            </w:pPr>
            <w:r w:rsidRPr="00837377">
              <w:rPr>
                <w:rFonts w:eastAsiaTheme="minorEastAsia" w:hint="eastAsia"/>
                <w:i/>
                <w:iCs/>
                <w:color w:val="000000"/>
                <w:sz w:val="18"/>
                <w:szCs w:val="18"/>
              </w:rPr>
              <w:t>C</w:t>
            </w:r>
            <w:r w:rsidRPr="00837377">
              <w:rPr>
                <w:rFonts w:eastAsiaTheme="minorEastAsia"/>
                <w:i/>
                <w:iCs/>
                <w:color w:val="000000"/>
                <w:sz w:val="18"/>
                <w:szCs w:val="18"/>
              </w:rPr>
              <w:t>ountry dummie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43137320" w14:textId="77777777" w:rsidR="00837377" w:rsidRPr="005F54E4" w:rsidRDefault="00837377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</w:tcPr>
          <w:p w14:paraId="5C345EC0" w14:textId="77777777" w:rsidR="00837377" w:rsidRPr="005F54E4" w:rsidRDefault="00837377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</w:p>
        </w:tc>
      </w:tr>
      <w:tr w:rsidR="00206F2F" w:rsidRPr="005F54E4" w14:paraId="66F5F8F5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978AF3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Chin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CBA48F8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1.00</w:t>
            </w:r>
            <w:r w:rsidRPr="005F54E4">
              <w:rPr>
                <w:color w:val="00000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8E30E1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2.98</w:t>
            </w:r>
          </w:p>
        </w:tc>
      </w:tr>
      <w:tr w:rsidR="00206F2F" w:rsidRPr="005F54E4" w14:paraId="0C0D6518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55CCB50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F07CA6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8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EADC2C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3.35)</w:t>
            </w:r>
          </w:p>
        </w:tc>
      </w:tr>
      <w:tr w:rsidR="00206F2F" w:rsidRPr="005F54E4" w14:paraId="46D5277E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EC0CC7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Indonesi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B31DF0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0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904C89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2.83</w:t>
            </w:r>
            <w:r w:rsidRPr="005F54E4">
              <w:rPr>
                <w:color w:val="000000"/>
                <w:vertAlign w:val="superscript"/>
              </w:rPr>
              <w:t>**</w:t>
            </w:r>
          </w:p>
        </w:tc>
      </w:tr>
      <w:tr w:rsidR="00206F2F" w:rsidRPr="005F54E4" w14:paraId="4795C679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58F332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76D0F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9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3C04EE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92)</w:t>
            </w:r>
          </w:p>
        </w:tc>
      </w:tr>
      <w:tr w:rsidR="00206F2F" w:rsidRPr="005F54E4" w14:paraId="18FB8C2F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EBE9A5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Japan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6F490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0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51E644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31.30</w:t>
            </w:r>
          </w:p>
        </w:tc>
      </w:tr>
      <w:tr w:rsidR="00206F2F" w:rsidRPr="005F54E4" w14:paraId="5950F54B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53D9383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50B10E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1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A51CDD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33.68)</w:t>
            </w:r>
          </w:p>
        </w:tc>
      </w:tr>
      <w:tr w:rsidR="00206F2F" w:rsidRPr="005F54E4" w14:paraId="7E832878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DF2221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Kore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2D0FCD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73</w:t>
            </w:r>
            <w:r w:rsidRPr="005F54E4">
              <w:rPr>
                <w:color w:val="00000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C3EDB6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22.09</w:t>
            </w:r>
          </w:p>
        </w:tc>
      </w:tr>
      <w:tr w:rsidR="00206F2F" w:rsidRPr="005F54E4" w14:paraId="70D42051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B47D22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312672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10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9C9384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22.51)</w:t>
            </w:r>
          </w:p>
        </w:tc>
      </w:tr>
      <w:tr w:rsidR="00206F2F" w:rsidRPr="005F54E4" w14:paraId="26B40D63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E8BCE3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Malaysi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A314E0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1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E64A8FE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7.47</w:t>
            </w:r>
          </w:p>
        </w:tc>
      </w:tr>
      <w:tr w:rsidR="00206F2F" w:rsidRPr="005F54E4" w14:paraId="19C52DE5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726535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A17EB8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9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8711DD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7.41)</w:t>
            </w:r>
          </w:p>
        </w:tc>
      </w:tr>
      <w:tr w:rsidR="00206F2F" w:rsidRPr="005F54E4" w14:paraId="37B9EBFF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7E5F2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Mongoli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15B835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63</w:t>
            </w:r>
            <w:r w:rsidRPr="005F54E4">
              <w:rPr>
                <w:color w:val="00000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489CF2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96</w:t>
            </w:r>
          </w:p>
        </w:tc>
      </w:tr>
      <w:tr w:rsidR="00206F2F" w:rsidRPr="005F54E4" w14:paraId="64F4E3A2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29F67AE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597A71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9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BB212F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2.47)</w:t>
            </w:r>
          </w:p>
        </w:tc>
      </w:tr>
      <w:tr w:rsidR="00206F2F" w:rsidRPr="005F54E4" w14:paraId="4DD93E4C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CDBCB5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Myanmar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CD3315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51</w:t>
            </w:r>
            <w:r w:rsidRPr="005F54E4">
              <w:rPr>
                <w:color w:val="00000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2DA9D6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60</w:t>
            </w:r>
          </w:p>
        </w:tc>
      </w:tr>
      <w:tr w:rsidR="00206F2F" w:rsidRPr="005F54E4" w14:paraId="21FDC54F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37D55C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00E58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8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72C509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35)</w:t>
            </w:r>
          </w:p>
        </w:tc>
      </w:tr>
      <w:tr w:rsidR="00206F2F" w:rsidRPr="005F54E4" w14:paraId="15F62377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8735C7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lastRenderedPageBreak/>
              <w:t>Philippine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26D11C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19</w:t>
            </w:r>
            <w:r w:rsidRPr="005F54E4">
              <w:rPr>
                <w:color w:val="000000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30F364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78</w:t>
            </w:r>
          </w:p>
        </w:tc>
      </w:tr>
      <w:tr w:rsidR="00206F2F" w:rsidRPr="005F54E4" w14:paraId="03A516CE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BB416F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C9F174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9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40B679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1.27)</w:t>
            </w:r>
          </w:p>
        </w:tc>
      </w:tr>
      <w:tr w:rsidR="00206F2F" w:rsidRPr="005F54E4" w14:paraId="3DE0AB5B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687DF4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Singapor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B4DE6C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1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C5948D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40.16</w:t>
            </w:r>
          </w:p>
        </w:tc>
      </w:tr>
      <w:tr w:rsidR="00206F2F" w:rsidRPr="005F54E4" w14:paraId="2C783888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1A9C7F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F29731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1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9F11B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45.41)</w:t>
            </w:r>
          </w:p>
        </w:tc>
      </w:tr>
      <w:tr w:rsidR="00206F2F" w:rsidRPr="005F54E4" w14:paraId="6972060A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1D8E27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Thailand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E3325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23</w:t>
            </w:r>
            <w:r w:rsidRPr="005F54E4">
              <w:rPr>
                <w:color w:val="000000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0F8BC6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10.15</w:t>
            </w:r>
          </w:p>
        </w:tc>
      </w:tr>
      <w:tr w:rsidR="00206F2F" w:rsidRPr="005F54E4" w14:paraId="7A23C3CD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65EA90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87C4B2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9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918EE5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8.94)</w:t>
            </w:r>
          </w:p>
        </w:tc>
      </w:tr>
      <w:tr w:rsidR="00206F2F" w:rsidRPr="005F54E4" w14:paraId="02B4A8C7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1B7CC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Vietnam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E8F522F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65</w:t>
            </w:r>
            <w:r w:rsidRPr="005F54E4">
              <w:rPr>
                <w:color w:val="00000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50B822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  <w:r>
              <w:rPr>
                <w:color w:val="000000"/>
              </w:rPr>
              <w:t>NA</w:t>
            </w:r>
          </w:p>
        </w:tc>
      </w:tr>
      <w:tr w:rsidR="00206F2F" w:rsidRPr="005F54E4" w14:paraId="0122596E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BB8526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EFFF1E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09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1AD320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</w:tr>
      <w:tr w:rsidR="00206F2F" w:rsidRPr="005F54E4" w14:paraId="48E363F2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CD8C88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U</w:t>
            </w:r>
            <w:r w:rsidRPr="005F54E4">
              <w:rPr>
                <w:color w:val="000000"/>
              </w:rPr>
              <w:t>nemployment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950064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3CF080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0.18</w:t>
            </w:r>
          </w:p>
        </w:tc>
      </w:tr>
      <w:tr w:rsidR="00206F2F" w:rsidRPr="005F54E4" w14:paraId="00D63FB0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67E2815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D4A06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1B0D33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52)</w:t>
            </w:r>
          </w:p>
        </w:tc>
      </w:tr>
      <w:tr w:rsidR="00206F2F" w:rsidRPr="005F54E4" w14:paraId="4BB3829C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55F477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GDP per capit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90558C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2E9269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0.66</w:t>
            </w:r>
          </w:p>
        </w:tc>
      </w:tr>
      <w:tr w:rsidR="00206F2F" w:rsidRPr="005F54E4" w14:paraId="2A8E86CA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A68AE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2C1098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856C0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79)</w:t>
            </w:r>
          </w:p>
        </w:tc>
      </w:tr>
      <w:tr w:rsidR="00206F2F" w:rsidRPr="005F54E4" w14:paraId="6D5B2128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D5ADF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Growth rat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802B4E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0A4738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1.12</w:t>
            </w:r>
          </w:p>
        </w:tc>
      </w:tr>
      <w:tr w:rsidR="00206F2F" w:rsidRPr="005F54E4" w14:paraId="5352C0EE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C13F85C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52BD2F1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D482224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(0.92)</w:t>
            </w:r>
          </w:p>
        </w:tc>
      </w:tr>
      <w:tr w:rsidR="00206F2F" w:rsidRPr="005F54E4" w14:paraId="53F742E0" w14:textId="77777777" w:rsidTr="00483CDB">
        <w:trPr>
          <w:jc w:val="center"/>
        </w:trPr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8C03C0F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AIC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CCDDDE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17255.94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68865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17257.70</w:t>
            </w:r>
          </w:p>
        </w:tc>
      </w:tr>
      <w:tr w:rsidR="00206F2F" w:rsidRPr="005F54E4" w14:paraId="482E148D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CD61D7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BIC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2F667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17413.3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67B02F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17430.05</w:t>
            </w:r>
          </w:p>
        </w:tc>
      </w:tr>
      <w:tr w:rsidR="00206F2F" w:rsidRPr="005F54E4" w14:paraId="00C40E62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D735FF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Log Likelihood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3F4A23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8606.9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0BD3AB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-8605.85</w:t>
            </w:r>
          </w:p>
        </w:tc>
      </w:tr>
      <w:tr w:rsidR="00206F2F" w:rsidRPr="005F54E4" w14:paraId="696319FA" w14:textId="77777777" w:rsidTr="00483CDB">
        <w:trPr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686F1C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Devianc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D7B7723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17213.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9669BC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17211.70</w:t>
            </w:r>
          </w:p>
        </w:tc>
      </w:tr>
      <w:tr w:rsidR="00206F2F" w:rsidRPr="005F54E4" w14:paraId="60A4F3C5" w14:textId="77777777" w:rsidTr="00483CDB">
        <w:trPr>
          <w:jc w:val="center"/>
        </w:trPr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E86D01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Num. obs.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AA8965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1327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65ACDA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</w:rPr>
              <w:t>13270</w:t>
            </w:r>
          </w:p>
        </w:tc>
      </w:tr>
      <w:tr w:rsidR="00206F2F" w:rsidRPr="005F54E4" w14:paraId="3D2DCB4B" w14:textId="77777777" w:rsidTr="00483CDB">
        <w:trPr>
          <w:jc w:val="center"/>
        </w:trPr>
        <w:tc>
          <w:tcPr>
            <w:tcW w:w="0" w:type="auto"/>
            <w:gridSpan w:val="3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28BED5" w14:textId="77777777" w:rsidR="00206F2F" w:rsidRPr="005F54E4" w:rsidRDefault="00206F2F" w:rsidP="00567230">
            <w:pPr>
              <w:widowControl w:val="0"/>
              <w:spacing w:line="276" w:lineRule="auto"/>
              <w:jc w:val="both"/>
              <w:rPr>
                <w:color w:val="000000"/>
              </w:rPr>
            </w:pPr>
            <w:r w:rsidRPr="005F54E4">
              <w:rPr>
                <w:color w:val="000000"/>
                <w:vertAlign w:val="superscript"/>
              </w:rPr>
              <w:t>***</w:t>
            </w:r>
            <w:r w:rsidRPr="005F54E4">
              <w:rPr>
                <w:color w:val="000000"/>
              </w:rPr>
              <w:t xml:space="preserve">p &lt; 0.001; </w:t>
            </w:r>
            <w:r w:rsidRPr="005F54E4">
              <w:rPr>
                <w:color w:val="000000"/>
                <w:vertAlign w:val="superscript"/>
              </w:rPr>
              <w:t>**</w:t>
            </w:r>
            <w:r w:rsidRPr="005F54E4">
              <w:rPr>
                <w:color w:val="000000"/>
              </w:rPr>
              <w:t xml:space="preserve">p &lt; 0.01; </w:t>
            </w:r>
            <w:r w:rsidRPr="005F54E4">
              <w:rPr>
                <w:color w:val="000000"/>
                <w:vertAlign w:val="superscript"/>
              </w:rPr>
              <w:t>*</w:t>
            </w:r>
            <w:r w:rsidRPr="005F54E4">
              <w:rPr>
                <w:color w:val="000000"/>
              </w:rPr>
              <w:t>p &lt; 0.05</w:t>
            </w:r>
          </w:p>
        </w:tc>
      </w:tr>
    </w:tbl>
    <w:p w14:paraId="6435C5C0" w14:textId="77777777" w:rsidR="00206F2F" w:rsidRDefault="00206F2F">
      <w:pPr>
        <w:spacing w:after="160" w:line="259" w:lineRule="auto"/>
        <w:rPr>
          <w:b/>
          <w:color w:val="000000" w:themeColor="text1"/>
          <w:lang w:eastAsia="ko-KR"/>
        </w:rPr>
      </w:pPr>
    </w:p>
    <w:p w14:paraId="118ADBDE" w14:textId="17207F47" w:rsidR="00206F2F" w:rsidRDefault="00206F2F" w:rsidP="00206F2F">
      <w:pPr>
        <w:jc w:val="both"/>
      </w:pPr>
      <w:r>
        <w:rPr>
          <w:b/>
          <w:color w:val="000000" w:themeColor="text1"/>
          <w:lang w:eastAsia="ko-KR"/>
        </w:rPr>
        <w:t xml:space="preserve">Note. </w:t>
      </w:r>
      <w:r w:rsidRPr="004559B1">
        <w:rPr>
          <w:lang w:eastAsia="ko-KR"/>
        </w:rPr>
        <w:t>Model 3 and 4</w:t>
      </w:r>
      <w:r>
        <w:rPr>
          <w:lang w:eastAsia="ko-KR"/>
        </w:rPr>
        <w:t xml:space="preserve"> reported in Table 1</w:t>
      </w:r>
      <w:r w:rsidRPr="004559B1">
        <w:rPr>
          <w:lang w:eastAsia="ko-KR"/>
        </w:rPr>
        <w:t xml:space="preserve"> are estimated using fixed-effects model accounting for country effect. </w:t>
      </w:r>
      <w:r w:rsidR="00837377">
        <w:rPr>
          <w:lang w:eastAsia="ko-KR"/>
        </w:rPr>
        <w:t>Cambodia is omitted from the dummies as the baseline in Model 3; Cambodia and Vietnam are omitted from the dummies as the baseline in Model 4.</w:t>
      </w:r>
      <w:r w:rsidRPr="004559B1">
        <w:rPr>
          <w:lang w:eastAsia="ko-KR"/>
        </w:rPr>
        <w:t xml:space="preserve"> </w:t>
      </w:r>
      <w:r w:rsidRPr="004559B1">
        <w:t>Standard errors are in parentheses.</w:t>
      </w:r>
      <w:r w:rsidRPr="00B244AF">
        <w:t xml:space="preserve"> </w:t>
      </w:r>
    </w:p>
    <w:p w14:paraId="50CDA38E" w14:textId="77777777" w:rsidR="00206F2F" w:rsidRDefault="00206F2F" w:rsidP="00206F2F">
      <w:pPr>
        <w:jc w:val="both"/>
      </w:pPr>
    </w:p>
    <w:p w14:paraId="79FDA9E5" w14:textId="699F1EA8" w:rsidR="00206F2F" w:rsidRDefault="00206F2F" w:rsidP="00206F2F">
      <w:pPr>
        <w:jc w:val="both"/>
      </w:pPr>
      <w:r w:rsidRPr="00A66F6B">
        <w:rPr>
          <w:highlight w:val="yellow"/>
        </w:rPr>
        <w:t>A9-1. We reported our statistical commands (conducted in R) to estimate Models 3-4 reported in Table A9</w:t>
      </w:r>
      <w:r>
        <w:t xml:space="preserve">. </w:t>
      </w:r>
    </w:p>
    <w:p w14:paraId="601B738B" w14:textId="77777777" w:rsidR="00483CDB" w:rsidRDefault="00483CDB" w:rsidP="00206F2F">
      <w:pPr>
        <w:jc w:val="both"/>
      </w:pPr>
    </w:p>
    <w:p w14:paraId="136BABE8" w14:textId="77777777" w:rsidR="00206F2F" w:rsidRDefault="00206F2F" w:rsidP="00483CDB">
      <w:pPr>
        <w:spacing w:line="276" w:lineRule="auto"/>
        <w:ind w:leftChars="177" w:left="425" w:rightChars="115" w:right="276"/>
        <w:jc w:val="both"/>
        <w:rPr>
          <w:rFonts w:ascii="Lucida Console" w:hAnsi="Lucida Console"/>
          <w:sz w:val="22"/>
          <w:szCs w:val="22"/>
          <w:lang w:eastAsia="ko-KR"/>
        </w:rPr>
      </w:pPr>
      <w:r w:rsidRPr="00483CDB">
        <w:rPr>
          <w:rFonts w:ascii="Lucida Console" w:hAnsi="Lucida Console"/>
          <w:sz w:val="22"/>
          <w:szCs w:val="22"/>
          <w:lang w:eastAsia="ko-KR"/>
        </w:rPr>
        <w:t>Model3=glm(environmentbin~factor(female)+edu+age100+currentemp+income+sociotropic+pocketbook+factor(residence)+marriage+as.factor(country),data = data1, family = binomial)</w:t>
      </w:r>
    </w:p>
    <w:p w14:paraId="0459F0EE" w14:textId="77777777" w:rsidR="00483CDB" w:rsidRPr="00483CDB" w:rsidRDefault="00483CDB" w:rsidP="00483CDB">
      <w:pPr>
        <w:spacing w:line="276" w:lineRule="auto"/>
        <w:ind w:leftChars="177" w:left="425" w:rightChars="115" w:right="276"/>
        <w:jc w:val="both"/>
        <w:rPr>
          <w:rFonts w:ascii="Lucida Console" w:hAnsi="Lucida Console"/>
          <w:sz w:val="22"/>
          <w:szCs w:val="22"/>
          <w:lang w:eastAsia="ko-KR"/>
        </w:rPr>
      </w:pPr>
    </w:p>
    <w:p w14:paraId="24AEA48C" w14:textId="77777777" w:rsidR="00206F2F" w:rsidRPr="00483CDB" w:rsidRDefault="00206F2F" w:rsidP="00483CDB">
      <w:pPr>
        <w:spacing w:line="276" w:lineRule="auto"/>
        <w:ind w:leftChars="177" w:left="425" w:rightChars="115" w:right="276"/>
        <w:jc w:val="both"/>
        <w:rPr>
          <w:rFonts w:ascii="Lucida Console" w:hAnsi="Lucida Console"/>
          <w:sz w:val="22"/>
          <w:szCs w:val="22"/>
          <w:lang w:eastAsia="ko-KR"/>
        </w:rPr>
      </w:pPr>
      <w:r w:rsidRPr="00483CDB">
        <w:rPr>
          <w:rFonts w:ascii="Lucida Console" w:hAnsi="Lucida Console"/>
          <w:sz w:val="22"/>
          <w:szCs w:val="22"/>
          <w:lang w:eastAsia="ko-KR"/>
        </w:rPr>
        <w:t>Model4=glm(environmentbin~factor(female)+edu+age100+income+currentemp+sociotropic+pocketbook+factor(residence)+marriage+unemployment+gdp_pcscaled+gdp_growth+as.factor(country),family = binomial, data=data1)</w:t>
      </w:r>
    </w:p>
    <w:p w14:paraId="0CAD4429" w14:textId="77777777" w:rsidR="00206F2F" w:rsidRPr="00483CDB" w:rsidRDefault="00206F2F" w:rsidP="00483CDB">
      <w:pPr>
        <w:ind w:leftChars="177" w:left="425" w:rightChars="115" w:right="276"/>
        <w:jc w:val="both"/>
        <w:rPr>
          <w:rFonts w:ascii="Lucida Console" w:hAnsi="Lucida Console"/>
          <w:sz w:val="22"/>
          <w:szCs w:val="22"/>
        </w:rPr>
      </w:pPr>
    </w:p>
    <w:p w14:paraId="17218361" w14:textId="77777777" w:rsidR="00206F2F" w:rsidRDefault="00206F2F" w:rsidP="00206F2F">
      <w:pPr>
        <w:spacing w:line="276" w:lineRule="auto"/>
        <w:rPr>
          <w:rStyle w:val="apple-converted-space"/>
          <w:color w:val="000000"/>
        </w:rPr>
      </w:pPr>
    </w:p>
    <w:p w14:paraId="056D6109" w14:textId="7BB9EEC3" w:rsidR="00206F2F" w:rsidRDefault="00206F2F">
      <w:pPr>
        <w:spacing w:after="160" w:line="259" w:lineRule="auto"/>
        <w:rPr>
          <w:b/>
          <w:color w:val="000000" w:themeColor="text1"/>
          <w:lang w:eastAsia="ko-KR"/>
        </w:rPr>
      </w:pPr>
    </w:p>
    <w:p w14:paraId="313D26AD" w14:textId="77777777" w:rsidR="00483CDB" w:rsidRDefault="00483CDB" w:rsidP="00483CDB">
      <w:pPr>
        <w:spacing w:after="160" w:line="259" w:lineRule="auto"/>
        <w:rPr>
          <w:szCs w:val="28"/>
        </w:rPr>
        <w:sectPr w:rsidR="00483CDB" w:rsidSect="009E226F">
          <w:pgSz w:w="12240" w:h="15840"/>
          <w:pgMar w:top="1135" w:right="1800" w:bottom="1440" w:left="1800" w:header="708" w:footer="708" w:gutter="0"/>
          <w:cols w:space="708"/>
          <w:docGrid w:linePitch="360"/>
        </w:sectPr>
      </w:pPr>
    </w:p>
    <w:p w14:paraId="1A4C6844" w14:textId="492F28CD" w:rsidR="00483CDB" w:rsidRPr="00483CDB" w:rsidRDefault="00483CDB" w:rsidP="00483CDB">
      <w:pPr>
        <w:spacing w:after="160" w:line="259" w:lineRule="auto"/>
        <w:jc w:val="center"/>
        <w:rPr>
          <w:b/>
          <w:bCs/>
          <w:szCs w:val="28"/>
        </w:rPr>
      </w:pPr>
      <w:r w:rsidRPr="00483CDB">
        <w:rPr>
          <w:b/>
          <w:bCs/>
          <w:szCs w:val="28"/>
        </w:rPr>
        <w:lastRenderedPageBreak/>
        <w:t>Table A10. Descriptive Statistics of National-level Covariates by Country</w:t>
      </w:r>
    </w:p>
    <w:tbl>
      <w:tblPr>
        <w:tblW w:w="13285" w:type="dxa"/>
        <w:jc w:val="center"/>
        <w:tblLook w:val="04A0" w:firstRow="1" w:lastRow="0" w:firstColumn="1" w:lastColumn="0" w:noHBand="0" w:noVBand="1"/>
      </w:tblPr>
      <w:tblGrid>
        <w:gridCol w:w="1427"/>
        <w:gridCol w:w="666"/>
        <w:gridCol w:w="966"/>
        <w:gridCol w:w="966"/>
        <w:gridCol w:w="966"/>
        <w:gridCol w:w="966"/>
        <w:gridCol w:w="666"/>
        <w:gridCol w:w="966"/>
        <w:gridCol w:w="966"/>
        <w:gridCol w:w="966"/>
        <w:gridCol w:w="966"/>
        <w:gridCol w:w="666"/>
        <w:gridCol w:w="966"/>
        <w:gridCol w:w="926"/>
        <w:gridCol w:w="966"/>
        <w:gridCol w:w="966"/>
      </w:tblGrid>
      <w:tr w:rsidR="00483CDB" w:rsidRPr="008A4BA2" w14:paraId="6F8771F0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8C19D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</w:p>
        </w:tc>
        <w:tc>
          <w:tcPr>
            <w:tcW w:w="39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84D66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Cambodia</w:t>
            </w:r>
          </w:p>
        </w:tc>
        <w:tc>
          <w:tcPr>
            <w:tcW w:w="39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4FDFFB9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China</w:t>
            </w:r>
          </w:p>
        </w:tc>
        <w:tc>
          <w:tcPr>
            <w:tcW w:w="4041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F4830DD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Indonesia</w:t>
            </w:r>
          </w:p>
        </w:tc>
      </w:tr>
      <w:tr w:rsidR="00483CDB" w:rsidRPr="008A4BA2" w14:paraId="551F7BA1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AF45B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ED1DC1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Obs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9B2EA8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59D00E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Std. dev.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8F6795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i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55EFA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ax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</w:tcPr>
          <w:p w14:paraId="2A9957DE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Obs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7CC9838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EF87B80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Std. dev.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DA6D18F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in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3C26904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ax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4380EA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Obs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B56F45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7A70E0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Std. dev.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490DCD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i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355CD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ax</w:t>
            </w:r>
          </w:p>
        </w:tc>
      </w:tr>
      <w:tr w:rsidR="00483CDB" w:rsidRPr="008A4BA2" w14:paraId="77C1FEA7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6A761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Unemployment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0108D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177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7C2AB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404F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F78AE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59C3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  <w:noWrap/>
            <w:vAlign w:val="center"/>
          </w:tcPr>
          <w:p w14:paraId="0DE64D7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1</w:t>
            </w:r>
            <w:r w:rsidRPr="00C96DFE">
              <w:rPr>
                <w:rFonts w:eastAsia="DengXian"/>
                <w:color w:val="000000"/>
                <w:sz w:val="20"/>
                <w:szCs w:val="20"/>
              </w:rPr>
              <w:t>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985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7356D4B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4.509022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7AECB82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028653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7C21E5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D12702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4863E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ED3DC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288DE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9A6DB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3034A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.6</w:t>
            </w:r>
          </w:p>
        </w:tc>
      </w:tr>
      <w:tr w:rsidR="00483CDB" w:rsidRPr="008A4BA2" w14:paraId="3503A381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34586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GDP per capita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F256E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17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BE18D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163.19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8A9F9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DA7CC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163.19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B1E24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163.19</w:t>
            </w:r>
          </w:p>
        </w:tc>
        <w:tc>
          <w:tcPr>
            <w:tcW w:w="5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  <w:noWrap/>
            <w:vAlign w:val="center"/>
          </w:tcPr>
          <w:p w14:paraId="58C02D8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1</w:t>
            </w:r>
            <w:r w:rsidRPr="00C96DFE">
              <w:rPr>
                <w:rFonts w:eastAsia="DengXian"/>
                <w:color w:val="000000"/>
                <w:sz w:val="20"/>
                <w:szCs w:val="20"/>
              </w:rPr>
              <w:t>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985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F9FAE2B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8074.082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BE999D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5.46321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BBE9383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8069.213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92DBEFC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8123.181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04C4CD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EE509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570.295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547C9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FC8BC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570.295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4783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570.295</w:t>
            </w:r>
          </w:p>
        </w:tc>
      </w:tr>
      <w:tr w:rsidR="00483CDB" w:rsidRPr="008A4BA2" w14:paraId="7AFC3552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44C13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GDP Growth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07684B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177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38D499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7.03608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40B2C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170A74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7.03608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8EAA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7.036087</w:t>
            </w:r>
          </w:p>
        </w:tc>
        <w:tc>
          <w:tcPr>
            <w:tcW w:w="5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</w:tcPr>
          <w:p w14:paraId="364E820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1</w:t>
            </w:r>
            <w:r w:rsidRPr="00C96DFE">
              <w:rPr>
                <w:rFonts w:eastAsia="DengXian"/>
                <w:color w:val="000000"/>
                <w:sz w:val="20"/>
                <w:szCs w:val="20"/>
              </w:rPr>
              <w:t>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98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CDE0D77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88118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DB79BC4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06041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7DFB30D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68935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1BE4D583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900205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DFC99F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46BA19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.015558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5E02B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99D6DA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.015558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45CE2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.015558</w:t>
            </w:r>
          </w:p>
        </w:tc>
      </w:tr>
      <w:tr w:rsidR="00483CDB" w:rsidRPr="008A4BA2" w14:paraId="289617FD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6884B" w14:textId="77777777" w:rsidR="00483CDB" w:rsidRPr="008A4BA2" w:rsidRDefault="00483CDB" w:rsidP="001B742F">
            <w:pPr>
              <w:jc w:val="center"/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39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F788AE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Japan</w:t>
            </w:r>
          </w:p>
        </w:tc>
        <w:tc>
          <w:tcPr>
            <w:tcW w:w="39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3301D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Korea</w:t>
            </w:r>
          </w:p>
        </w:tc>
        <w:tc>
          <w:tcPr>
            <w:tcW w:w="40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998527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alaysia</w:t>
            </w:r>
          </w:p>
        </w:tc>
      </w:tr>
      <w:tr w:rsidR="00483CDB" w:rsidRPr="008A4BA2" w14:paraId="75832849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31144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5A14B3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Obs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8FD4D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7A70D9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Std. dev.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483B07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i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D61AC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ax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68CD10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Obs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8FC6E4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CDD7C5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Std. dev.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DB6A39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in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6D564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ax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B51826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Obs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6C33D6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0D5DE6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Std. dev.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D8337E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i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C5B31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Max</w:t>
            </w:r>
          </w:p>
        </w:tc>
      </w:tr>
      <w:tr w:rsidR="00483CDB" w:rsidRPr="008A4BA2" w14:paraId="414146DA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D6F48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Unemployment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2F33F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701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AACC6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30F8F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89C8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95D4D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6D3BA7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0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61FA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8328B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7AF6C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1B38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10E1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071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69692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B2F96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7172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6081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.9</w:t>
            </w:r>
          </w:p>
        </w:tc>
      </w:tr>
      <w:tr w:rsidR="00483CDB" w:rsidRPr="008A4BA2" w14:paraId="0AA7A8B7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7F3A3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GDP per capita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70E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701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A5312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8900.5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192C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8FA2B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8900.5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2129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8900.57</w:t>
            </w:r>
          </w:p>
        </w:tc>
        <w:tc>
          <w:tcPr>
            <w:tcW w:w="5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E03C4A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0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5D26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7105.08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4918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ED98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7105.08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BFDF7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7105.08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9AB21E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07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FE404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1183.73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B535C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9A51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1183.73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F7E2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1183.73</w:t>
            </w:r>
          </w:p>
        </w:tc>
      </w:tr>
      <w:tr w:rsidR="00483CDB" w:rsidRPr="008A4BA2" w14:paraId="00CBC2C0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02256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GDP Growth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321D5F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701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9DC77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.03161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F8EC2E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9680C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.03161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944D7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.031615</w:t>
            </w:r>
          </w:p>
        </w:tc>
        <w:tc>
          <w:tcPr>
            <w:tcW w:w="5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082B396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0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30664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.79023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D04AAB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CD67A6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.790236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E29F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.790236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6BC5D7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071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9180EE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006722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0BEA4D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285C8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006722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23E4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006722</w:t>
            </w:r>
          </w:p>
        </w:tc>
      </w:tr>
      <w:tr w:rsidR="00483CDB" w:rsidRPr="008A4BA2" w14:paraId="42EEBA86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ADF99" w14:textId="77777777" w:rsidR="00483CDB" w:rsidRPr="008A4BA2" w:rsidRDefault="00483CDB" w:rsidP="001B742F">
            <w:pPr>
              <w:jc w:val="center"/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39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0ABA0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ongolia</w:t>
            </w:r>
          </w:p>
        </w:tc>
        <w:tc>
          <w:tcPr>
            <w:tcW w:w="39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50390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yanmar</w:t>
            </w:r>
          </w:p>
        </w:tc>
        <w:tc>
          <w:tcPr>
            <w:tcW w:w="4041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A8672CB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Philippines</w:t>
            </w:r>
          </w:p>
        </w:tc>
      </w:tr>
      <w:tr w:rsidR="00483CDB" w:rsidRPr="008A4BA2" w14:paraId="1AC17BFE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68C48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F08BAE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Obs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2B9722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51D62E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Std. dev.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9292F4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i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C7839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ax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3D1DE4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Obs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B07EFC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044424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Std. dev.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B6F491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in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13032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ax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32DFFC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Obs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C776A7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1FAFAB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Std. dev.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A32C82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i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F3498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ax</w:t>
            </w:r>
          </w:p>
        </w:tc>
      </w:tr>
      <w:tr w:rsidR="00483CDB" w:rsidRPr="008A4BA2" w14:paraId="3DE700C5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E91C6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Unemployment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B0BE2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3A45B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52D4C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78836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1640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F6FCF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439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27D66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16F59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97323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2DC5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B81D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0201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B10CE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08694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7AA2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6</w:t>
            </w:r>
          </w:p>
        </w:tc>
      </w:tr>
      <w:tr w:rsidR="00483CDB" w:rsidRPr="008A4BA2" w14:paraId="231AE9E6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5494D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GDP per capita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A079B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2B01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4181.583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9E93F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60AFF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4181.583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0D52B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4181.583</w:t>
            </w:r>
          </w:p>
        </w:tc>
        <w:tc>
          <w:tcPr>
            <w:tcW w:w="5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2EA84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439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A03C7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138.992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FE9A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33E9F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138.992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6583E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138.992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540D6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20754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842.938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FC0C2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2C8DE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842.938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0AB5E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842.938</w:t>
            </w:r>
          </w:p>
        </w:tc>
      </w:tr>
      <w:tr w:rsidR="00483CDB" w:rsidRPr="008A4BA2" w14:paraId="1AEE90D8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BF199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GDP Growth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C071A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D49279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7.88522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03E30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970CB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7.88522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8DFC7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7.885225</w:t>
            </w:r>
          </w:p>
        </w:tc>
        <w:tc>
          <w:tcPr>
            <w:tcW w:w="5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0DD2CC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43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5CBF89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99251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2CEC6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75C1D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992516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97B0A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992516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12224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B8AF24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145299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23D344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6CB3B7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145299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74F6B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145299</w:t>
            </w:r>
          </w:p>
        </w:tc>
      </w:tr>
      <w:tr w:rsidR="00483CDB" w:rsidRPr="008A4BA2" w14:paraId="17EB3995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76132" w14:textId="77777777" w:rsidR="00483CDB" w:rsidRPr="008A4BA2" w:rsidRDefault="00483CDB" w:rsidP="001B742F">
            <w:pPr>
              <w:jc w:val="center"/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399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609893E1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Singapore</w:t>
            </w:r>
          </w:p>
        </w:tc>
        <w:tc>
          <w:tcPr>
            <w:tcW w:w="39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DFAF9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Thailand</w:t>
            </w:r>
          </w:p>
        </w:tc>
        <w:tc>
          <w:tcPr>
            <w:tcW w:w="4041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42134D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Vietnam</w:t>
            </w:r>
          </w:p>
        </w:tc>
      </w:tr>
      <w:tr w:rsidR="00483CDB" w:rsidRPr="008A4BA2" w14:paraId="7D44758B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CBCFB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1BAB756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Obs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3182308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00493A5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Std. dev.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6AA0DB15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i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801B309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ax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3E2428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Obs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FDDBBC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E3A6E4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Std. dev.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8672BC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in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C8485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ax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A49D36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Obs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FF19D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54FB6F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Std. dev.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3EC4A5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in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A9009" w14:textId="77777777" w:rsidR="00483CDB" w:rsidRPr="00C96DFE" w:rsidRDefault="00483CDB" w:rsidP="001B742F">
            <w:pPr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Max</w:t>
            </w:r>
          </w:p>
        </w:tc>
      </w:tr>
      <w:tr w:rsidR="00483CDB" w:rsidRPr="008A4BA2" w14:paraId="22C77A45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E5240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Unemployment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B864BBA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584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A13D65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.751299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611C0A9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226381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218E81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08B916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55928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907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31FC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71FB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8AB3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C260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ADED7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395D9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8AB6E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56FB5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B36F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.1</w:t>
            </w:r>
          </w:p>
        </w:tc>
      </w:tr>
      <w:tr w:rsidR="00483CDB" w:rsidRPr="008A4BA2" w14:paraId="49C987A5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A5DD1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GDP per capita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7DDEFF7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584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84BDD2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6216.26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316FF5EA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56.966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2F39D632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3629.74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8DAFAE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6336.07</w:t>
            </w:r>
          </w:p>
        </w:tc>
        <w:tc>
          <w:tcPr>
            <w:tcW w:w="5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D764D9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90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4D43D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941.84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F083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B20F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941.841</w:t>
            </w:r>
          </w:p>
        </w:tc>
        <w:tc>
          <w:tcPr>
            <w:tcW w:w="8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B73CC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941.841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46466F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8C453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065.169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0803C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4871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065.169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E6807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065.169</w:t>
            </w:r>
          </w:p>
        </w:tc>
      </w:tr>
      <w:tr w:rsidR="00483CDB" w:rsidRPr="008A4BA2" w14:paraId="371ADB1B" w14:textId="77777777" w:rsidTr="001B742F">
        <w:trPr>
          <w:trHeight w:val="27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59A22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GDP Growth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BD6F85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584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01023AB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.49967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4D922902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33743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7B3C1EF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.93264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C7D1551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.572267</w:t>
            </w:r>
          </w:p>
        </w:tc>
        <w:tc>
          <w:tcPr>
            <w:tcW w:w="5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A79CC3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90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35EAF6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91451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83BE9A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33EE9C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914519</w:t>
            </w:r>
          </w:p>
        </w:tc>
        <w:tc>
          <w:tcPr>
            <w:tcW w:w="8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5E09D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.914519</w:t>
            </w:r>
          </w:p>
        </w:tc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96D050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,</w:t>
            </w:r>
            <w:r w:rsidRPr="008A4BA2">
              <w:rPr>
                <w:rFonts w:eastAsia="DengXian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C24868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679289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609239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D689BF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67928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F3397" w14:textId="77777777" w:rsidR="00483CDB" w:rsidRPr="00C96DFE" w:rsidRDefault="00483CDB" w:rsidP="001B742F">
            <w:pPr>
              <w:jc w:val="right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679289</w:t>
            </w:r>
          </w:p>
        </w:tc>
      </w:tr>
    </w:tbl>
    <w:p w14:paraId="1C547DF1" w14:textId="77777777" w:rsidR="00483CDB" w:rsidRPr="008A4BA2" w:rsidRDefault="00483CDB" w:rsidP="00483CDB">
      <w:pPr>
        <w:rPr>
          <w:szCs w:val="28"/>
        </w:rPr>
      </w:pPr>
    </w:p>
    <w:p w14:paraId="707045F0" w14:textId="77777777" w:rsidR="00483CDB" w:rsidRPr="008A4BA2" w:rsidRDefault="00483CDB" w:rsidP="00483CDB">
      <w:pPr>
        <w:rPr>
          <w:szCs w:val="28"/>
        </w:rPr>
      </w:pPr>
    </w:p>
    <w:p w14:paraId="1E37FBA8" w14:textId="77777777" w:rsidR="00483CDB" w:rsidRDefault="00483CDB" w:rsidP="00483CDB">
      <w:pPr>
        <w:rPr>
          <w:szCs w:val="28"/>
        </w:rPr>
      </w:pPr>
      <w:r>
        <w:rPr>
          <w:szCs w:val="28"/>
        </w:rPr>
        <w:br w:type="page"/>
      </w:r>
    </w:p>
    <w:p w14:paraId="64BE0C0F" w14:textId="77777777" w:rsidR="00483CDB" w:rsidRPr="00483CDB" w:rsidRDefault="00483CDB" w:rsidP="00483CDB">
      <w:pPr>
        <w:jc w:val="center"/>
        <w:rPr>
          <w:b/>
          <w:bCs/>
          <w:szCs w:val="28"/>
        </w:rPr>
      </w:pPr>
      <w:r w:rsidRPr="00483CDB">
        <w:rPr>
          <w:b/>
          <w:bCs/>
          <w:szCs w:val="28"/>
        </w:rPr>
        <w:lastRenderedPageBreak/>
        <w:t>Table A11. National-level Covariates of China and Singapore</w:t>
      </w:r>
    </w:p>
    <w:tbl>
      <w:tblPr>
        <w:tblW w:w="4783" w:type="dxa"/>
        <w:jc w:val="center"/>
        <w:tblLook w:val="04A0" w:firstRow="1" w:lastRow="0" w:firstColumn="1" w:lastColumn="0" w:noHBand="0" w:noVBand="1"/>
      </w:tblPr>
      <w:tblGrid>
        <w:gridCol w:w="1555"/>
        <w:gridCol w:w="966"/>
        <w:gridCol w:w="966"/>
        <w:gridCol w:w="966"/>
        <w:gridCol w:w="966"/>
      </w:tblGrid>
      <w:tr w:rsidR="00483CDB" w:rsidRPr="008A4BA2" w14:paraId="081592DC" w14:textId="77777777" w:rsidTr="001B742F">
        <w:trPr>
          <w:trHeight w:val="278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185D8" w14:textId="77777777" w:rsidR="00483CDB" w:rsidRPr="008A4BA2" w:rsidRDefault="00483CDB" w:rsidP="001B742F">
            <w:pPr>
              <w:jc w:val="center"/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16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8ACFA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China</w:t>
            </w:r>
          </w:p>
        </w:tc>
        <w:tc>
          <w:tcPr>
            <w:tcW w:w="1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70AFD1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Singapore</w:t>
            </w:r>
          </w:p>
        </w:tc>
      </w:tr>
      <w:tr w:rsidR="00483CDB" w:rsidRPr="008A4BA2" w14:paraId="0BD2E2A9" w14:textId="77777777" w:rsidTr="001B742F">
        <w:trPr>
          <w:trHeight w:val="278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AFC2A9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i/>
                <w:i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BA4D5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2015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F7E9B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2016</w:t>
            </w:r>
          </w:p>
        </w:tc>
        <w:tc>
          <w:tcPr>
            <w:tcW w:w="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828EAA1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201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4BE1907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2015</w:t>
            </w:r>
          </w:p>
        </w:tc>
      </w:tr>
      <w:tr w:rsidR="00483CDB" w:rsidRPr="008A4BA2" w14:paraId="48DA61CA" w14:textId="77777777" w:rsidTr="001B742F">
        <w:trPr>
          <w:trHeight w:val="278"/>
          <w:jc w:val="center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4E1AF4" w14:textId="77777777" w:rsidR="00483CDB" w:rsidRPr="008A4BA2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i/>
                <w:iCs/>
                <w:color w:val="000000"/>
                <w:sz w:val="20"/>
                <w:szCs w:val="20"/>
              </w:rPr>
              <w:t>Number of Obs.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6CC6E7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1773</w:t>
            </w:r>
          </w:p>
        </w:tc>
        <w:tc>
          <w:tcPr>
            <w:tcW w:w="84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175199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212</w:t>
            </w:r>
          </w:p>
        </w:tc>
        <w:tc>
          <w:tcPr>
            <w:tcW w:w="5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CA257EF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566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B1467AF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8A4BA2">
              <w:rPr>
                <w:rFonts w:eastAsia="DengXian"/>
                <w:color w:val="000000"/>
                <w:sz w:val="20"/>
                <w:szCs w:val="20"/>
              </w:rPr>
              <w:t>18</w:t>
            </w:r>
          </w:p>
        </w:tc>
      </w:tr>
      <w:tr w:rsidR="00483CDB" w:rsidRPr="008A4BA2" w14:paraId="4F4715CC" w14:textId="77777777" w:rsidTr="001B742F">
        <w:trPr>
          <w:trHeight w:val="278"/>
          <w:jc w:val="center"/>
        </w:trPr>
        <w:tc>
          <w:tcPr>
            <w:tcW w:w="1555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66B94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Unemployment</w:t>
            </w:r>
          </w:p>
        </w:tc>
        <w:tc>
          <w:tcPr>
            <w:tcW w:w="842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BA0DDE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842" w:type="dxa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B2D64A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58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1D3AA28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03368C6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2.8</w:t>
            </w:r>
          </w:p>
        </w:tc>
      </w:tr>
      <w:tr w:rsidR="00483CDB" w:rsidRPr="008A4BA2" w14:paraId="1600246F" w14:textId="77777777" w:rsidTr="001B742F">
        <w:trPr>
          <w:trHeight w:val="278"/>
          <w:jc w:val="center"/>
        </w:trPr>
        <w:tc>
          <w:tcPr>
            <w:tcW w:w="15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C10D8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GDP per capita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0BF1F9C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8069.213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2C884D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8123.181</w:t>
            </w:r>
          </w:p>
        </w:tc>
        <w:tc>
          <w:tcPr>
            <w:tcW w:w="58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A75C9A3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3629.74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3C55FFD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56336.07</w:t>
            </w:r>
          </w:p>
        </w:tc>
      </w:tr>
      <w:tr w:rsidR="00483CDB" w:rsidRPr="008A4BA2" w14:paraId="19F62A42" w14:textId="77777777" w:rsidTr="001B742F">
        <w:trPr>
          <w:trHeight w:val="278"/>
          <w:jc w:val="center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280A8" w14:textId="77777777" w:rsidR="00483CDB" w:rsidRPr="00C96DFE" w:rsidRDefault="00483CDB" w:rsidP="001B742F">
            <w:pPr>
              <w:rPr>
                <w:rFonts w:eastAsia="DengXian"/>
                <w:i/>
                <w:iCs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i/>
                <w:iCs/>
                <w:color w:val="000000"/>
                <w:sz w:val="20"/>
                <w:szCs w:val="20"/>
              </w:rPr>
              <w:t>GDP Growth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E67B4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68935</w:t>
            </w:r>
          </w:p>
        </w:tc>
        <w:tc>
          <w:tcPr>
            <w:tcW w:w="8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D207B" w14:textId="77777777" w:rsidR="00483CDB" w:rsidRPr="008A4BA2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6.900205</w:t>
            </w:r>
          </w:p>
        </w:tc>
        <w:tc>
          <w:tcPr>
            <w:tcW w:w="5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F440273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1.93264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F1EC19B" w14:textId="77777777" w:rsidR="00483CDB" w:rsidRPr="00C96DFE" w:rsidRDefault="00483CDB" w:rsidP="001B742F">
            <w:pPr>
              <w:jc w:val="center"/>
              <w:rPr>
                <w:rFonts w:eastAsia="DengXian"/>
                <w:color w:val="000000"/>
                <w:sz w:val="20"/>
                <w:szCs w:val="20"/>
              </w:rPr>
            </w:pPr>
            <w:r w:rsidRPr="00C96DFE">
              <w:rPr>
                <w:rFonts w:eastAsia="DengXian"/>
                <w:color w:val="000000"/>
                <w:sz w:val="20"/>
                <w:szCs w:val="20"/>
              </w:rPr>
              <w:t>3.572267</w:t>
            </w:r>
          </w:p>
        </w:tc>
      </w:tr>
    </w:tbl>
    <w:p w14:paraId="40C29508" w14:textId="77777777" w:rsidR="00483CDB" w:rsidRDefault="00483CDB" w:rsidP="00483CDB">
      <w:pPr>
        <w:rPr>
          <w:lang w:eastAsia="ko-KR"/>
        </w:rPr>
        <w:sectPr w:rsidR="00483CDB" w:rsidSect="00483CDB">
          <w:pgSz w:w="15840" w:h="12240" w:orient="landscape"/>
          <w:pgMar w:top="1800" w:right="1440" w:bottom="1800" w:left="1135" w:header="708" w:footer="708" w:gutter="0"/>
          <w:cols w:space="708"/>
          <w:docGrid w:linePitch="360"/>
        </w:sectPr>
      </w:pPr>
    </w:p>
    <w:p w14:paraId="0C2E18B5" w14:textId="2077C9E6" w:rsidR="00804B78" w:rsidRPr="00FB344B" w:rsidRDefault="00A74334" w:rsidP="00483CDB">
      <w:pPr>
        <w:rPr>
          <w:b/>
          <w:color w:val="000000" w:themeColor="text1"/>
          <w:lang w:eastAsia="ko-KR"/>
        </w:rPr>
      </w:pPr>
      <w:r w:rsidRPr="00A74334">
        <w:rPr>
          <w:b/>
          <w:noProof/>
          <w:color w:val="000000" w:themeColor="text1"/>
          <w:lang w:eastAsia="ko-KR"/>
        </w:rPr>
        <w:lastRenderedPageBreak/>
        <w:drawing>
          <wp:inline distT="0" distB="0" distL="0" distR="0" wp14:anchorId="53CB38DB" wp14:editId="77C9A4FE">
            <wp:extent cx="5029200" cy="3657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74334">
        <w:rPr>
          <w:b/>
          <w:color w:val="000000" w:themeColor="text1"/>
          <w:lang w:eastAsia="ko-KR"/>
        </w:rPr>
        <w:t xml:space="preserve"> </w:t>
      </w:r>
      <w:r w:rsidR="00804B78" w:rsidRPr="00FB344B">
        <w:rPr>
          <w:b/>
          <w:color w:val="000000" w:themeColor="text1"/>
          <w:lang w:eastAsia="ko-KR"/>
        </w:rPr>
        <w:t>Figure A</w:t>
      </w:r>
      <w:r w:rsidR="0055002D">
        <w:rPr>
          <w:b/>
          <w:color w:val="000000" w:themeColor="text1"/>
          <w:lang w:eastAsia="ko-KR"/>
        </w:rPr>
        <w:t>1</w:t>
      </w:r>
      <w:r w:rsidR="00804B78" w:rsidRPr="00FB344B">
        <w:rPr>
          <w:b/>
          <w:color w:val="000000" w:themeColor="text1"/>
          <w:lang w:eastAsia="ko-KR"/>
        </w:rPr>
        <w:t>. Country Heterogeneity in Predicted Probability of Environmentalism by Income Levels</w:t>
      </w:r>
    </w:p>
    <w:p w14:paraId="5F768F46" w14:textId="0DC2E886" w:rsidR="0055002D" w:rsidRDefault="0055002D">
      <w:pPr>
        <w:spacing w:after="160" w:line="259" w:lineRule="auto"/>
      </w:pPr>
      <w:r>
        <w:br w:type="page"/>
      </w:r>
    </w:p>
    <w:p w14:paraId="6BAFF14D" w14:textId="38D60DAA" w:rsidR="0055002D" w:rsidRPr="003A26C3" w:rsidRDefault="0055002D" w:rsidP="0055002D">
      <w:pPr>
        <w:autoSpaceDE w:val="0"/>
        <w:autoSpaceDN w:val="0"/>
        <w:adjustRightInd w:val="0"/>
      </w:pPr>
      <w:r w:rsidRPr="00FC238C">
        <w:rPr>
          <w:color w:val="0070C0"/>
        </w:rPr>
        <w:lastRenderedPageBreak/>
        <w:t xml:space="preserve">                        </w:t>
      </w:r>
      <w:r w:rsidRPr="003A26C3">
        <w:t xml:space="preserve">  (a) GDP per capita                         </w:t>
      </w:r>
      <w:r w:rsidR="003A26C3">
        <w:t xml:space="preserve">   </w:t>
      </w:r>
      <w:r w:rsidRPr="003A26C3">
        <w:t xml:space="preserve">  (b) St. Dev. Of  GDP per capita</w:t>
      </w:r>
    </w:p>
    <w:p w14:paraId="57C9147A" w14:textId="77777777" w:rsidR="0055002D" w:rsidRPr="00FC238C" w:rsidRDefault="0055002D" w:rsidP="0055002D">
      <w:pPr>
        <w:autoSpaceDE w:val="0"/>
        <w:autoSpaceDN w:val="0"/>
        <w:adjustRightInd w:val="0"/>
        <w:jc w:val="center"/>
        <w:rPr>
          <w:color w:val="0070C0"/>
        </w:rPr>
      </w:pPr>
      <w:r w:rsidRPr="00FC238C">
        <w:rPr>
          <w:noProof/>
          <w:color w:val="0070C0"/>
        </w:rPr>
        <w:drawing>
          <wp:inline distT="0" distB="0" distL="0" distR="0" wp14:anchorId="6282F403" wp14:editId="54D7FA12">
            <wp:extent cx="2676525" cy="36576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53" r="22727"/>
                    <a:stretch/>
                  </pic:blipFill>
                  <pic:spPr bwMode="auto">
                    <a:xfrm>
                      <a:off x="0" y="0"/>
                      <a:ext cx="26765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C238C">
        <w:rPr>
          <w:noProof/>
          <w:color w:val="0070C0"/>
        </w:rPr>
        <w:drawing>
          <wp:inline distT="0" distB="0" distL="0" distR="0" wp14:anchorId="7CA15C5A" wp14:editId="5560E467">
            <wp:extent cx="2733675" cy="36576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538" r="23106"/>
                    <a:stretch/>
                  </pic:blipFill>
                  <pic:spPr bwMode="auto">
                    <a:xfrm>
                      <a:off x="0" y="0"/>
                      <a:ext cx="273367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236FC0" w14:textId="6780DDFF" w:rsidR="0055002D" w:rsidRPr="00411E6E" w:rsidRDefault="0055002D" w:rsidP="0055002D">
      <w:pPr>
        <w:autoSpaceDE w:val="0"/>
        <w:autoSpaceDN w:val="0"/>
        <w:adjustRightInd w:val="0"/>
        <w:jc w:val="center"/>
        <w:rPr>
          <w:b/>
          <w:bCs/>
        </w:rPr>
      </w:pPr>
      <w:r w:rsidRPr="00411E6E">
        <w:rPr>
          <w:b/>
          <w:bCs/>
        </w:rPr>
        <w:t>Figure A2. Variations in Economic Development Within Continents, 1996-2016</w:t>
      </w:r>
    </w:p>
    <w:p w14:paraId="095F1050" w14:textId="77777777" w:rsidR="00392B66" w:rsidRDefault="00392B66" w:rsidP="00804B78">
      <w:pPr>
        <w:spacing w:line="480" w:lineRule="auto"/>
        <w:ind w:firstLine="432"/>
        <w:jc w:val="both"/>
      </w:pPr>
    </w:p>
    <w:sectPr w:rsidR="00392B66" w:rsidSect="009E226F">
      <w:pgSz w:w="12240" w:h="15840"/>
      <w:pgMar w:top="1135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D6B7C" w14:textId="77777777" w:rsidR="00FE42C6" w:rsidRDefault="00FE42C6" w:rsidP="00767754">
      <w:r>
        <w:separator/>
      </w:r>
    </w:p>
  </w:endnote>
  <w:endnote w:type="continuationSeparator" w:id="0">
    <w:p w14:paraId="462ADC96" w14:textId="77777777" w:rsidR="00FE42C6" w:rsidRDefault="00FE42C6" w:rsidP="007677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04554034"/>
      <w:docPartObj>
        <w:docPartGallery w:val="Page Numbers (Bottom of Page)"/>
        <w:docPartUnique/>
      </w:docPartObj>
    </w:sdtPr>
    <w:sdtContent>
      <w:p w14:paraId="17014B03" w14:textId="6DA6CC36" w:rsidR="00767754" w:rsidRDefault="00767754" w:rsidP="003E48A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5002D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27A78018" w14:textId="77777777" w:rsidR="00767754" w:rsidRDefault="007677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26987407"/>
      <w:docPartObj>
        <w:docPartGallery w:val="Page Numbers (Bottom of Page)"/>
        <w:docPartUnique/>
      </w:docPartObj>
    </w:sdtPr>
    <w:sdtContent>
      <w:p w14:paraId="27CCC605" w14:textId="77777777" w:rsidR="00767754" w:rsidRDefault="00767754" w:rsidP="003E48A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B344B"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</w:sdt>
  <w:p w14:paraId="75D56735" w14:textId="77777777" w:rsidR="00767754" w:rsidRDefault="007677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0A36B" w14:textId="77777777" w:rsidR="00FE42C6" w:rsidRDefault="00FE42C6" w:rsidP="00767754">
      <w:r>
        <w:separator/>
      </w:r>
    </w:p>
  </w:footnote>
  <w:footnote w:type="continuationSeparator" w:id="0">
    <w:p w14:paraId="57A6364A" w14:textId="77777777" w:rsidR="00FE42C6" w:rsidRDefault="00FE42C6" w:rsidP="0076775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bordersDoNotSurroundHeader/>
  <w:bordersDoNotSurroundFooter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MDG1MLAwtLAwNrJQ0lEKTi0uzszPAykwqwUAWqrRWSwAAAA="/>
  </w:docVars>
  <w:rsids>
    <w:rsidRoot w:val="00804B78"/>
    <w:rsid w:val="00003E95"/>
    <w:rsid w:val="00023B9D"/>
    <w:rsid w:val="00054C18"/>
    <w:rsid w:val="0007681A"/>
    <w:rsid w:val="000934D9"/>
    <w:rsid w:val="000E661A"/>
    <w:rsid w:val="00103E28"/>
    <w:rsid w:val="001071B5"/>
    <w:rsid w:val="001323A3"/>
    <w:rsid w:val="001626AD"/>
    <w:rsid w:val="001645BC"/>
    <w:rsid w:val="00206F2F"/>
    <w:rsid w:val="0025675D"/>
    <w:rsid w:val="00295A59"/>
    <w:rsid w:val="00340A48"/>
    <w:rsid w:val="00377169"/>
    <w:rsid w:val="00392B66"/>
    <w:rsid w:val="003A26C3"/>
    <w:rsid w:val="003C5EFB"/>
    <w:rsid w:val="00411E6E"/>
    <w:rsid w:val="00436C21"/>
    <w:rsid w:val="004725D3"/>
    <w:rsid w:val="00483CDB"/>
    <w:rsid w:val="004E032A"/>
    <w:rsid w:val="004E6247"/>
    <w:rsid w:val="004F031D"/>
    <w:rsid w:val="0055002D"/>
    <w:rsid w:val="0055256F"/>
    <w:rsid w:val="00555D57"/>
    <w:rsid w:val="005A6279"/>
    <w:rsid w:val="005B4305"/>
    <w:rsid w:val="005B4CE1"/>
    <w:rsid w:val="005E0215"/>
    <w:rsid w:val="00605BBC"/>
    <w:rsid w:val="006D3518"/>
    <w:rsid w:val="006F0FB5"/>
    <w:rsid w:val="006F3D77"/>
    <w:rsid w:val="00746702"/>
    <w:rsid w:val="00753177"/>
    <w:rsid w:val="00767754"/>
    <w:rsid w:val="007A0673"/>
    <w:rsid w:val="007F04A3"/>
    <w:rsid w:val="00804B78"/>
    <w:rsid w:val="00837377"/>
    <w:rsid w:val="00876B72"/>
    <w:rsid w:val="008C7E07"/>
    <w:rsid w:val="008F2103"/>
    <w:rsid w:val="008F5013"/>
    <w:rsid w:val="008F55A1"/>
    <w:rsid w:val="00930AAE"/>
    <w:rsid w:val="0093727C"/>
    <w:rsid w:val="009B5CAE"/>
    <w:rsid w:val="009C304D"/>
    <w:rsid w:val="009E226F"/>
    <w:rsid w:val="00A00F1F"/>
    <w:rsid w:val="00A328B5"/>
    <w:rsid w:val="00A66F6B"/>
    <w:rsid w:val="00A74334"/>
    <w:rsid w:val="00A926A6"/>
    <w:rsid w:val="00AF30AA"/>
    <w:rsid w:val="00B748B3"/>
    <w:rsid w:val="00B80BAE"/>
    <w:rsid w:val="00BB72E9"/>
    <w:rsid w:val="00BF2E6D"/>
    <w:rsid w:val="00BF6BA8"/>
    <w:rsid w:val="00C6215C"/>
    <w:rsid w:val="00C90460"/>
    <w:rsid w:val="00CE5757"/>
    <w:rsid w:val="00CE5AE9"/>
    <w:rsid w:val="00D5302F"/>
    <w:rsid w:val="00E2711C"/>
    <w:rsid w:val="00E3020E"/>
    <w:rsid w:val="00E35AD7"/>
    <w:rsid w:val="00E52CC9"/>
    <w:rsid w:val="00E740EF"/>
    <w:rsid w:val="00E769D9"/>
    <w:rsid w:val="00EC4563"/>
    <w:rsid w:val="00F661B6"/>
    <w:rsid w:val="00F67D7E"/>
    <w:rsid w:val="00F94906"/>
    <w:rsid w:val="00FB344B"/>
    <w:rsid w:val="00FC7FC8"/>
    <w:rsid w:val="00FD7B85"/>
    <w:rsid w:val="00FE4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6C9F7"/>
  <w15:chartTrackingRefBased/>
  <w15:docId w15:val="{ED4C6384-7DD4-4371-A6FC-86D227A8E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B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4B78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7677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7754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767754"/>
  </w:style>
  <w:style w:type="paragraph" w:styleId="CommentText">
    <w:name w:val="annotation text"/>
    <w:basedOn w:val="Normal"/>
    <w:link w:val="CommentTextChar"/>
    <w:uiPriority w:val="99"/>
    <w:unhideWhenUsed/>
    <w:rsid w:val="009E226F"/>
    <w:rPr>
      <w:rFonts w:eastAsiaTheme="minorEastAsi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E226F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E226F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B72"/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B7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apple-converted-space">
    <w:name w:val="apple-converted-space"/>
    <w:basedOn w:val="DefaultParagraphFont"/>
    <w:rsid w:val="00206F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A32A2BA-65EC-4124-9F0A-C1C3EF7D2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2266</Words>
  <Characters>1292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Chen</dc:creator>
  <cp:keywords/>
  <dc:description/>
  <cp:lastModifiedBy>Mi Jeong Shin</cp:lastModifiedBy>
  <cp:revision>2</cp:revision>
  <dcterms:created xsi:type="dcterms:W3CDTF">2023-09-12T05:37:00Z</dcterms:created>
  <dcterms:modified xsi:type="dcterms:W3CDTF">2023-09-12T05:37:00Z</dcterms:modified>
</cp:coreProperties>
</file>